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5FBB0" w14:textId="229CBE05" w:rsidR="00BE0D45" w:rsidRDefault="00756D7A" w:rsidP="00061589">
      <w:pPr>
        <w:pStyle w:val="Heading1"/>
        <w:spacing w:before="120"/>
        <w:jc w:val="both"/>
        <w:rPr>
          <w:rFonts w:ascii="Times New Roman" w:hAnsi="Times New Roman"/>
          <w:b w:val="0"/>
          <w:color w:val="auto"/>
          <w:sz w:val="24"/>
          <w:szCs w:val="24"/>
        </w:rPr>
      </w:pPr>
      <w:r>
        <w:rPr>
          <w:rFonts w:ascii="Times New Roman" w:hAnsi="Times New Roman"/>
          <w:b w:val="0"/>
          <w:color w:val="auto"/>
          <w:sz w:val="24"/>
          <w:szCs w:val="24"/>
        </w:rPr>
        <w:t xml:space="preserve">A </w:t>
      </w:r>
      <w:r w:rsidR="00601254">
        <w:rPr>
          <w:rFonts w:ascii="Times New Roman" w:hAnsi="Times New Roman"/>
          <w:b w:val="0"/>
          <w:color w:val="auto"/>
          <w:sz w:val="24"/>
          <w:szCs w:val="24"/>
        </w:rPr>
        <w:t xml:space="preserve">regular </w:t>
      </w:r>
      <w:r w:rsidR="00DB3221" w:rsidRPr="00C62FDB">
        <w:rPr>
          <w:rFonts w:ascii="Times New Roman" w:hAnsi="Times New Roman"/>
          <w:b w:val="0"/>
          <w:color w:val="auto"/>
          <w:sz w:val="24"/>
          <w:szCs w:val="24"/>
        </w:rPr>
        <w:t xml:space="preserve">meeting of the Upper Pottsgrove Township Board of Commissioners was held on </w:t>
      </w:r>
      <w:r w:rsidR="00D30317">
        <w:rPr>
          <w:rFonts w:ascii="Times New Roman" w:hAnsi="Times New Roman"/>
          <w:b w:val="0"/>
          <w:color w:val="auto"/>
          <w:sz w:val="24"/>
          <w:szCs w:val="24"/>
        </w:rPr>
        <w:t>Mon</w:t>
      </w:r>
      <w:r w:rsidR="00601254">
        <w:rPr>
          <w:rFonts w:ascii="Times New Roman" w:hAnsi="Times New Roman"/>
          <w:b w:val="0"/>
          <w:color w:val="auto"/>
          <w:sz w:val="24"/>
          <w:szCs w:val="24"/>
        </w:rPr>
        <w:t>day</w:t>
      </w:r>
      <w:r w:rsidR="00DB3221" w:rsidRPr="00C62FDB">
        <w:rPr>
          <w:rFonts w:ascii="Times New Roman" w:hAnsi="Times New Roman"/>
          <w:b w:val="0"/>
          <w:color w:val="auto"/>
          <w:sz w:val="24"/>
          <w:szCs w:val="24"/>
        </w:rPr>
        <w:t xml:space="preserve">, </w:t>
      </w:r>
      <w:r w:rsidR="00D20B18">
        <w:rPr>
          <w:rFonts w:ascii="Times New Roman" w:hAnsi="Times New Roman"/>
          <w:b w:val="0"/>
          <w:color w:val="auto"/>
          <w:sz w:val="24"/>
          <w:szCs w:val="24"/>
        </w:rPr>
        <w:t xml:space="preserve">March 18, </w:t>
      </w:r>
      <w:r w:rsidR="00DB3221" w:rsidRPr="00C62FDB">
        <w:rPr>
          <w:rFonts w:ascii="Times New Roman" w:hAnsi="Times New Roman"/>
          <w:b w:val="0"/>
          <w:color w:val="auto"/>
          <w:sz w:val="24"/>
          <w:szCs w:val="24"/>
        </w:rPr>
        <w:t>202</w:t>
      </w:r>
      <w:r w:rsidR="00546AC0">
        <w:rPr>
          <w:rFonts w:ascii="Times New Roman" w:hAnsi="Times New Roman"/>
          <w:b w:val="0"/>
          <w:color w:val="auto"/>
          <w:sz w:val="24"/>
          <w:szCs w:val="24"/>
        </w:rPr>
        <w:t>4</w:t>
      </w:r>
      <w:r w:rsidR="00DB3221" w:rsidRPr="00C62FDB">
        <w:rPr>
          <w:rFonts w:ascii="Times New Roman" w:hAnsi="Times New Roman"/>
          <w:b w:val="0"/>
          <w:color w:val="auto"/>
          <w:sz w:val="24"/>
          <w:szCs w:val="24"/>
        </w:rPr>
        <w:t xml:space="preserve"> at the Upper Pottsgrove Administrative Office, 1409 Farmington Avenue, with Commissioners</w:t>
      </w:r>
      <w:r w:rsidR="00C87E2A" w:rsidRPr="00C62FDB">
        <w:rPr>
          <w:rFonts w:ascii="Times New Roman" w:hAnsi="Times New Roman"/>
          <w:b w:val="0"/>
          <w:color w:val="auto"/>
          <w:sz w:val="24"/>
          <w:szCs w:val="24"/>
        </w:rPr>
        <w:t xml:space="preserve"> </w:t>
      </w:r>
      <w:r w:rsidR="00582654">
        <w:rPr>
          <w:rFonts w:ascii="Times New Roman" w:hAnsi="Times New Roman"/>
          <w:b w:val="0"/>
          <w:color w:val="auto"/>
          <w:sz w:val="24"/>
          <w:szCs w:val="24"/>
        </w:rPr>
        <w:t xml:space="preserve">Trace Slinkerd, </w:t>
      </w:r>
      <w:r w:rsidR="00601254" w:rsidRPr="00C62FDB">
        <w:rPr>
          <w:rFonts w:ascii="Times New Roman" w:hAnsi="Times New Roman"/>
          <w:b w:val="0"/>
          <w:color w:val="auto"/>
          <w:sz w:val="24"/>
          <w:szCs w:val="24"/>
        </w:rPr>
        <w:t>Hank Llewellyn</w:t>
      </w:r>
      <w:r w:rsidR="00B931AD">
        <w:rPr>
          <w:rFonts w:ascii="Times New Roman" w:hAnsi="Times New Roman"/>
          <w:b w:val="0"/>
          <w:color w:val="auto"/>
          <w:sz w:val="24"/>
          <w:szCs w:val="24"/>
        </w:rPr>
        <w:t>,</w:t>
      </w:r>
      <w:r w:rsidR="00601254" w:rsidRPr="00C62FDB">
        <w:rPr>
          <w:rFonts w:ascii="Times New Roman" w:hAnsi="Times New Roman"/>
          <w:b w:val="0"/>
          <w:color w:val="auto"/>
          <w:sz w:val="24"/>
          <w:szCs w:val="24"/>
        </w:rPr>
        <w:t xml:space="preserve"> </w:t>
      </w:r>
      <w:r w:rsidR="001A5E81" w:rsidRPr="00C62FDB">
        <w:rPr>
          <w:rFonts w:ascii="Times New Roman" w:hAnsi="Times New Roman"/>
          <w:b w:val="0"/>
          <w:color w:val="auto"/>
          <w:sz w:val="24"/>
          <w:szCs w:val="24"/>
        </w:rPr>
        <w:t>Cathy Paretti</w:t>
      </w:r>
      <w:r w:rsidR="001A5E81">
        <w:rPr>
          <w:rFonts w:ascii="Times New Roman" w:hAnsi="Times New Roman"/>
          <w:b w:val="0"/>
          <w:color w:val="auto"/>
          <w:sz w:val="24"/>
          <w:szCs w:val="24"/>
        </w:rPr>
        <w:t xml:space="preserve">, </w:t>
      </w:r>
      <w:r w:rsidR="00F91000" w:rsidRPr="00C62FDB">
        <w:rPr>
          <w:rFonts w:ascii="Times New Roman" w:hAnsi="Times New Roman"/>
          <w:b w:val="0"/>
          <w:color w:val="auto"/>
          <w:sz w:val="24"/>
          <w:szCs w:val="24"/>
        </w:rPr>
        <w:t>Dave Waldt</w:t>
      </w:r>
      <w:r w:rsidR="004E2501" w:rsidRPr="00C62FDB">
        <w:rPr>
          <w:rFonts w:ascii="Times New Roman" w:hAnsi="Times New Roman"/>
          <w:b w:val="0"/>
          <w:color w:val="auto"/>
          <w:sz w:val="24"/>
          <w:szCs w:val="24"/>
        </w:rPr>
        <w:t xml:space="preserve"> </w:t>
      </w:r>
      <w:r w:rsidR="00F91000" w:rsidRPr="00C62FDB">
        <w:rPr>
          <w:rFonts w:ascii="Times New Roman" w:hAnsi="Times New Roman"/>
          <w:b w:val="0"/>
          <w:color w:val="auto"/>
          <w:sz w:val="24"/>
          <w:szCs w:val="24"/>
        </w:rPr>
        <w:t xml:space="preserve">and </w:t>
      </w:r>
      <w:r w:rsidR="004E2501" w:rsidRPr="00C62FDB">
        <w:rPr>
          <w:rFonts w:ascii="Times New Roman" w:hAnsi="Times New Roman"/>
          <w:b w:val="0"/>
          <w:color w:val="auto"/>
          <w:sz w:val="24"/>
          <w:szCs w:val="24"/>
        </w:rPr>
        <w:t>Don Read</w:t>
      </w:r>
      <w:r w:rsidR="00BD5712" w:rsidRPr="00C62FDB">
        <w:rPr>
          <w:rFonts w:ascii="Times New Roman" w:hAnsi="Times New Roman"/>
          <w:b w:val="0"/>
          <w:color w:val="auto"/>
          <w:sz w:val="24"/>
          <w:szCs w:val="24"/>
        </w:rPr>
        <w:t xml:space="preserve"> </w:t>
      </w:r>
      <w:r w:rsidR="00DB3221" w:rsidRPr="00C62FDB">
        <w:rPr>
          <w:rFonts w:ascii="Times New Roman" w:hAnsi="Times New Roman"/>
          <w:b w:val="0"/>
          <w:color w:val="auto"/>
          <w:sz w:val="24"/>
          <w:szCs w:val="24"/>
        </w:rPr>
        <w:t>present.</w:t>
      </w:r>
      <w:r w:rsidR="00B931AD">
        <w:rPr>
          <w:rFonts w:ascii="Times New Roman" w:hAnsi="Times New Roman"/>
          <w:b w:val="0"/>
          <w:color w:val="auto"/>
          <w:sz w:val="24"/>
          <w:szCs w:val="24"/>
        </w:rPr>
        <w:t xml:space="preserve"> </w:t>
      </w:r>
      <w:r w:rsidR="00C92FE3" w:rsidRPr="00C62FDB">
        <w:rPr>
          <w:rFonts w:ascii="Times New Roman" w:hAnsi="Times New Roman"/>
          <w:b w:val="0"/>
          <w:color w:val="auto"/>
          <w:sz w:val="24"/>
          <w:szCs w:val="24"/>
        </w:rPr>
        <w:t xml:space="preserve"> </w:t>
      </w:r>
      <w:r w:rsidR="00AB07BB" w:rsidRPr="00C62FDB">
        <w:rPr>
          <w:rFonts w:ascii="Times New Roman" w:hAnsi="Times New Roman"/>
          <w:b w:val="0"/>
          <w:color w:val="auto"/>
          <w:sz w:val="24"/>
          <w:szCs w:val="24"/>
        </w:rPr>
        <w:t>Also</w:t>
      </w:r>
      <w:r w:rsidR="00AB07BB">
        <w:rPr>
          <w:rFonts w:ascii="Times New Roman" w:hAnsi="Times New Roman"/>
          <w:b w:val="0"/>
          <w:color w:val="auto"/>
          <w:sz w:val="24"/>
          <w:szCs w:val="24"/>
        </w:rPr>
        <w:t xml:space="preserve"> </w:t>
      </w:r>
      <w:r w:rsidR="00DB3221" w:rsidRPr="00C62FDB">
        <w:rPr>
          <w:rFonts w:ascii="Times New Roman" w:hAnsi="Times New Roman"/>
          <w:b w:val="0"/>
          <w:color w:val="auto"/>
          <w:sz w:val="24"/>
          <w:szCs w:val="24"/>
        </w:rPr>
        <w:t xml:space="preserve">present were Township Manager Michelle Reddick, </w:t>
      </w:r>
      <w:r w:rsidR="00E63D8F">
        <w:rPr>
          <w:rFonts w:ascii="Times New Roman" w:hAnsi="Times New Roman"/>
          <w:b w:val="0"/>
          <w:color w:val="auto"/>
          <w:sz w:val="24"/>
          <w:szCs w:val="24"/>
        </w:rPr>
        <w:t>Solicitor</w:t>
      </w:r>
      <w:r w:rsidR="001D5C01">
        <w:rPr>
          <w:rFonts w:ascii="Times New Roman" w:hAnsi="Times New Roman"/>
          <w:b w:val="0"/>
          <w:color w:val="auto"/>
          <w:sz w:val="24"/>
          <w:szCs w:val="24"/>
        </w:rPr>
        <w:t xml:space="preserve"> </w:t>
      </w:r>
      <w:r w:rsidR="00D20B18">
        <w:rPr>
          <w:rFonts w:ascii="Times New Roman" w:hAnsi="Times New Roman"/>
          <w:b w:val="0"/>
          <w:color w:val="auto"/>
          <w:sz w:val="24"/>
          <w:szCs w:val="24"/>
        </w:rPr>
        <w:t>Eric Frey</w:t>
      </w:r>
      <w:r w:rsidR="00F07B83" w:rsidRPr="00C62FDB">
        <w:rPr>
          <w:rFonts w:ascii="Times New Roman" w:hAnsi="Times New Roman"/>
          <w:b w:val="0"/>
          <w:color w:val="auto"/>
          <w:sz w:val="24"/>
          <w:szCs w:val="24"/>
        </w:rPr>
        <w:t>,</w:t>
      </w:r>
      <w:r w:rsidR="0008049C">
        <w:rPr>
          <w:rFonts w:ascii="Times New Roman" w:hAnsi="Times New Roman"/>
          <w:b w:val="0"/>
          <w:color w:val="auto"/>
          <w:sz w:val="24"/>
          <w:szCs w:val="24"/>
        </w:rPr>
        <w:t xml:space="preserve"> </w:t>
      </w:r>
      <w:r w:rsidR="00061589" w:rsidRPr="00C62FDB">
        <w:rPr>
          <w:rFonts w:ascii="Times New Roman" w:hAnsi="Times New Roman"/>
          <w:b w:val="0"/>
          <w:color w:val="auto"/>
          <w:sz w:val="24"/>
          <w:szCs w:val="24"/>
        </w:rPr>
        <w:t>Police Chief James Fisher</w:t>
      </w:r>
      <w:r w:rsidR="00D20B18">
        <w:rPr>
          <w:rFonts w:ascii="Times New Roman" w:hAnsi="Times New Roman"/>
          <w:b w:val="0"/>
          <w:color w:val="auto"/>
          <w:sz w:val="24"/>
          <w:szCs w:val="24"/>
        </w:rPr>
        <w:t xml:space="preserve"> </w:t>
      </w:r>
      <w:r w:rsidR="00582654">
        <w:rPr>
          <w:rFonts w:ascii="Times New Roman" w:hAnsi="Times New Roman"/>
          <w:b w:val="0"/>
          <w:color w:val="auto"/>
          <w:sz w:val="24"/>
          <w:szCs w:val="24"/>
        </w:rPr>
        <w:t xml:space="preserve">and </w:t>
      </w:r>
      <w:r w:rsidR="00061589" w:rsidRPr="00C62FDB">
        <w:rPr>
          <w:rFonts w:ascii="Times New Roman" w:hAnsi="Times New Roman"/>
          <w:b w:val="0"/>
          <w:color w:val="auto"/>
          <w:sz w:val="24"/>
          <w:szCs w:val="24"/>
        </w:rPr>
        <w:t>Township Secretary Jeannie DiSante.</w:t>
      </w:r>
      <w:r w:rsidR="00D20B18">
        <w:rPr>
          <w:rFonts w:ascii="Times New Roman" w:hAnsi="Times New Roman"/>
          <w:b w:val="0"/>
          <w:color w:val="auto"/>
          <w:sz w:val="24"/>
          <w:szCs w:val="24"/>
        </w:rPr>
        <w:t xml:space="preserve">  Public Works Director Chad Davis was not in attendance.</w:t>
      </w:r>
    </w:p>
    <w:p w14:paraId="5972ADBA" w14:textId="77777777" w:rsidR="001F463F" w:rsidRPr="00061589" w:rsidRDefault="001F463F" w:rsidP="00061589"/>
    <w:p w14:paraId="1F7F89D4" w14:textId="19C00096" w:rsidR="00A5673D" w:rsidRDefault="00DB3221" w:rsidP="00DB3221">
      <w:pPr>
        <w:jc w:val="both"/>
        <w:rPr>
          <w:bCs/>
        </w:rPr>
      </w:pPr>
      <w:r w:rsidRPr="00C62FDB">
        <w:rPr>
          <w:b/>
          <w:bCs/>
          <w:u w:val="single"/>
        </w:rPr>
        <w:t>PLEDGE OF ALLEGIANCE</w:t>
      </w:r>
      <w:r w:rsidRPr="00C62FDB">
        <w:rPr>
          <w:bCs/>
        </w:rPr>
        <w:t xml:space="preserve"> - Those assembled pledged allegiance to the flag.</w:t>
      </w:r>
    </w:p>
    <w:p w14:paraId="7DD9F596" w14:textId="77777777" w:rsidR="00985065" w:rsidRDefault="00985065" w:rsidP="00DB3221">
      <w:pPr>
        <w:jc w:val="both"/>
        <w:rPr>
          <w:bCs/>
        </w:rPr>
      </w:pPr>
    </w:p>
    <w:p w14:paraId="75F0DC36" w14:textId="24480915" w:rsidR="001D1086" w:rsidRDefault="00E63D8F" w:rsidP="001D1086">
      <w:pPr>
        <w:jc w:val="both"/>
      </w:pPr>
      <w:r>
        <w:t xml:space="preserve">Solicitor </w:t>
      </w:r>
      <w:r w:rsidR="00D20B18">
        <w:t>Frey</w:t>
      </w:r>
      <w:r w:rsidR="001D1086">
        <w:t xml:space="preserve"> addressed the audience requesting respect and restraint asking that they direct their comments to the Commissioners.</w:t>
      </w:r>
      <w:r w:rsidR="005961BB">
        <w:t xml:space="preserve">  </w:t>
      </w:r>
      <w:r w:rsidR="001D1086">
        <w:t>Comments are welcomed from residents and taxpayers and are limited to three (3) minutes.</w:t>
      </w:r>
      <w:r w:rsidR="00D20B18">
        <w:t xml:space="preserve">  The Solicitor announced the consideration of an ordinance this evening has been rescheduled.  Changes are being made and the process of the County Planning Commission review, advertising the hearing and letters sent out about the hearing needs to start over.  The changes are a clarification of the </w:t>
      </w:r>
      <w:r w:rsidR="007B602C">
        <w:t>municipal use section with what already exists in the draft ordinance and in accordance with the law and consistent with other municipalities in the region.</w:t>
      </w:r>
    </w:p>
    <w:p w14:paraId="343CFD14" w14:textId="77777777" w:rsidR="001D1086" w:rsidRDefault="001D1086" w:rsidP="001D1086">
      <w:pPr>
        <w:jc w:val="both"/>
      </w:pPr>
    </w:p>
    <w:p w14:paraId="47F44A4D" w14:textId="7AEA003B" w:rsidR="001D1086" w:rsidRDefault="0041159D" w:rsidP="00882537">
      <w:pPr>
        <w:jc w:val="both"/>
      </w:pPr>
      <w:r w:rsidRPr="0041159D">
        <w:rPr>
          <w:b/>
          <w:bCs/>
          <w:u w:val="single"/>
        </w:rPr>
        <w:t>PUBLIC COMMENT ON AGENDA ITEMS</w:t>
      </w:r>
      <w:r w:rsidR="007B602C" w:rsidRPr="007B602C">
        <w:t xml:space="preserve"> – there were none.</w:t>
      </w:r>
    </w:p>
    <w:p w14:paraId="69C4D36E" w14:textId="77777777" w:rsidR="00BE3F39" w:rsidRDefault="00BE3F39" w:rsidP="00882537">
      <w:pPr>
        <w:jc w:val="both"/>
      </w:pPr>
    </w:p>
    <w:p w14:paraId="5571F12E" w14:textId="0F0C6633" w:rsidR="0041159D" w:rsidRDefault="003760E0" w:rsidP="00C62FDB">
      <w:pPr>
        <w:jc w:val="both"/>
      </w:pPr>
      <w:r w:rsidRPr="00C62FDB">
        <w:rPr>
          <w:b/>
          <w:bCs/>
          <w:u w:val="single"/>
        </w:rPr>
        <w:t>APPROVAL OF MINUTES</w:t>
      </w:r>
      <w:r w:rsidRPr="00C62FDB">
        <w:rPr>
          <w:bCs/>
        </w:rPr>
        <w:t xml:space="preserve"> –</w:t>
      </w:r>
      <w:r w:rsidR="00882537">
        <w:rPr>
          <w:bCs/>
        </w:rPr>
        <w:t xml:space="preserve"> </w:t>
      </w:r>
      <w:r w:rsidR="005912FD" w:rsidRPr="00C62FDB">
        <w:rPr>
          <w:bCs/>
        </w:rPr>
        <w:t xml:space="preserve">The </w:t>
      </w:r>
      <w:r w:rsidR="000834EA" w:rsidRPr="000258D7">
        <w:t>January 16, 2024</w:t>
      </w:r>
      <w:r w:rsidR="00740F45" w:rsidRPr="00740F45">
        <w:rPr>
          <w:bCs/>
        </w:rPr>
        <w:t xml:space="preserve"> </w:t>
      </w:r>
      <w:r w:rsidR="005912FD" w:rsidRPr="00C62FDB">
        <w:rPr>
          <w:bCs/>
        </w:rPr>
        <w:t>minutes</w:t>
      </w:r>
      <w:r w:rsidR="007B602C">
        <w:rPr>
          <w:bCs/>
        </w:rPr>
        <w:t>, including C. Paretti’s amended comments,</w:t>
      </w:r>
      <w:r w:rsidR="005912FD" w:rsidRPr="00C62FDB">
        <w:rPr>
          <w:bCs/>
        </w:rPr>
        <w:t xml:space="preserve"> were presented for approval.</w:t>
      </w:r>
      <w:r w:rsidR="000834EA">
        <w:rPr>
          <w:bCs/>
        </w:rPr>
        <w:t xml:space="preserve">  </w:t>
      </w:r>
      <w:r w:rsidR="005912FD" w:rsidRPr="00C62FDB">
        <w:t>Motion by</w:t>
      </w:r>
      <w:r w:rsidR="00D27E0E">
        <w:t xml:space="preserve"> </w:t>
      </w:r>
      <w:r w:rsidR="00095FD1">
        <w:t xml:space="preserve">H. Llewellyn, </w:t>
      </w:r>
      <w:r w:rsidR="005912FD" w:rsidRPr="00C62FDB">
        <w:t xml:space="preserve">second by </w:t>
      </w:r>
      <w:r w:rsidR="00095FD1">
        <w:t xml:space="preserve">C. Paretti </w:t>
      </w:r>
      <w:r w:rsidR="009667E9">
        <w:t xml:space="preserve">and unanimously carries </w:t>
      </w:r>
      <w:r w:rsidR="005912FD" w:rsidRPr="00C62FDB">
        <w:t xml:space="preserve">to approve the </w:t>
      </w:r>
      <w:r w:rsidR="00095FD1">
        <w:t xml:space="preserve">amended </w:t>
      </w:r>
      <w:r w:rsidR="005912FD" w:rsidRPr="00C62FDB">
        <w:t xml:space="preserve">minutes of </w:t>
      </w:r>
      <w:r w:rsidR="000834EA">
        <w:t>January 16, 2024</w:t>
      </w:r>
      <w:r w:rsidR="00B53C86">
        <w:t>.</w:t>
      </w:r>
      <w:r w:rsidR="001A5E81">
        <w:t xml:space="preserve">  </w:t>
      </w:r>
      <w:r w:rsidR="00D30317">
        <w:t xml:space="preserve">The February 20, 2024 minutes were presented for approval.  </w:t>
      </w:r>
      <w:r w:rsidR="00D30317" w:rsidRPr="00C62FDB">
        <w:t>Motion by</w:t>
      </w:r>
      <w:r w:rsidR="00D30317">
        <w:t xml:space="preserve"> D. </w:t>
      </w:r>
      <w:r w:rsidR="00095FD1">
        <w:t>Waldt,</w:t>
      </w:r>
      <w:r w:rsidR="00D30317" w:rsidRPr="00C62FDB">
        <w:t xml:space="preserve"> second by </w:t>
      </w:r>
      <w:r w:rsidR="00D30317">
        <w:t xml:space="preserve">H. Llewellyn </w:t>
      </w:r>
      <w:r w:rsidR="009667E9">
        <w:t xml:space="preserve">and unanimously carries </w:t>
      </w:r>
      <w:r w:rsidR="00D30317" w:rsidRPr="00C62FDB">
        <w:t xml:space="preserve">to approve the minutes of </w:t>
      </w:r>
      <w:r w:rsidR="00D30317">
        <w:t>February 20, 2024.</w:t>
      </w:r>
    </w:p>
    <w:p w14:paraId="302981E5" w14:textId="77777777" w:rsidR="00095FD1" w:rsidRDefault="00095FD1" w:rsidP="00C62FDB">
      <w:pPr>
        <w:jc w:val="both"/>
      </w:pPr>
    </w:p>
    <w:p w14:paraId="2CF348C6" w14:textId="4A02B15D" w:rsidR="00095FD1" w:rsidRDefault="00095FD1" w:rsidP="00C62FDB">
      <w:pPr>
        <w:jc w:val="both"/>
      </w:pPr>
      <w:r>
        <w:t xml:space="preserve">Solicitor Frey announced the Board </w:t>
      </w:r>
      <w:r w:rsidR="00EE354F">
        <w:t>held</w:t>
      </w:r>
      <w:r>
        <w:t xml:space="preserve"> an executive session on March 4, 2024 regarding real estate. </w:t>
      </w:r>
    </w:p>
    <w:p w14:paraId="3D7D37F0" w14:textId="77777777" w:rsidR="000834EA" w:rsidRDefault="000834EA" w:rsidP="00C62FDB">
      <w:pPr>
        <w:jc w:val="both"/>
      </w:pPr>
    </w:p>
    <w:p w14:paraId="20F13028" w14:textId="490A9B44" w:rsidR="002020BD" w:rsidRDefault="00DB3221" w:rsidP="002020BD">
      <w:pPr>
        <w:jc w:val="both"/>
      </w:pPr>
      <w:r w:rsidRPr="00C62FDB">
        <w:rPr>
          <w:b/>
          <w:bCs/>
          <w:u w:val="single"/>
        </w:rPr>
        <w:t>PAYMENT OF BILLS</w:t>
      </w:r>
      <w:r w:rsidRPr="00C62FDB">
        <w:rPr>
          <w:bCs/>
        </w:rPr>
        <w:t xml:space="preserve"> </w:t>
      </w:r>
      <w:r w:rsidR="00377D67" w:rsidRPr="00C62FDB">
        <w:rPr>
          <w:bCs/>
        </w:rPr>
        <w:t xml:space="preserve">– </w:t>
      </w:r>
      <w:r w:rsidR="00377D67">
        <w:rPr>
          <w:bCs/>
        </w:rPr>
        <w:t>The</w:t>
      </w:r>
      <w:r w:rsidR="00143361" w:rsidRPr="00C62FDB">
        <w:rPr>
          <w:bCs/>
        </w:rPr>
        <w:t xml:space="preserve"> </w:t>
      </w:r>
      <w:r w:rsidR="003C0CD6">
        <w:rPr>
          <w:bCs/>
        </w:rPr>
        <w:t>March 18</w:t>
      </w:r>
      <w:r w:rsidR="0073070A">
        <w:rPr>
          <w:bCs/>
        </w:rPr>
        <w:t>, 2024</w:t>
      </w:r>
      <w:r w:rsidR="00DF218F" w:rsidRPr="00C62FDB">
        <w:rPr>
          <w:bCs/>
        </w:rPr>
        <w:t xml:space="preserve"> </w:t>
      </w:r>
      <w:r w:rsidR="00143361" w:rsidRPr="00C62FDB">
        <w:rPr>
          <w:bCs/>
        </w:rPr>
        <w:t>bill list</w:t>
      </w:r>
      <w:r w:rsidR="00BE0D45" w:rsidRPr="00C62FDB">
        <w:rPr>
          <w:bCs/>
        </w:rPr>
        <w:t xml:space="preserve"> </w:t>
      </w:r>
      <w:r w:rsidR="00143361" w:rsidRPr="00C62FDB">
        <w:rPr>
          <w:bCs/>
        </w:rPr>
        <w:t xml:space="preserve">was presented for approval. </w:t>
      </w:r>
      <w:r w:rsidR="00584266" w:rsidRPr="00C62FDB">
        <w:rPr>
          <w:bCs/>
        </w:rPr>
        <w:t xml:space="preserve"> </w:t>
      </w:r>
      <w:r w:rsidRPr="00C62FDB">
        <w:t>Motion by</w:t>
      </w:r>
      <w:r w:rsidR="000D4BE7">
        <w:t xml:space="preserve"> D. </w:t>
      </w:r>
      <w:r w:rsidR="00095FD1">
        <w:t>Read</w:t>
      </w:r>
      <w:r w:rsidR="00085EFD">
        <w:t>,</w:t>
      </w:r>
      <w:r w:rsidRPr="00C62FDB">
        <w:t xml:space="preserve"> second by </w:t>
      </w:r>
      <w:r w:rsidR="000D4BE7">
        <w:t>H. Llewellyn</w:t>
      </w:r>
      <w:r w:rsidR="000D4BE7" w:rsidRPr="00C62FDB">
        <w:t xml:space="preserve"> </w:t>
      </w:r>
      <w:r w:rsidRPr="00C62FDB">
        <w:t xml:space="preserve">and unanimously </w:t>
      </w:r>
      <w:r w:rsidR="002B5F47">
        <w:t xml:space="preserve">carries to </w:t>
      </w:r>
      <w:r w:rsidRPr="00C62FDB">
        <w:t xml:space="preserve">approve the </w:t>
      </w:r>
      <w:r w:rsidR="00774ACF" w:rsidRPr="00C62FDB">
        <w:t xml:space="preserve">payment of </w:t>
      </w:r>
      <w:r w:rsidR="00584266" w:rsidRPr="00C62FDB">
        <w:t>bill</w:t>
      </w:r>
      <w:r w:rsidR="00774ACF" w:rsidRPr="00C62FDB">
        <w:t>s</w:t>
      </w:r>
      <w:r w:rsidR="00584266" w:rsidRPr="00C62FDB">
        <w:t xml:space="preserve"> list </w:t>
      </w:r>
      <w:r w:rsidR="00CB6D07">
        <w:t xml:space="preserve">of </w:t>
      </w:r>
      <w:r w:rsidR="00774ACF" w:rsidRPr="00C62FDB">
        <w:t>$</w:t>
      </w:r>
      <w:r w:rsidR="00095FD1">
        <w:t>651,156.29</w:t>
      </w:r>
      <w:r w:rsidR="00B53C86">
        <w:t>.</w:t>
      </w:r>
      <w:r w:rsidR="00347681">
        <w:t xml:space="preserve">  </w:t>
      </w:r>
    </w:p>
    <w:p w14:paraId="5A34B1FE" w14:textId="113D989F" w:rsidR="00C96BCD" w:rsidRDefault="00C96BCD" w:rsidP="00CB4CCB">
      <w:pPr>
        <w:jc w:val="both"/>
        <w:rPr>
          <w:bCs/>
        </w:rPr>
      </w:pPr>
    </w:p>
    <w:p w14:paraId="098497CE" w14:textId="4AFEA3AD" w:rsidR="00A60606" w:rsidRDefault="00C12C68" w:rsidP="00C12C68">
      <w:pPr>
        <w:jc w:val="both"/>
        <w:rPr>
          <w:bCs/>
        </w:rPr>
      </w:pPr>
      <w:r w:rsidRPr="00C62FDB">
        <w:rPr>
          <w:b/>
          <w:bCs/>
          <w:u w:val="single"/>
        </w:rPr>
        <w:t>REPORTS TOWNSHIP ADMINISTRATION/FINANCE</w:t>
      </w:r>
      <w:r w:rsidRPr="00C62FDB">
        <w:rPr>
          <w:bCs/>
        </w:rPr>
        <w:t xml:space="preserve"> –</w:t>
      </w:r>
      <w:r w:rsidR="000F46F8">
        <w:rPr>
          <w:bCs/>
        </w:rPr>
        <w:t xml:space="preserve">Manager </w:t>
      </w:r>
      <w:r w:rsidR="00B77C48">
        <w:rPr>
          <w:bCs/>
        </w:rPr>
        <w:t xml:space="preserve">Reddick </w:t>
      </w:r>
      <w:r w:rsidR="00CF28B2">
        <w:rPr>
          <w:bCs/>
        </w:rPr>
        <w:t>submitted her reports</w:t>
      </w:r>
      <w:r w:rsidR="00160D79">
        <w:rPr>
          <w:bCs/>
        </w:rPr>
        <w:t xml:space="preserve"> for the Board </w:t>
      </w:r>
      <w:r w:rsidR="00095FD1">
        <w:rPr>
          <w:bCs/>
        </w:rPr>
        <w:t>and s</w:t>
      </w:r>
      <w:r w:rsidR="00062D36">
        <w:rPr>
          <w:bCs/>
        </w:rPr>
        <w:t xml:space="preserve">he </w:t>
      </w:r>
      <w:r w:rsidR="00095FD1">
        <w:rPr>
          <w:bCs/>
        </w:rPr>
        <w:t xml:space="preserve">asked the Commissioners to take note of </w:t>
      </w:r>
      <w:r w:rsidR="00062D36">
        <w:rPr>
          <w:bCs/>
        </w:rPr>
        <w:t xml:space="preserve">the abundance of activity in planning and zoning </w:t>
      </w:r>
      <w:r w:rsidR="0068745C">
        <w:rPr>
          <w:bCs/>
        </w:rPr>
        <w:t xml:space="preserve">department.  In the finance report she noted the CRIM entries are included.  </w:t>
      </w:r>
    </w:p>
    <w:p w14:paraId="031A1B27" w14:textId="77777777" w:rsidR="0068745C" w:rsidRDefault="0068745C" w:rsidP="00C12C68">
      <w:pPr>
        <w:jc w:val="both"/>
        <w:rPr>
          <w:bCs/>
        </w:rPr>
      </w:pPr>
    </w:p>
    <w:p w14:paraId="4E3FEC67" w14:textId="51DD6D4E" w:rsidR="00EE5505" w:rsidRDefault="00C12C68" w:rsidP="00B84914">
      <w:pPr>
        <w:jc w:val="both"/>
        <w:rPr>
          <w:bCs/>
        </w:rPr>
      </w:pPr>
      <w:r w:rsidRPr="00C62FDB">
        <w:rPr>
          <w:b/>
          <w:bCs/>
          <w:u w:val="single"/>
        </w:rPr>
        <w:t>CHIEF OF POLICE</w:t>
      </w:r>
      <w:r w:rsidRPr="00C62FDB">
        <w:rPr>
          <w:bCs/>
        </w:rPr>
        <w:t xml:space="preserve"> – Chief J. Fisher </w:t>
      </w:r>
      <w:r w:rsidR="00BE1506">
        <w:rPr>
          <w:bCs/>
        </w:rPr>
        <w:t xml:space="preserve">submitted his report and </w:t>
      </w:r>
      <w:r w:rsidR="00D24BFE">
        <w:rPr>
          <w:bCs/>
        </w:rPr>
        <w:t xml:space="preserve">said the department </w:t>
      </w:r>
      <w:r w:rsidR="0068745C">
        <w:rPr>
          <w:bCs/>
        </w:rPr>
        <w:t>will be participating in the Montgomery County Consortium Testing for police officers</w:t>
      </w:r>
      <w:r w:rsidR="006A177C">
        <w:rPr>
          <w:bCs/>
        </w:rPr>
        <w:t xml:space="preserve"> on April 27</w:t>
      </w:r>
      <w:r w:rsidR="006A177C" w:rsidRPr="006A177C">
        <w:rPr>
          <w:bCs/>
          <w:vertAlign w:val="superscript"/>
        </w:rPr>
        <w:t>th</w:t>
      </w:r>
      <w:r w:rsidR="0068745C">
        <w:rPr>
          <w:bCs/>
        </w:rPr>
        <w:t xml:space="preserve">.  He </w:t>
      </w:r>
      <w:r w:rsidR="006A177C">
        <w:rPr>
          <w:bCs/>
        </w:rPr>
        <w:t>asked</w:t>
      </w:r>
      <w:r w:rsidR="0068745C">
        <w:rPr>
          <w:bCs/>
        </w:rPr>
        <w:t xml:space="preserve"> if anyone </w:t>
      </w:r>
      <w:r w:rsidR="006A177C">
        <w:rPr>
          <w:bCs/>
        </w:rPr>
        <w:t>knows of someone interested</w:t>
      </w:r>
      <w:r w:rsidR="0068745C">
        <w:rPr>
          <w:bCs/>
        </w:rPr>
        <w:t xml:space="preserve"> in a career in law enforcement</w:t>
      </w:r>
      <w:r w:rsidR="006A177C">
        <w:rPr>
          <w:bCs/>
        </w:rPr>
        <w:t xml:space="preserve">, </w:t>
      </w:r>
      <w:r w:rsidR="00677354">
        <w:rPr>
          <w:bCs/>
        </w:rPr>
        <w:t>16 municipalities are participating</w:t>
      </w:r>
      <w:r w:rsidR="006A177C">
        <w:rPr>
          <w:bCs/>
        </w:rPr>
        <w:t xml:space="preserve"> in this testing cycle.  Interested people can google ‘Montgomery County Consortium police testing</w:t>
      </w:r>
      <w:r w:rsidR="00242BDF">
        <w:rPr>
          <w:bCs/>
        </w:rPr>
        <w:t>’ and</w:t>
      </w:r>
      <w:r w:rsidR="006A177C">
        <w:rPr>
          <w:bCs/>
        </w:rPr>
        <w:t xml:space="preserve"> they will find a link to follow for more information.</w:t>
      </w:r>
    </w:p>
    <w:p w14:paraId="171B1E5F" w14:textId="77777777" w:rsidR="00460736" w:rsidRDefault="00460736" w:rsidP="00B84914">
      <w:pPr>
        <w:jc w:val="both"/>
        <w:rPr>
          <w:bCs/>
        </w:rPr>
      </w:pPr>
    </w:p>
    <w:p w14:paraId="113E8F82" w14:textId="5DED605D" w:rsidR="00460736" w:rsidRDefault="00460736" w:rsidP="00460736">
      <w:pPr>
        <w:jc w:val="both"/>
        <w:rPr>
          <w:bCs/>
        </w:rPr>
      </w:pPr>
      <w:r>
        <w:rPr>
          <w:bCs/>
        </w:rPr>
        <w:t>Chief Fisher also announced a pancake breakfast will be held at Hopewell Church on March 23</w:t>
      </w:r>
      <w:r w:rsidRPr="00D24BFE">
        <w:rPr>
          <w:bCs/>
          <w:vertAlign w:val="superscript"/>
        </w:rPr>
        <w:t>rd</w:t>
      </w:r>
      <w:r>
        <w:rPr>
          <w:bCs/>
        </w:rPr>
        <w:t xml:space="preserve"> from 8:00 AM to 11:00 AM.  Breakfast is free and an opportunity to meet the officers of the department and there will be a donation jar for the veterans memorial.  Tickets are available at the police department and the Township office or Hopewell church.</w:t>
      </w:r>
    </w:p>
    <w:p w14:paraId="7F5BF747" w14:textId="28141677" w:rsidR="00460736" w:rsidRDefault="00460736" w:rsidP="00B84914">
      <w:pPr>
        <w:jc w:val="both"/>
        <w:rPr>
          <w:bCs/>
        </w:rPr>
      </w:pPr>
    </w:p>
    <w:p w14:paraId="3A26BBD4" w14:textId="279416B2" w:rsidR="00C12C68" w:rsidRDefault="00C12C68" w:rsidP="00C12C68">
      <w:pPr>
        <w:jc w:val="both"/>
        <w:rPr>
          <w:bCs/>
        </w:rPr>
      </w:pPr>
      <w:r w:rsidRPr="00C62FDB">
        <w:rPr>
          <w:b/>
          <w:u w:val="single"/>
        </w:rPr>
        <w:lastRenderedPageBreak/>
        <w:t>PUBLIC WORKS</w:t>
      </w:r>
      <w:r w:rsidRPr="00C62FDB">
        <w:rPr>
          <w:bCs/>
        </w:rPr>
        <w:t xml:space="preserve"> – </w:t>
      </w:r>
      <w:r w:rsidR="00460736">
        <w:rPr>
          <w:bCs/>
        </w:rPr>
        <w:t xml:space="preserve">In </w:t>
      </w:r>
      <w:r w:rsidRPr="00C62FDB">
        <w:rPr>
          <w:bCs/>
        </w:rPr>
        <w:t>Director</w:t>
      </w:r>
      <w:r w:rsidR="00CF322F">
        <w:rPr>
          <w:bCs/>
        </w:rPr>
        <w:t xml:space="preserve"> </w:t>
      </w:r>
      <w:r w:rsidRPr="00C62FDB">
        <w:rPr>
          <w:bCs/>
        </w:rPr>
        <w:t>Davis</w:t>
      </w:r>
      <w:r w:rsidR="00E21FF9">
        <w:rPr>
          <w:bCs/>
        </w:rPr>
        <w:t xml:space="preserve">’ </w:t>
      </w:r>
      <w:r w:rsidR="00460736">
        <w:rPr>
          <w:bCs/>
        </w:rPr>
        <w:t xml:space="preserve">absence M. Reddick noted his </w:t>
      </w:r>
      <w:r w:rsidR="00E21FF9">
        <w:rPr>
          <w:bCs/>
        </w:rPr>
        <w:t xml:space="preserve">report </w:t>
      </w:r>
      <w:r w:rsidR="00460736">
        <w:rPr>
          <w:bCs/>
        </w:rPr>
        <w:t>is in the Board’s packet and if there are any questions she will forward them to him and relay his responses.</w:t>
      </w:r>
    </w:p>
    <w:p w14:paraId="75F084A3" w14:textId="77777777" w:rsidR="00FD2162" w:rsidRDefault="00FD2162" w:rsidP="00C12C68">
      <w:pPr>
        <w:jc w:val="both"/>
        <w:rPr>
          <w:bCs/>
        </w:rPr>
      </w:pPr>
    </w:p>
    <w:p w14:paraId="40BB9599" w14:textId="7CC73E7E" w:rsidR="00CF322F" w:rsidRDefault="00C12C68" w:rsidP="00C12C68">
      <w:pPr>
        <w:jc w:val="both"/>
        <w:rPr>
          <w:bCs/>
        </w:rPr>
      </w:pPr>
      <w:r w:rsidRPr="00C62FDB">
        <w:rPr>
          <w:b/>
          <w:bCs/>
          <w:u w:val="single"/>
        </w:rPr>
        <w:t>TOWNSHIP SOLICITOR</w:t>
      </w:r>
      <w:r w:rsidRPr="00C62FDB">
        <w:rPr>
          <w:bCs/>
        </w:rPr>
        <w:t xml:space="preserve"> – </w:t>
      </w:r>
      <w:r w:rsidR="00460736">
        <w:rPr>
          <w:bCs/>
        </w:rPr>
        <w:t>Solicitor Frey</w:t>
      </w:r>
      <w:r>
        <w:rPr>
          <w:bCs/>
        </w:rPr>
        <w:t xml:space="preserve"> had</w:t>
      </w:r>
      <w:r w:rsidRPr="00C62FDB">
        <w:rPr>
          <w:bCs/>
        </w:rPr>
        <w:t xml:space="preserve"> no formal report</w:t>
      </w:r>
      <w:r w:rsidR="00B21809">
        <w:rPr>
          <w:bCs/>
        </w:rPr>
        <w:t>.</w:t>
      </w:r>
      <w:r w:rsidR="00E21FF9">
        <w:rPr>
          <w:bCs/>
        </w:rPr>
        <w:t xml:space="preserve">  He will ask for a</w:t>
      </w:r>
      <w:r w:rsidR="00460736">
        <w:rPr>
          <w:bCs/>
        </w:rPr>
        <w:t xml:space="preserve"> brief</w:t>
      </w:r>
      <w:r w:rsidR="00E21FF9">
        <w:rPr>
          <w:bCs/>
        </w:rPr>
        <w:t xml:space="preserve"> </w:t>
      </w:r>
      <w:r w:rsidR="00460736">
        <w:rPr>
          <w:bCs/>
        </w:rPr>
        <w:t>e</w:t>
      </w:r>
      <w:r w:rsidR="00E21FF9">
        <w:rPr>
          <w:bCs/>
        </w:rPr>
        <w:t xml:space="preserve">xecutive </w:t>
      </w:r>
      <w:r w:rsidR="00460736">
        <w:rPr>
          <w:bCs/>
        </w:rPr>
        <w:t>s</w:t>
      </w:r>
      <w:r w:rsidR="00E21FF9">
        <w:rPr>
          <w:bCs/>
        </w:rPr>
        <w:t>ession at the end of the meeting for litigation</w:t>
      </w:r>
      <w:r w:rsidR="00ED4A43">
        <w:rPr>
          <w:bCs/>
        </w:rPr>
        <w:t>,</w:t>
      </w:r>
      <w:r w:rsidR="00460736">
        <w:rPr>
          <w:bCs/>
        </w:rPr>
        <w:t xml:space="preserve"> real estate and legal matters</w:t>
      </w:r>
      <w:r w:rsidR="00E21FF9">
        <w:rPr>
          <w:bCs/>
        </w:rPr>
        <w:t>.</w:t>
      </w:r>
    </w:p>
    <w:p w14:paraId="355283B5" w14:textId="77777777" w:rsidR="00E21FF9" w:rsidRDefault="00E21FF9" w:rsidP="00C12C68">
      <w:pPr>
        <w:jc w:val="both"/>
        <w:rPr>
          <w:bCs/>
        </w:rPr>
      </w:pPr>
    </w:p>
    <w:p w14:paraId="2D57B60A" w14:textId="12640254" w:rsidR="00C12C68" w:rsidRDefault="00C12C68" w:rsidP="00C12C68">
      <w:pPr>
        <w:jc w:val="both"/>
        <w:rPr>
          <w:bCs/>
        </w:rPr>
      </w:pPr>
      <w:r w:rsidRPr="00C62FDB">
        <w:rPr>
          <w:b/>
          <w:bCs/>
          <w:u w:val="single"/>
        </w:rPr>
        <w:t>TOWNSHIP ENGINEERING AND BUILDING &amp; ZONING</w:t>
      </w:r>
      <w:r w:rsidRPr="00C62FDB">
        <w:rPr>
          <w:bCs/>
        </w:rPr>
        <w:t xml:space="preserve"> –</w:t>
      </w:r>
      <w:r w:rsidR="004C6582">
        <w:rPr>
          <w:bCs/>
        </w:rPr>
        <w:t xml:space="preserve"> </w:t>
      </w:r>
      <w:r>
        <w:rPr>
          <w:bCs/>
        </w:rPr>
        <w:t>M. Reddick</w:t>
      </w:r>
      <w:r w:rsidR="001F4051">
        <w:rPr>
          <w:bCs/>
        </w:rPr>
        <w:t xml:space="preserve"> ask</w:t>
      </w:r>
      <w:r w:rsidR="00CF322F">
        <w:rPr>
          <w:bCs/>
        </w:rPr>
        <w:t>ed</w:t>
      </w:r>
      <w:r w:rsidR="001F4051">
        <w:rPr>
          <w:bCs/>
        </w:rPr>
        <w:t xml:space="preserve"> the Board to take note of the</w:t>
      </w:r>
      <w:r w:rsidR="003810DD">
        <w:rPr>
          <w:bCs/>
        </w:rPr>
        <w:t xml:space="preserve"> </w:t>
      </w:r>
      <w:r w:rsidR="00B764AC">
        <w:rPr>
          <w:bCs/>
        </w:rPr>
        <w:t xml:space="preserve">zoning </w:t>
      </w:r>
      <w:r w:rsidR="001F4051">
        <w:rPr>
          <w:bCs/>
        </w:rPr>
        <w:t xml:space="preserve">items as the Township </w:t>
      </w:r>
      <w:r w:rsidR="00BF57E7">
        <w:rPr>
          <w:bCs/>
        </w:rPr>
        <w:t>may need to</w:t>
      </w:r>
      <w:r w:rsidR="00BC4B5A">
        <w:rPr>
          <w:bCs/>
        </w:rPr>
        <w:t xml:space="preserve"> issu</w:t>
      </w:r>
      <w:r w:rsidR="00BF57E7">
        <w:rPr>
          <w:bCs/>
        </w:rPr>
        <w:t>e</w:t>
      </w:r>
      <w:r w:rsidR="00BC4B5A">
        <w:rPr>
          <w:bCs/>
        </w:rPr>
        <w:t xml:space="preserve"> citations</w:t>
      </w:r>
      <w:r w:rsidR="00BF57E7">
        <w:rPr>
          <w:bCs/>
        </w:rPr>
        <w:t xml:space="preserve">, at which time </w:t>
      </w:r>
      <w:r w:rsidR="00805240">
        <w:rPr>
          <w:bCs/>
        </w:rPr>
        <w:t>they</w:t>
      </w:r>
      <w:r w:rsidR="00BF57E7">
        <w:rPr>
          <w:bCs/>
        </w:rPr>
        <w:t xml:space="preserve"> would </w:t>
      </w:r>
      <w:r w:rsidR="00805240">
        <w:rPr>
          <w:bCs/>
        </w:rPr>
        <w:t xml:space="preserve">be </w:t>
      </w:r>
      <w:r w:rsidR="00BF57E7">
        <w:rPr>
          <w:bCs/>
        </w:rPr>
        <w:t>notif</w:t>
      </w:r>
      <w:r w:rsidR="00805240">
        <w:rPr>
          <w:bCs/>
        </w:rPr>
        <w:t>ied</w:t>
      </w:r>
      <w:r w:rsidR="00BF57E7">
        <w:rPr>
          <w:bCs/>
        </w:rPr>
        <w:t xml:space="preserve"> of such action.</w:t>
      </w:r>
    </w:p>
    <w:p w14:paraId="18EF7454" w14:textId="77777777" w:rsidR="00C12C68" w:rsidRPr="00C62FDB" w:rsidRDefault="00C12C68" w:rsidP="00C12C68">
      <w:pPr>
        <w:jc w:val="both"/>
        <w:rPr>
          <w:bCs/>
        </w:rPr>
      </w:pPr>
    </w:p>
    <w:p w14:paraId="354E7410" w14:textId="6CC390E9" w:rsidR="00C12C68" w:rsidRPr="00C62FDB" w:rsidRDefault="00C12C68" w:rsidP="00C12C68">
      <w:pPr>
        <w:jc w:val="both"/>
        <w:rPr>
          <w:bCs/>
        </w:rPr>
      </w:pPr>
      <w:r w:rsidRPr="00C62FDB">
        <w:rPr>
          <w:b/>
          <w:u w:val="single"/>
        </w:rPr>
        <w:t xml:space="preserve">TAX </w:t>
      </w:r>
      <w:r w:rsidR="00377D67" w:rsidRPr="00C62FDB">
        <w:rPr>
          <w:b/>
          <w:u w:val="single"/>
        </w:rPr>
        <w:t>COLLECTOR</w:t>
      </w:r>
      <w:r w:rsidR="00377D67" w:rsidRPr="00C62FDB">
        <w:rPr>
          <w:bCs/>
        </w:rPr>
        <w:t xml:space="preserve"> </w:t>
      </w:r>
      <w:r w:rsidR="005055E6">
        <w:rPr>
          <w:bCs/>
        </w:rPr>
        <w:t>–</w:t>
      </w:r>
      <w:r w:rsidRPr="00C62FDB">
        <w:rPr>
          <w:bCs/>
        </w:rPr>
        <w:t xml:space="preserve"> </w:t>
      </w:r>
      <w:r>
        <w:rPr>
          <w:bCs/>
        </w:rPr>
        <w:t>Tax Collector</w:t>
      </w:r>
      <w:r w:rsidR="00FD2162">
        <w:rPr>
          <w:bCs/>
        </w:rPr>
        <w:t xml:space="preserve"> </w:t>
      </w:r>
      <w:r>
        <w:rPr>
          <w:bCs/>
        </w:rPr>
        <w:t>report</w:t>
      </w:r>
      <w:r w:rsidR="00EF3B48">
        <w:rPr>
          <w:bCs/>
        </w:rPr>
        <w:t>s were</w:t>
      </w:r>
      <w:r w:rsidR="005C1889">
        <w:rPr>
          <w:bCs/>
        </w:rPr>
        <w:t xml:space="preserve"> submitted </w:t>
      </w:r>
      <w:r w:rsidR="00C56376">
        <w:rPr>
          <w:bCs/>
        </w:rPr>
        <w:t>and there were no questions.</w:t>
      </w:r>
    </w:p>
    <w:p w14:paraId="1DC75079" w14:textId="77777777" w:rsidR="00C12C68" w:rsidRDefault="00C12C68" w:rsidP="00C12C68">
      <w:pPr>
        <w:jc w:val="both"/>
        <w:rPr>
          <w:bCs/>
        </w:rPr>
      </w:pPr>
    </w:p>
    <w:p w14:paraId="4AD70DF3" w14:textId="68CB8707" w:rsidR="00FC4096" w:rsidRDefault="00C12C68" w:rsidP="00C12C68">
      <w:pPr>
        <w:jc w:val="both"/>
        <w:rPr>
          <w:b/>
          <w:bCs/>
          <w:u w:val="single"/>
        </w:rPr>
      </w:pPr>
      <w:r w:rsidRPr="00C62FDB">
        <w:rPr>
          <w:b/>
          <w:bCs/>
          <w:u w:val="single"/>
        </w:rPr>
        <w:t>COMMITTEE CHAIR REPORTS</w:t>
      </w:r>
    </w:p>
    <w:p w14:paraId="5EE8A7B6" w14:textId="77777777" w:rsidR="008223D4" w:rsidRPr="00FC4096" w:rsidRDefault="008223D4" w:rsidP="00C12C68">
      <w:pPr>
        <w:jc w:val="both"/>
        <w:rPr>
          <w:b/>
          <w:bCs/>
          <w:u w:val="single"/>
        </w:rPr>
      </w:pPr>
    </w:p>
    <w:p w14:paraId="12DCAA41" w14:textId="286172A7" w:rsidR="009152B7" w:rsidRDefault="00C12C68" w:rsidP="0059512B">
      <w:pPr>
        <w:jc w:val="both"/>
        <w:rPr>
          <w:bCs/>
        </w:rPr>
      </w:pPr>
      <w:r w:rsidRPr="00C62FDB">
        <w:rPr>
          <w:b/>
          <w:bCs/>
          <w:u w:val="single"/>
        </w:rPr>
        <w:t>OPEN SPACE AND RECREATION</w:t>
      </w:r>
      <w:r w:rsidRPr="00C62FDB">
        <w:rPr>
          <w:bCs/>
        </w:rPr>
        <w:t xml:space="preserve"> –</w:t>
      </w:r>
      <w:r w:rsidR="004C6582">
        <w:rPr>
          <w:bCs/>
        </w:rPr>
        <w:t xml:space="preserve"> </w:t>
      </w:r>
      <w:r w:rsidR="009152B7">
        <w:rPr>
          <w:bCs/>
        </w:rPr>
        <w:t>G. Churach</w:t>
      </w:r>
      <w:r w:rsidR="00B21809">
        <w:rPr>
          <w:bCs/>
        </w:rPr>
        <w:t xml:space="preserve"> </w:t>
      </w:r>
      <w:r w:rsidR="00BF57E7">
        <w:rPr>
          <w:bCs/>
        </w:rPr>
        <w:t>submitted his</w:t>
      </w:r>
      <w:r w:rsidR="00B21809">
        <w:rPr>
          <w:bCs/>
        </w:rPr>
        <w:t xml:space="preserve"> report </w:t>
      </w:r>
      <w:r w:rsidR="00BF57E7">
        <w:rPr>
          <w:bCs/>
        </w:rPr>
        <w:t xml:space="preserve">noting there </w:t>
      </w:r>
      <w:r w:rsidR="00275A2C">
        <w:rPr>
          <w:bCs/>
        </w:rPr>
        <w:t>are two</w:t>
      </w:r>
      <w:r w:rsidR="00BF57E7">
        <w:rPr>
          <w:bCs/>
        </w:rPr>
        <w:t xml:space="preserve"> actionable item</w:t>
      </w:r>
      <w:r w:rsidR="00275A2C">
        <w:rPr>
          <w:bCs/>
        </w:rPr>
        <w:t>s</w:t>
      </w:r>
      <w:r w:rsidR="00BF57E7">
        <w:rPr>
          <w:bCs/>
        </w:rPr>
        <w:t xml:space="preserve"> under </w:t>
      </w:r>
      <w:r w:rsidR="00894365">
        <w:rPr>
          <w:bCs/>
        </w:rPr>
        <w:t>N</w:t>
      </w:r>
      <w:r w:rsidR="00BF57E7">
        <w:rPr>
          <w:bCs/>
        </w:rPr>
        <w:t xml:space="preserve">ew </w:t>
      </w:r>
      <w:r w:rsidR="00894365">
        <w:rPr>
          <w:bCs/>
        </w:rPr>
        <w:t>B</w:t>
      </w:r>
      <w:r w:rsidR="00BF57E7">
        <w:rPr>
          <w:bCs/>
        </w:rPr>
        <w:t>usiness</w:t>
      </w:r>
      <w:r w:rsidR="00E6792A">
        <w:rPr>
          <w:bCs/>
        </w:rPr>
        <w:t xml:space="preserve"> requesting approval</w:t>
      </w:r>
      <w:r w:rsidR="00275A2C">
        <w:rPr>
          <w:bCs/>
        </w:rPr>
        <w:t xml:space="preserve"> from the Board.</w:t>
      </w:r>
    </w:p>
    <w:p w14:paraId="4D88C67F" w14:textId="77777777" w:rsidR="004117C0" w:rsidRDefault="004117C0" w:rsidP="0059512B">
      <w:pPr>
        <w:jc w:val="both"/>
      </w:pPr>
    </w:p>
    <w:p w14:paraId="4CDE0805" w14:textId="36B73BC1" w:rsidR="00EA446F" w:rsidRDefault="00C12C68" w:rsidP="00C12C68">
      <w:pPr>
        <w:jc w:val="both"/>
        <w:rPr>
          <w:bCs/>
        </w:rPr>
      </w:pPr>
      <w:r w:rsidRPr="00C62FDB">
        <w:rPr>
          <w:b/>
          <w:bCs/>
          <w:u w:val="single"/>
        </w:rPr>
        <w:t>FIRE AND AMBULANCE</w:t>
      </w:r>
      <w:r w:rsidRPr="00C62FDB">
        <w:rPr>
          <w:bCs/>
        </w:rPr>
        <w:t xml:space="preserve"> –</w:t>
      </w:r>
      <w:r>
        <w:rPr>
          <w:bCs/>
        </w:rPr>
        <w:t xml:space="preserve"> </w:t>
      </w:r>
      <w:r w:rsidR="00574787">
        <w:rPr>
          <w:bCs/>
        </w:rPr>
        <w:t>D. Raudenbush</w:t>
      </w:r>
      <w:r w:rsidR="009316AF">
        <w:rPr>
          <w:bCs/>
        </w:rPr>
        <w:t xml:space="preserve"> </w:t>
      </w:r>
      <w:r w:rsidR="00FC4096">
        <w:rPr>
          <w:bCs/>
        </w:rPr>
        <w:t xml:space="preserve">submitted </w:t>
      </w:r>
      <w:r w:rsidR="00EA446F">
        <w:rPr>
          <w:bCs/>
        </w:rPr>
        <w:t xml:space="preserve">the fire company reports </w:t>
      </w:r>
      <w:r w:rsidR="00E6792A">
        <w:rPr>
          <w:bCs/>
        </w:rPr>
        <w:t xml:space="preserve">and </w:t>
      </w:r>
      <w:r w:rsidR="00275A2C">
        <w:rPr>
          <w:bCs/>
        </w:rPr>
        <w:t>announced there will be an Easter egg hunt at the Pottsgrove Middle School on Saturday</w:t>
      </w:r>
      <w:r w:rsidR="00677354">
        <w:rPr>
          <w:bCs/>
        </w:rPr>
        <w:t>,</w:t>
      </w:r>
      <w:r w:rsidR="00275A2C">
        <w:rPr>
          <w:bCs/>
        </w:rPr>
        <w:t xml:space="preserve"> March 30</w:t>
      </w:r>
      <w:r w:rsidR="00275A2C" w:rsidRPr="00275A2C">
        <w:rPr>
          <w:bCs/>
          <w:vertAlign w:val="superscript"/>
        </w:rPr>
        <w:t>th</w:t>
      </w:r>
      <w:r w:rsidR="00275A2C">
        <w:rPr>
          <w:bCs/>
        </w:rPr>
        <w:t>.</w:t>
      </w:r>
    </w:p>
    <w:p w14:paraId="05C555A8" w14:textId="77777777" w:rsidR="00BF57E7" w:rsidRDefault="00BF57E7" w:rsidP="00C12C68">
      <w:pPr>
        <w:jc w:val="both"/>
        <w:rPr>
          <w:bCs/>
        </w:rPr>
      </w:pPr>
    </w:p>
    <w:p w14:paraId="684A8B48" w14:textId="0EB5E8BB" w:rsidR="00732030" w:rsidRDefault="00732030" w:rsidP="00C12C68">
      <w:pPr>
        <w:jc w:val="both"/>
        <w:rPr>
          <w:b/>
          <w:u w:val="single"/>
        </w:rPr>
      </w:pPr>
      <w:r w:rsidRPr="00732030">
        <w:rPr>
          <w:b/>
          <w:u w:val="single"/>
        </w:rPr>
        <w:t>OLD BUSINESS</w:t>
      </w:r>
    </w:p>
    <w:p w14:paraId="7D812249" w14:textId="77777777" w:rsidR="00FC4096" w:rsidRDefault="00FC4096" w:rsidP="00C12C68">
      <w:pPr>
        <w:jc w:val="both"/>
        <w:rPr>
          <w:b/>
          <w:u w:val="single"/>
        </w:rPr>
      </w:pPr>
    </w:p>
    <w:p w14:paraId="0B44555D" w14:textId="57BBD060" w:rsidR="00BC3DC4" w:rsidRDefault="00BC3DC4" w:rsidP="00D35CF8">
      <w:pPr>
        <w:jc w:val="both"/>
      </w:pPr>
      <w:r w:rsidRPr="00BC3DC4">
        <w:rPr>
          <w:b/>
          <w:bCs/>
          <w:u w:val="single"/>
        </w:rPr>
        <w:t>DISCUSS &amp; CONSIDER APPROVAL OF THE AGREEMENT TO AMEND AND UPDATE THE FINANCIAL SECURITY AGREEMENT WITH POTTSGROVE HUNT FOR KUMMERER PHASE 1</w:t>
      </w:r>
      <w:r w:rsidRPr="00A44AD5">
        <w:t xml:space="preserve"> </w:t>
      </w:r>
      <w:r>
        <w:t>– Solicitor Frey explained for the Board the details of this second amendment to the financial security agreement with Pottsgrove Hunt for Kummerer Phase 1.  After question</w:t>
      </w:r>
      <w:r w:rsidR="00D35CF8">
        <w:t>s</w:t>
      </w:r>
      <w:r>
        <w:t xml:space="preserve"> and discussion there was a motion by C. Paretti, second by H. Llewellyn and unanimously carries to approve the </w:t>
      </w:r>
      <w:r w:rsidR="00F572AD">
        <w:t>agreement</w:t>
      </w:r>
      <w:r>
        <w:t xml:space="preserve"> conditioned on Pottsgrove Hunt producing </w:t>
      </w:r>
      <w:r w:rsidR="00C934EA">
        <w:t>the amended</w:t>
      </w:r>
      <w:r>
        <w:t xml:space="preserve"> bond</w:t>
      </w:r>
      <w:r w:rsidR="00C934EA">
        <w:t>, signed agreement</w:t>
      </w:r>
      <w:r>
        <w:t xml:space="preserve"> and </w:t>
      </w:r>
      <w:r w:rsidR="00C934EA">
        <w:t xml:space="preserve">$50,000.00 </w:t>
      </w:r>
      <w:r>
        <w:t>cash escrow.</w:t>
      </w:r>
    </w:p>
    <w:p w14:paraId="1FED5E0A" w14:textId="77777777" w:rsidR="00BC3DC4" w:rsidRDefault="00BC3DC4" w:rsidP="00D35CF8">
      <w:pPr>
        <w:jc w:val="both"/>
      </w:pPr>
    </w:p>
    <w:p w14:paraId="5C28FBB5" w14:textId="67F09B92" w:rsidR="00C934EA" w:rsidRDefault="00C934EA" w:rsidP="00D35CF8">
      <w:pPr>
        <w:jc w:val="both"/>
      </w:pPr>
      <w:r w:rsidRPr="00C934EA">
        <w:rPr>
          <w:b/>
          <w:bCs/>
          <w:u w:val="single"/>
        </w:rPr>
        <w:t>DISCUSS &amp; CONSIDER HIRING LISA DUNN AS FINANCE ASSISTANT</w:t>
      </w:r>
      <w:r w:rsidR="00BC3DC4" w:rsidRPr="00A44AD5">
        <w:t xml:space="preserve"> </w:t>
      </w:r>
      <w:r>
        <w:t xml:space="preserve">– M. Reddick explained Lisa was hired as a temporary employee through an agency contract </w:t>
      </w:r>
      <w:r w:rsidR="00FF67DC">
        <w:t xml:space="preserve">previously </w:t>
      </w:r>
      <w:r>
        <w:t>approved by the Commissioners.  She completed the terms of the 6-month contract</w:t>
      </w:r>
      <w:r w:rsidR="00D64452">
        <w:t xml:space="preserve">, </w:t>
      </w:r>
      <w:r>
        <w:t>M. Reddick</w:t>
      </w:r>
      <w:r w:rsidR="00D35CF8">
        <w:t>, please</w:t>
      </w:r>
      <w:r w:rsidR="00FF67DC">
        <w:t>d</w:t>
      </w:r>
      <w:r w:rsidR="00D35CF8">
        <w:t xml:space="preserve"> with Lisa’s performance</w:t>
      </w:r>
      <w:r w:rsidR="007163D9">
        <w:t>,</w:t>
      </w:r>
      <w:r>
        <w:t xml:space="preserve"> asked </w:t>
      </w:r>
      <w:r w:rsidR="00D64452">
        <w:t xml:space="preserve">for </w:t>
      </w:r>
      <w:r>
        <w:t xml:space="preserve">approval to hire </w:t>
      </w:r>
      <w:r w:rsidR="00D35CF8">
        <w:t>her</w:t>
      </w:r>
      <w:r>
        <w:t xml:space="preserve"> </w:t>
      </w:r>
      <w:r w:rsidR="00D35CF8">
        <w:t>with an effective start date of</w:t>
      </w:r>
      <w:r>
        <w:t xml:space="preserve"> March 25, 2024.</w:t>
      </w:r>
      <w:r w:rsidR="00D35CF8">
        <w:t xml:space="preserve">  Motion by D. Read, second by H. Llewellyn and unanimously carries to approve hiring Lisa Dunn with an effective start date of March 25, 2024.</w:t>
      </w:r>
    </w:p>
    <w:p w14:paraId="1EC67EB0" w14:textId="77777777" w:rsidR="00A54638" w:rsidRDefault="00A54638" w:rsidP="00D35CF8">
      <w:pPr>
        <w:jc w:val="both"/>
        <w:rPr>
          <w:b/>
          <w:bCs/>
          <w:u w:val="single"/>
        </w:rPr>
      </w:pPr>
    </w:p>
    <w:p w14:paraId="54084D86" w14:textId="3FF6E733" w:rsidR="00855FE7" w:rsidRDefault="00140C1F" w:rsidP="006A4576">
      <w:pPr>
        <w:jc w:val="both"/>
        <w:rPr>
          <w:b/>
          <w:bCs/>
          <w:u w:val="single"/>
        </w:rPr>
      </w:pPr>
      <w:r w:rsidRPr="00140C1F">
        <w:rPr>
          <w:b/>
          <w:bCs/>
          <w:u w:val="single"/>
        </w:rPr>
        <w:t>NEW BUSINESS</w:t>
      </w:r>
    </w:p>
    <w:p w14:paraId="58275FBD" w14:textId="77777777" w:rsidR="000A3B62" w:rsidRDefault="000A3B62" w:rsidP="006A4576">
      <w:pPr>
        <w:jc w:val="both"/>
        <w:rPr>
          <w:b/>
          <w:bCs/>
          <w:u w:val="single"/>
        </w:rPr>
      </w:pPr>
    </w:p>
    <w:p w14:paraId="1BC445AD" w14:textId="3DCF24B4" w:rsidR="009834E9" w:rsidRDefault="009834E9" w:rsidP="006A4576">
      <w:pPr>
        <w:jc w:val="both"/>
      </w:pPr>
      <w:r w:rsidRPr="009834E9">
        <w:rPr>
          <w:b/>
          <w:bCs/>
          <w:u w:val="single"/>
        </w:rPr>
        <w:t>DISCUSS &amp; CONSIDER RECOMMENDATION ON ZONING HEARING BOARD APPLICATION NO. 01-2024 FOR HOMETIME PROPERTIES FOR 933 N. HANOVER STREET</w:t>
      </w:r>
      <w:r w:rsidRPr="00A44AD5">
        <w:t xml:space="preserve"> </w:t>
      </w:r>
      <w:r>
        <w:t>– M. Reddick explained the applicant rented two existing first floor apartments after purchasing the building in May 2022, not knowing the zoning code prohibits residential use in designated Retail Office areas.  Applicant wishes to continue to rent the apartments.  After expending significant funds and e</w:t>
      </w:r>
      <w:r w:rsidR="00641A7C">
        <w:t>f</w:t>
      </w:r>
      <w:r>
        <w:t>f</w:t>
      </w:r>
      <w:r w:rsidR="00641A7C">
        <w:t>or</w:t>
      </w:r>
      <w:r>
        <w:t>t to upgrade the unit</w:t>
      </w:r>
      <w:r w:rsidR="00641A7C">
        <w:t>s</w:t>
      </w:r>
      <w:r>
        <w:t xml:space="preserve"> </w:t>
      </w:r>
      <w:r w:rsidR="00030FC3">
        <w:t xml:space="preserve">he </w:t>
      </w:r>
      <w:r>
        <w:t xml:space="preserve">would suffer hardship if </w:t>
      </w:r>
      <w:r w:rsidR="00641A7C">
        <w:t>a</w:t>
      </w:r>
      <w:r>
        <w:t xml:space="preserve"> variance </w:t>
      </w:r>
      <w:r w:rsidR="00FF67DC">
        <w:t>were</w:t>
      </w:r>
      <w:r w:rsidR="00641A7C">
        <w:t xml:space="preserve"> no</w:t>
      </w:r>
      <w:r>
        <w:t>t granted.</w:t>
      </w:r>
      <w:r w:rsidR="00641A7C">
        <w:t xml:space="preserve">  After </w:t>
      </w:r>
      <w:r w:rsidR="00FF67DC">
        <w:t>discussions,</w:t>
      </w:r>
      <w:r w:rsidR="00641A7C">
        <w:t xml:space="preserve"> the Commissioners concurred to take no action and defer to the Zoning Hearing Board.</w:t>
      </w:r>
    </w:p>
    <w:p w14:paraId="63990710" w14:textId="77777777" w:rsidR="009834E9" w:rsidRDefault="009834E9" w:rsidP="006A4576">
      <w:pPr>
        <w:jc w:val="both"/>
      </w:pPr>
    </w:p>
    <w:p w14:paraId="1C7A5664" w14:textId="77777777" w:rsidR="009834E9" w:rsidRDefault="009834E9" w:rsidP="006A4576">
      <w:pPr>
        <w:jc w:val="both"/>
      </w:pPr>
    </w:p>
    <w:p w14:paraId="13D23076" w14:textId="1543C26E" w:rsidR="00641A7C" w:rsidRDefault="00641A7C" w:rsidP="006A4576">
      <w:pPr>
        <w:jc w:val="both"/>
      </w:pPr>
      <w:r w:rsidRPr="00641A7C">
        <w:rPr>
          <w:b/>
          <w:bCs/>
          <w:u w:val="single"/>
        </w:rPr>
        <w:lastRenderedPageBreak/>
        <w:t>DISCUSS &amp; CONSIDER RECOMMENDATION ON ZONING HEARING BOARD APPLICATION NO. 02-2024 FOR FENIX CAPITAL GROUP, LLC FOR 1308-1320 FARMINGTON AVENUE</w:t>
      </w:r>
      <w:r w:rsidR="009834E9" w:rsidRPr="00A44AD5">
        <w:t xml:space="preserve"> </w:t>
      </w:r>
      <w:r>
        <w:t>–</w:t>
      </w:r>
      <w:r w:rsidR="002957E7">
        <w:t xml:space="preserve"> T</w:t>
      </w:r>
      <w:r w:rsidR="00EE016D">
        <w:t>he applicant</w:t>
      </w:r>
      <w:r w:rsidR="002957E7">
        <w:t>’s attorney</w:t>
      </w:r>
      <w:r w:rsidR="00EE016D">
        <w:t xml:space="preserve"> </w:t>
      </w:r>
      <w:r w:rsidR="0032147B">
        <w:t>requested a staff meeting to supply the information requested by the zoning officer</w:t>
      </w:r>
      <w:r w:rsidR="00030FC3">
        <w:t>. He would like to</w:t>
      </w:r>
      <w:r w:rsidR="0032147B">
        <w:t xml:space="preserve"> resolve the interpretation of the use of</w:t>
      </w:r>
      <w:r w:rsidR="00BE6D4B">
        <w:t xml:space="preserve"> a canine </w:t>
      </w:r>
      <w:r w:rsidR="0032147B">
        <w:t xml:space="preserve">care </w:t>
      </w:r>
      <w:r w:rsidR="00BE6D4B">
        <w:t xml:space="preserve">facility </w:t>
      </w:r>
      <w:r w:rsidR="0032147B">
        <w:t xml:space="preserve">under the ordinance without going to the zoning hearing.  The Commissioners concurred to defer to the Zoning Hearing Board conditioned on </w:t>
      </w:r>
      <w:r w:rsidR="002957E7">
        <w:t xml:space="preserve">feedback </w:t>
      </w:r>
      <w:r w:rsidR="0032147B">
        <w:t xml:space="preserve">first </w:t>
      </w:r>
      <w:r w:rsidR="002957E7">
        <w:t>from</w:t>
      </w:r>
      <w:r w:rsidR="0032147B">
        <w:t xml:space="preserve"> a staff meeting to review additional information.</w:t>
      </w:r>
    </w:p>
    <w:p w14:paraId="619D0088" w14:textId="77777777" w:rsidR="0032147B" w:rsidRPr="00A44AD5" w:rsidRDefault="0032147B" w:rsidP="006A4576">
      <w:pPr>
        <w:jc w:val="both"/>
      </w:pPr>
    </w:p>
    <w:p w14:paraId="7F8A69D3" w14:textId="6A621057" w:rsidR="002957E7" w:rsidRDefault="002957E7" w:rsidP="006A4576">
      <w:pPr>
        <w:jc w:val="both"/>
      </w:pPr>
      <w:r w:rsidRPr="002957E7">
        <w:rPr>
          <w:b/>
          <w:bCs/>
          <w:u w:val="single"/>
        </w:rPr>
        <w:t>DISCUSS &amp; CONSIDER RECOMMENDATION ON ZONING HEARING BOARD APPLICATION NO. 03-2024 FOR THE SAVE ALLIANCE FOUNDATION FOR 1794 GILBERTSVILLE ROAD</w:t>
      </w:r>
      <w:r w:rsidR="009834E9" w:rsidRPr="00A44AD5">
        <w:t xml:space="preserve"> </w:t>
      </w:r>
      <w:r>
        <w:t xml:space="preserve">– M. Reddick explained the Save Alliance Foundation submitted a building permit application to build a 1000 sq. ft. building space for student and community members’ meetings.  It was determined by the zoning officer that they would need a special exception and </w:t>
      </w:r>
      <w:r w:rsidR="004305A5">
        <w:t xml:space="preserve">a variance for some </w:t>
      </w:r>
      <w:r w:rsidR="00677354">
        <w:t>setback</w:t>
      </w:r>
      <w:r w:rsidR="004305A5">
        <w:t xml:space="preserve"> issues.</w:t>
      </w:r>
      <w:r>
        <w:t xml:space="preserve"> </w:t>
      </w:r>
      <w:r w:rsidR="004305A5">
        <w:t xml:space="preserve"> </w:t>
      </w:r>
      <w:r w:rsidR="002D5EBD">
        <w:t xml:space="preserve">The Commissioners concurred to </w:t>
      </w:r>
      <w:r w:rsidR="004924CE">
        <w:t xml:space="preserve">take no action and </w:t>
      </w:r>
      <w:r w:rsidR="002D5EBD">
        <w:t>defer to the Zoning Hearing Board</w:t>
      </w:r>
    </w:p>
    <w:p w14:paraId="5E13006C" w14:textId="77777777" w:rsidR="009834E9" w:rsidRPr="00A44AD5" w:rsidRDefault="009834E9" w:rsidP="006A4576">
      <w:pPr>
        <w:jc w:val="both"/>
      </w:pPr>
    </w:p>
    <w:p w14:paraId="2D62AEF4" w14:textId="699EFC73" w:rsidR="009834E9" w:rsidRDefault="004305A5" w:rsidP="006A4576">
      <w:pPr>
        <w:jc w:val="both"/>
      </w:pPr>
      <w:r w:rsidRPr="004305A5">
        <w:rPr>
          <w:b/>
          <w:bCs/>
          <w:u w:val="single"/>
        </w:rPr>
        <w:t>DISCUSS &amp; CONSIDER REQUEST FOR WAIVER FROM LAND DEVELOPMENT FROM GREEN ALLIES FOR 1794 GILBERTSVILLE ROAD</w:t>
      </w:r>
      <w:r w:rsidR="009834E9" w:rsidRPr="00A44AD5">
        <w:t xml:space="preserve"> </w:t>
      </w:r>
      <w:r>
        <w:t>- Solicitor Frey explained the request for the waiver, the letter from LTL Consultants dated March 14, 2024 stating the request is reasonable and no stormwater review is required</w:t>
      </w:r>
      <w:r w:rsidR="00030FC3">
        <w:t xml:space="preserve">.  </w:t>
      </w:r>
      <w:r w:rsidR="00341AEE">
        <w:t xml:space="preserve"> </w:t>
      </w:r>
      <w:r w:rsidR="00030FC3">
        <w:t xml:space="preserve">The </w:t>
      </w:r>
      <w:r>
        <w:t>Open Space Board</w:t>
      </w:r>
      <w:r w:rsidR="00030FC3">
        <w:t xml:space="preserve"> submitted a letter of recommendation</w:t>
      </w:r>
      <w:r w:rsidR="00341AEE">
        <w:t xml:space="preserve">.  </w:t>
      </w:r>
      <w:r w:rsidR="00030FC3">
        <w:t>The</w:t>
      </w:r>
      <w:r w:rsidR="00341AEE">
        <w:t xml:space="preserve"> Solicitor </w:t>
      </w:r>
      <w:r w:rsidR="00030FC3">
        <w:t>agreed</w:t>
      </w:r>
      <w:r w:rsidR="00341AEE">
        <w:t xml:space="preserve"> it would be appropriate to waive the Land Development requirement.  Joan Stevens, the owner of 1720 Gilbertsville Road commented on the use of single lane Mickletz Road to access the building.  M. Reddick replied that the Public Works Director is looking into widening the road.  Motion by D. Read, second by C. Paretti and unanimously carries to waive the land development for Green Allies.</w:t>
      </w:r>
    </w:p>
    <w:p w14:paraId="3DDE946B" w14:textId="77777777" w:rsidR="009834E9" w:rsidRPr="00A44AD5" w:rsidRDefault="009834E9" w:rsidP="006A4576">
      <w:pPr>
        <w:jc w:val="both"/>
      </w:pPr>
    </w:p>
    <w:p w14:paraId="6F49055B" w14:textId="066D2A7F" w:rsidR="009834E9" w:rsidRDefault="00074F33" w:rsidP="006A4576">
      <w:pPr>
        <w:jc w:val="both"/>
      </w:pPr>
      <w:r w:rsidRPr="00074F33">
        <w:rPr>
          <w:b/>
          <w:bCs/>
          <w:u w:val="single"/>
        </w:rPr>
        <w:t>DISCUSS &amp; CONSIDER AUTHORIZING ADVERTISEMENT OF BID FOR THE 2024 ROAD PROJECT FOR W. MOYER ROAD</w:t>
      </w:r>
      <w:r>
        <w:t xml:space="preserve"> -  M. Reddick explained C. Davis searched out different options for road improvements on W. Moyer Road and he recommends Option #2.  Motion by H. Llewellyn, second by D. Waldt and unanimously carries to approve advertising for bids for the 2024 </w:t>
      </w:r>
      <w:r w:rsidR="000C278C">
        <w:t>R</w:t>
      </w:r>
      <w:r>
        <w:t xml:space="preserve">oad </w:t>
      </w:r>
      <w:r w:rsidR="000C278C">
        <w:t>P</w:t>
      </w:r>
      <w:r>
        <w:t xml:space="preserve">roject, </w:t>
      </w:r>
      <w:r w:rsidR="000C278C">
        <w:t>O</w:t>
      </w:r>
      <w:r>
        <w:t>ption #2 for W. Moyer Road.</w:t>
      </w:r>
    </w:p>
    <w:p w14:paraId="7360FBE2" w14:textId="77777777" w:rsidR="00074F33" w:rsidRPr="00A44AD5" w:rsidRDefault="00074F33" w:rsidP="006A4576">
      <w:pPr>
        <w:jc w:val="both"/>
      </w:pPr>
    </w:p>
    <w:p w14:paraId="783AC57E" w14:textId="51FA60BE" w:rsidR="00074F33" w:rsidRDefault="00074F33" w:rsidP="006A4576">
      <w:pPr>
        <w:jc w:val="both"/>
      </w:pPr>
      <w:r w:rsidRPr="00074F33">
        <w:rPr>
          <w:b/>
          <w:bCs/>
          <w:u w:val="single"/>
        </w:rPr>
        <w:t>DISCUSS &amp; CONSIDER HIRING R &amp; S SWEEPING CO., LLC FOR STREET SWEEPING</w:t>
      </w:r>
      <w:r w:rsidR="009834E9" w:rsidRPr="00A44AD5">
        <w:t xml:space="preserve"> </w:t>
      </w:r>
      <w:r>
        <w:t xml:space="preserve">-  C. Davis obtained three quotes for street sweeping </w:t>
      </w:r>
      <w:r w:rsidR="00495514">
        <w:t>and developed</w:t>
      </w:r>
      <w:r w:rsidR="005C04DB">
        <w:t xml:space="preserve"> a prioritized </w:t>
      </w:r>
      <w:r w:rsidR="00495514">
        <w:t xml:space="preserve">list </w:t>
      </w:r>
      <w:r w:rsidR="005C04DB">
        <w:t>of areas that will be swept.  He</w:t>
      </w:r>
      <w:r>
        <w:t xml:space="preserve"> recommends hiring R &amp; S Street Sweeping Co., LLC at $1,200.00 per day not to exceed $</w:t>
      </w:r>
      <w:r w:rsidR="00F721DD">
        <w:t>7,000.00,</w:t>
      </w:r>
      <w:r>
        <w:t xml:space="preserve"> which was budgeted for 2024.  </w:t>
      </w:r>
      <w:r w:rsidR="00F721DD">
        <w:t xml:space="preserve">A motion by H. Llewellyn, second by D. Waldt unanimously carries to hire R &amp; S Street Sweeping Co., LLC at $1,200.00 per day not to exceed $7,000.00 for street sweeping.  R. Kummerer </w:t>
      </w:r>
      <w:r w:rsidR="00495514">
        <w:t>inquired</w:t>
      </w:r>
      <w:r w:rsidR="00F721DD">
        <w:t xml:space="preserve"> if public works would add Steinmetz Road </w:t>
      </w:r>
      <w:r w:rsidR="005C04DB">
        <w:t xml:space="preserve">to the list to get rid of the large rocks </w:t>
      </w:r>
      <w:r w:rsidR="00F721DD">
        <w:t xml:space="preserve">as </w:t>
      </w:r>
      <w:r w:rsidR="005C04DB">
        <w:t>that road</w:t>
      </w:r>
      <w:r w:rsidR="00F721DD">
        <w:t xml:space="preserve"> is very rough,.  M. Reddick wi</w:t>
      </w:r>
      <w:r w:rsidR="00C870AB">
        <w:t>ll</w:t>
      </w:r>
      <w:r w:rsidR="00F721DD">
        <w:t xml:space="preserve"> consult with C. Davis.</w:t>
      </w:r>
    </w:p>
    <w:p w14:paraId="38EA5FA8" w14:textId="77777777" w:rsidR="009834E9" w:rsidRPr="00A44AD5" w:rsidRDefault="009834E9" w:rsidP="006A4576">
      <w:pPr>
        <w:jc w:val="both"/>
      </w:pPr>
    </w:p>
    <w:p w14:paraId="38BDA1F7" w14:textId="0A0BE49B" w:rsidR="00F721DD" w:rsidRDefault="00F721DD" w:rsidP="006A4576">
      <w:pPr>
        <w:jc w:val="both"/>
      </w:pPr>
      <w:r w:rsidRPr="00F721DD">
        <w:rPr>
          <w:b/>
          <w:bCs/>
          <w:u w:val="single"/>
        </w:rPr>
        <w:t>DISCUSS &amp; CONSIDER APPROVAL OF PAVILION RESERVATION APPLICATION FOR HEATHER PLACE PARK FROM HOPEWELL COMMUNITY CHURCH FOR COMMUNITY DAY</w:t>
      </w:r>
      <w:r w:rsidR="009834E9" w:rsidRPr="00A44AD5">
        <w:t xml:space="preserve"> </w:t>
      </w:r>
      <w:r>
        <w:t>– M. Reddick noted the church submitted a pavilion reservation application to use Heather Place Park for their Community Day Saturday September 28</w:t>
      </w:r>
      <w:r w:rsidRPr="00F721DD">
        <w:rPr>
          <w:vertAlign w:val="superscript"/>
        </w:rPr>
        <w:t>th</w:t>
      </w:r>
      <w:r>
        <w:t xml:space="preserve">.  As part of the application, if certain questions are answered in the affirmative, approval must come from the Open Space Board and Board of Commissioners.  The Open Space Board has given their approval. </w:t>
      </w:r>
      <w:r w:rsidR="00C56B89">
        <w:t xml:space="preserve"> A m</w:t>
      </w:r>
      <w:r>
        <w:t>otion by C. Paretti, second by D. Read unanimously carrie</w:t>
      </w:r>
      <w:r w:rsidR="00162CF7">
        <w:t>s</w:t>
      </w:r>
      <w:r>
        <w:t xml:space="preserve"> to approve the </w:t>
      </w:r>
      <w:r w:rsidR="00C56B89">
        <w:t>Hopewell Church application for use of Heather Place Park September 28, 2024.</w:t>
      </w:r>
      <w:r>
        <w:t xml:space="preserve"> </w:t>
      </w:r>
    </w:p>
    <w:p w14:paraId="3ECC334F" w14:textId="73E828D0" w:rsidR="00C56B89" w:rsidRPr="00C56B89" w:rsidRDefault="00C56B89" w:rsidP="006A4576">
      <w:pPr>
        <w:jc w:val="both"/>
      </w:pPr>
      <w:r w:rsidRPr="00C56B89">
        <w:rPr>
          <w:b/>
          <w:bCs/>
          <w:u w:val="single"/>
        </w:rPr>
        <w:t>DISCUSS &amp; CONSIDER APPROVAL OF THE CONCEPTUAL PLAN FROM GREEN ALLIES FOR THE KEHL PROPERTY</w:t>
      </w:r>
      <w:r>
        <w:t xml:space="preserve"> -  T. Slinkerd noted the concept plan for the newly acquired open space on the Kehl Property and the highlights of the improvements.  A motion by D. Read, second by C. Paretti unanimously carries to approve the conceptual plan from Green Allies for the Kehl Property.</w:t>
      </w:r>
    </w:p>
    <w:p w14:paraId="32E0925C" w14:textId="77777777" w:rsidR="009834E9" w:rsidRPr="00A44AD5" w:rsidRDefault="009834E9" w:rsidP="006A4576">
      <w:pPr>
        <w:jc w:val="both"/>
      </w:pPr>
    </w:p>
    <w:p w14:paraId="7F475BF9" w14:textId="02DA3D0E" w:rsidR="00C56B89" w:rsidRDefault="00C56B89" w:rsidP="006A4576">
      <w:pPr>
        <w:jc w:val="both"/>
      </w:pPr>
      <w:r w:rsidRPr="00C56B89">
        <w:rPr>
          <w:b/>
          <w:bCs/>
          <w:u w:val="single"/>
        </w:rPr>
        <w:t xml:space="preserve">DISCUSS &amp; CONSIDER APPROVAL TO SUBMIT A </w:t>
      </w:r>
      <w:bookmarkStart w:id="0" w:name="_Hlk163509201"/>
      <w:r w:rsidRPr="00C56B89">
        <w:rPr>
          <w:b/>
          <w:bCs/>
          <w:u w:val="single"/>
        </w:rPr>
        <w:t>GRANT APPLICATION TO POTTSTOWN AREA HEALTH &amp; WELLNESS FOUNDATION FOR THE ENGINEERING STUDY FOR TRAIL CONNECTIONS</w:t>
      </w:r>
      <w:r w:rsidR="009834E9" w:rsidRPr="00A44AD5">
        <w:t xml:space="preserve"> </w:t>
      </w:r>
      <w:bookmarkEnd w:id="0"/>
      <w:r>
        <w:t xml:space="preserve">– M. Reddick asked authorization to apply for a $30,000.00 grant from Pottstown Area Health and Wellness Foundation with a $5,000.00 Township match </w:t>
      </w:r>
      <w:r w:rsidR="006A4576">
        <w:t>which has</w:t>
      </w:r>
      <w:r>
        <w:t xml:space="preserve"> a potential to be reimbursed from another grant.  </w:t>
      </w:r>
      <w:r w:rsidR="006A4576">
        <w:t>It is for an engineer</w:t>
      </w:r>
      <w:r w:rsidR="003F7B14">
        <w:t>ing</w:t>
      </w:r>
      <w:r w:rsidR="006A4576">
        <w:t xml:space="preserve"> study </w:t>
      </w:r>
      <w:r w:rsidR="00664AA3">
        <w:t>of</w:t>
      </w:r>
      <w:r w:rsidR="006A4576">
        <w:t xml:space="preserve"> a trail connection plan for the Township.  </w:t>
      </w:r>
      <w:r w:rsidR="00162CF7">
        <w:t xml:space="preserve">There was discussion on item #4 of the project description.  </w:t>
      </w:r>
      <w:r w:rsidR="006A4576">
        <w:t xml:space="preserve">A motion by C. Paretti, second by H. Llewellyn </w:t>
      </w:r>
      <w:r w:rsidR="00162CF7">
        <w:t xml:space="preserve">unanimously </w:t>
      </w:r>
      <w:r w:rsidR="006A4576">
        <w:t>carrie</w:t>
      </w:r>
      <w:r w:rsidR="00162CF7">
        <w:t>s</w:t>
      </w:r>
      <w:r w:rsidR="006A4576">
        <w:t xml:space="preserve"> to authorize the Township to submit a g</w:t>
      </w:r>
      <w:r w:rsidR="006A4576" w:rsidRPr="006A4576">
        <w:t xml:space="preserve">rant </w:t>
      </w:r>
      <w:r w:rsidR="006A4576">
        <w:t>a</w:t>
      </w:r>
      <w:r w:rsidR="006A4576" w:rsidRPr="006A4576">
        <w:t xml:space="preserve">pplication </w:t>
      </w:r>
      <w:r w:rsidR="006A4576">
        <w:t>t</w:t>
      </w:r>
      <w:r w:rsidR="006A4576" w:rsidRPr="006A4576">
        <w:t xml:space="preserve">o Pottstown Area Health &amp; Wellness Foundation </w:t>
      </w:r>
      <w:r w:rsidR="006A4576">
        <w:t>f</w:t>
      </w:r>
      <w:r w:rsidR="006A4576" w:rsidRPr="006A4576">
        <w:t xml:space="preserve">or </w:t>
      </w:r>
      <w:r w:rsidR="006A4576">
        <w:t>an</w:t>
      </w:r>
      <w:r w:rsidR="006A4576" w:rsidRPr="006A4576">
        <w:t xml:space="preserve"> Engineering Study </w:t>
      </w:r>
      <w:r w:rsidR="006A4576">
        <w:t>f</w:t>
      </w:r>
      <w:r w:rsidR="006A4576" w:rsidRPr="006A4576">
        <w:t xml:space="preserve">or </w:t>
      </w:r>
      <w:r w:rsidR="00B95A80">
        <w:t xml:space="preserve">Township </w:t>
      </w:r>
      <w:r w:rsidR="006A4576" w:rsidRPr="006A4576">
        <w:t>Trail Connections</w:t>
      </w:r>
      <w:r w:rsidR="006A4576">
        <w:t>.</w:t>
      </w:r>
    </w:p>
    <w:p w14:paraId="2AEFDAD7" w14:textId="77777777" w:rsidR="00A62C88" w:rsidRDefault="00A62C88" w:rsidP="006A4576">
      <w:pPr>
        <w:jc w:val="both"/>
      </w:pPr>
    </w:p>
    <w:p w14:paraId="4C841378" w14:textId="2A48419A" w:rsidR="007E1577" w:rsidRDefault="007E1577" w:rsidP="00064BC4">
      <w:pPr>
        <w:jc w:val="both"/>
      </w:pPr>
      <w:r w:rsidRPr="007E1577">
        <w:rPr>
          <w:b/>
          <w:bCs/>
          <w:u w:val="single"/>
        </w:rPr>
        <w:t>PUBLIC HEARING ON PURCHASE OF THE PROPERTY AT 2290 GILBERTSVILLE ROAD</w:t>
      </w:r>
      <w:r>
        <w:t xml:space="preserve"> – Solicitor Frey opened the hearing and </w:t>
      </w:r>
      <w:r w:rsidR="00CF338C">
        <w:t>recited</w:t>
      </w:r>
      <w:r>
        <w:t xml:space="preserve"> the hearing documents noting the hearing was advertised and written notice was provided to the property owners.  He opened the floor for public comments regarding the use of open space funds to purchase the property.  </w:t>
      </w:r>
    </w:p>
    <w:p w14:paraId="721C696C" w14:textId="77777777" w:rsidR="00A62C88" w:rsidRDefault="00A62C88" w:rsidP="00064BC4">
      <w:pPr>
        <w:jc w:val="both"/>
      </w:pPr>
    </w:p>
    <w:p w14:paraId="66A94F96" w14:textId="37E81DD4" w:rsidR="00A62C88" w:rsidRDefault="00A62C88" w:rsidP="00064BC4">
      <w:pPr>
        <w:jc w:val="both"/>
      </w:pPr>
      <w:r>
        <w:t>Jim Kapinski</w:t>
      </w:r>
      <w:r w:rsidR="007E1577">
        <w:t>,</w:t>
      </w:r>
      <w:r>
        <w:t xml:space="preserve"> </w:t>
      </w:r>
      <w:r w:rsidR="007E1577">
        <w:t xml:space="preserve">1958 Yarnall Road commented he is </w:t>
      </w:r>
      <w:r>
        <w:t>against using open space tax money to buy the land.</w:t>
      </w:r>
      <w:r w:rsidR="007E1577">
        <w:t xml:space="preserve">  J</w:t>
      </w:r>
      <w:r>
        <w:t xml:space="preserve">oe </w:t>
      </w:r>
      <w:r w:rsidR="007E1577">
        <w:t>Gangi,</w:t>
      </w:r>
      <w:r>
        <w:t xml:space="preserve"> </w:t>
      </w:r>
      <w:r w:rsidR="007E1577">
        <w:t xml:space="preserve">1998 Yarnall Road asked </w:t>
      </w:r>
      <w:r>
        <w:t xml:space="preserve">why </w:t>
      </w:r>
      <w:r w:rsidR="007E1577">
        <w:t>there is a</w:t>
      </w:r>
      <w:r>
        <w:t xml:space="preserve"> </w:t>
      </w:r>
      <w:r w:rsidR="007E1577">
        <w:t>‘</w:t>
      </w:r>
      <w:r>
        <w:t>sold</w:t>
      </w:r>
      <w:r w:rsidR="007E1577">
        <w:t>”</w:t>
      </w:r>
      <w:r>
        <w:t xml:space="preserve"> sign on </w:t>
      </w:r>
      <w:r w:rsidR="007E1577">
        <w:t>the property</w:t>
      </w:r>
      <w:r>
        <w:t xml:space="preserve">.  </w:t>
      </w:r>
      <w:r w:rsidR="0008299C">
        <w:t xml:space="preserve">The Solicitor </w:t>
      </w:r>
      <w:r>
        <w:t>said it is not yet sold.</w:t>
      </w:r>
      <w:r w:rsidR="0008299C">
        <w:t xml:space="preserve">  </w:t>
      </w:r>
      <w:r>
        <w:t>Keith Kehl</w:t>
      </w:r>
      <w:r w:rsidR="0008299C">
        <w:t>, 1941 Gilbertsville Road asked if the Township is using County funds, grant funds or anything similar.  The Solicitor said no</w:t>
      </w:r>
      <w:r w:rsidR="00CF338C">
        <w:t xml:space="preserve">.  </w:t>
      </w:r>
      <w:r w:rsidR="0008299C">
        <w:t>Mr. Kehl commented that is wrong.</w:t>
      </w:r>
    </w:p>
    <w:p w14:paraId="085F157F" w14:textId="77777777" w:rsidR="00A62C88" w:rsidRDefault="00A62C88" w:rsidP="00064BC4">
      <w:pPr>
        <w:jc w:val="both"/>
      </w:pPr>
    </w:p>
    <w:p w14:paraId="170A6103" w14:textId="74D46E9E" w:rsidR="0085543F" w:rsidRDefault="00D862F8" w:rsidP="0085543F">
      <w:pPr>
        <w:jc w:val="both"/>
      </w:pPr>
      <w:r>
        <w:t xml:space="preserve">There being no other comments, </w:t>
      </w:r>
      <w:r w:rsidR="0008299C">
        <w:t xml:space="preserve">Solicitor Frey </w:t>
      </w:r>
      <w:r w:rsidR="00A62C88">
        <w:t xml:space="preserve">closed </w:t>
      </w:r>
      <w:r w:rsidR="0008299C">
        <w:t xml:space="preserve">the public comment portion of the </w:t>
      </w:r>
      <w:r w:rsidR="00A62C88">
        <w:t>hearing</w:t>
      </w:r>
      <w:r w:rsidR="0008299C">
        <w:t xml:space="preserve"> and </w:t>
      </w:r>
      <w:r w:rsidR="00A62C88">
        <w:t>asked for a motion</w:t>
      </w:r>
      <w:r w:rsidR="00EE354F">
        <w:t>.</w:t>
      </w:r>
      <w:r w:rsidR="00A62C88">
        <w:t xml:space="preserve"> </w:t>
      </w:r>
      <w:r w:rsidR="00EE354F">
        <w:t xml:space="preserve"> </w:t>
      </w:r>
      <w:r w:rsidR="0008299C">
        <w:t>A motion by H. Llewellyn, second by D. Read to approve the purchase, the use of open space funds for the purchase, the execution of the agreement of sale and authorize the Board of Commissioners President, Vice President or Township Secretary to sign the documents necessary for closing.</w:t>
      </w:r>
    </w:p>
    <w:p w14:paraId="035337B6" w14:textId="77777777" w:rsidR="0085543F" w:rsidRDefault="0085543F" w:rsidP="0085543F">
      <w:pPr>
        <w:jc w:val="both"/>
      </w:pPr>
    </w:p>
    <w:p w14:paraId="6998BD49" w14:textId="77777777" w:rsidR="0085543F" w:rsidRDefault="007E6F8B" w:rsidP="0085543F">
      <w:pPr>
        <w:jc w:val="both"/>
      </w:pPr>
      <w:r>
        <w:t>C. Paretti commented this was one of the alternative sites selected in the site survey, it was never discussed and should be the place for the municipal buildings; open space funds should not be used for the purchase as it will deplete the fund while the open space fund is reimbursing the general fund for paying off its debt.</w:t>
      </w:r>
    </w:p>
    <w:p w14:paraId="304C1BBE" w14:textId="77777777" w:rsidR="0085543F" w:rsidRDefault="0085543F" w:rsidP="0085543F">
      <w:pPr>
        <w:jc w:val="both"/>
      </w:pPr>
    </w:p>
    <w:p w14:paraId="63A8298A" w14:textId="1B584AFB" w:rsidR="0085543F" w:rsidRDefault="007E6F8B" w:rsidP="0085543F">
      <w:pPr>
        <w:jc w:val="both"/>
      </w:pPr>
      <w:r>
        <w:t>D. Read offered his thanks to previous Board members</w:t>
      </w:r>
      <w:r w:rsidR="00F258CA">
        <w:t xml:space="preserve"> including T. Slinkers, D. Waldt and C. Paretti</w:t>
      </w:r>
      <w:r>
        <w:t xml:space="preserve"> for getting the Township in a financial position where this Board </w:t>
      </w:r>
      <w:r w:rsidR="00677354">
        <w:t>could</w:t>
      </w:r>
      <w:r>
        <w:t xml:space="preserve"> move fast on a property</w:t>
      </w:r>
      <w:r w:rsidR="0085543F">
        <w:t xml:space="preserve"> </w:t>
      </w:r>
      <w:r w:rsidR="00D862F8">
        <w:t xml:space="preserve">on </w:t>
      </w:r>
      <w:r w:rsidR="0085543F">
        <w:t>which a sale was originally pending then fell through.  H</w:t>
      </w:r>
      <w:r w:rsidR="00F258CA">
        <w:t xml:space="preserve">aving </w:t>
      </w:r>
      <w:r w:rsidR="0085543F">
        <w:t>these funds</w:t>
      </w:r>
      <w:r w:rsidR="00F258CA">
        <w:t xml:space="preserve"> in reserve for targets of opportunity like this was a piece of good fortune as it pairs w</w:t>
      </w:r>
      <w:r w:rsidR="0085543F">
        <w:t>ell w</w:t>
      </w:r>
      <w:r w:rsidR="00F258CA">
        <w:t>ith the Township owned property across Gilbertsville Road.</w:t>
      </w:r>
    </w:p>
    <w:p w14:paraId="6F4F6041" w14:textId="77777777" w:rsidR="0085543F" w:rsidRDefault="0085543F" w:rsidP="0085543F">
      <w:pPr>
        <w:jc w:val="both"/>
      </w:pPr>
    </w:p>
    <w:p w14:paraId="753005DE" w14:textId="77777777" w:rsidR="00EE354F" w:rsidRDefault="00064BC4" w:rsidP="006A4576">
      <w:pPr>
        <w:jc w:val="both"/>
      </w:pPr>
      <w:r>
        <w:t>T. Slinkerd reviewed the balance sheet of the open space fund stating the finances are well in place for the purchase.</w:t>
      </w:r>
    </w:p>
    <w:p w14:paraId="0726443A" w14:textId="77777777" w:rsidR="00EE354F" w:rsidRDefault="00EE354F" w:rsidP="006A4576">
      <w:pPr>
        <w:jc w:val="both"/>
      </w:pPr>
    </w:p>
    <w:p w14:paraId="1888ED0D" w14:textId="5E29739D" w:rsidR="00A62C88" w:rsidRDefault="00064BC4" w:rsidP="006A4576">
      <w:pPr>
        <w:jc w:val="both"/>
      </w:pPr>
      <w:r>
        <w:t>Roll call for the vote on the motion</w:t>
      </w:r>
      <w:r w:rsidR="00BB4754">
        <w:t xml:space="preserve"> as stated</w:t>
      </w:r>
      <w:r>
        <w:t>:  ayes – T. Slinkerd, H. Llewellyn, D. Read; nays – D. Waldt, C. Paretti.  Motion carries 5 – 2.</w:t>
      </w:r>
      <w:r w:rsidR="0085543F">
        <w:t xml:space="preserve">  </w:t>
      </w:r>
      <w:r>
        <w:t>Solicitor Frey closed the hearing.</w:t>
      </w:r>
    </w:p>
    <w:p w14:paraId="7270A5F1" w14:textId="77777777" w:rsidR="00EE354F" w:rsidRDefault="00EE354F" w:rsidP="006A4576">
      <w:pPr>
        <w:jc w:val="both"/>
      </w:pPr>
    </w:p>
    <w:p w14:paraId="0158F26A" w14:textId="567C32A3" w:rsidR="005775D8" w:rsidRDefault="00B0599E" w:rsidP="004D605D">
      <w:pPr>
        <w:jc w:val="both"/>
        <w:rPr>
          <w:b/>
          <w:bCs/>
          <w:u w:val="single"/>
        </w:rPr>
      </w:pPr>
      <w:r>
        <w:rPr>
          <w:b/>
          <w:bCs/>
          <w:u w:val="single"/>
        </w:rPr>
        <w:t>OTHER PUBLIC COMMENT</w:t>
      </w:r>
      <w:r w:rsidR="00517C0D">
        <w:rPr>
          <w:b/>
          <w:bCs/>
          <w:u w:val="single"/>
        </w:rPr>
        <w:t>S</w:t>
      </w:r>
    </w:p>
    <w:p w14:paraId="6AABCCF6" w14:textId="469A1FF5" w:rsidR="002513DB" w:rsidRDefault="00FF67DC" w:rsidP="009E3FC8">
      <w:pPr>
        <w:jc w:val="both"/>
      </w:pPr>
      <w:r>
        <w:t>Keith Kehl</w:t>
      </w:r>
      <w:r w:rsidR="009E3FC8">
        <w:t xml:space="preserve">, </w:t>
      </w:r>
      <w:r>
        <w:t>1941 Gilbertsville</w:t>
      </w:r>
      <w:r w:rsidR="009E3FC8">
        <w:t xml:space="preserve"> Road </w:t>
      </w:r>
      <w:r w:rsidR="0085543F">
        <w:t xml:space="preserve">commented on being unable to hear </w:t>
      </w:r>
      <w:r w:rsidR="005B011F">
        <w:t>the people stating their reports, on open space being reimbursed for land being taken for the W. Moyer Road project, drainage issues at Prout Farm Road/Moyer Road, sewer sale money should go back to residents.</w:t>
      </w:r>
    </w:p>
    <w:p w14:paraId="2A9369FC" w14:textId="77777777" w:rsidR="002513DB" w:rsidRDefault="002513DB" w:rsidP="009E3FC8">
      <w:pPr>
        <w:jc w:val="both"/>
      </w:pPr>
    </w:p>
    <w:p w14:paraId="73B4AFB0" w14:textId="3F771128" w:rsidR="005B011F" w:rsidRDefault="005B011F" w:rsidP="009E3FC8">
      <w:pPr>
        <w:jc w:val="both"/>
      </w:pPr>
      <w:r>
        <w:t>Heidi Stem, 1723 Farmington Avenue commented</w:t>
      </w:r>
      <w:r w:rsidR="00DD56A4">
        <w:t xml:space="preserve"> on</w:t>
      </w:r>
      <w:r>
        <w:t xml:space="preserve"> </w:t>
      </w:r>
      <w:r w:rsidR="00D862F8">
        <w:t xml:space="preserve">being tired of the fight and </w:t>
      </w:r>
      <w:r>
        <w:t xml:space="preserve">on </w:t>
      </w:r>
      <w:r w:rsidR="00522D5C">
        <w:t>the signatures gathered against the municipal complex proposed at the Smola farm.</w:t>
      </w:r>
    </w:p>
    <w:p w14:paraId="455B70EE" w14:textId="77777777" w:rsidR="00522D5C" w:rsidRDefault="00522D5C" w:rsidP="009E3FC8">
      <w:pPr>
        <w:jc w:val="both"/>
      </w:pPr>
    </w:p>
    <w:p w14:paraId="43C6FFAC" w14:textId="57EB21C7" w:rsidR="00522D5C" w:rsidRDefault="00522D5C" w:rsidP="00522D5C">
      <w:pPr>
        <w:jc w:val="both"/>
      </w:pPr>
      <w:r>
        <w:t xml:space="preserve">Rich Kummerer, 1303 Farmington Avenue commented on </w:t>
      </w:r>
      <w:r w:rsidR="0063668F">
        <w:t xml:space="preserve">New Business </w:t>
      </w:r>
      <w:r w:rsidR="00FB032C">
        <w:t>B</w:t>
      </w:r>
      <w:r w:rsidR="00D64452">
        <w:t>,</w:t>
      </w:r>
      <w:r w:rsidR="00FB032C">
        <w:t xml:space="preserve"> </w:t>
      </w:r>
      <w:r w:rsidR="0063668F">
        <w:t>130</w:t>
      </w:r>
      <w:r w:rsidR="00FB032C">
        <w:t>8-1320 Farmington Avenue</w:t>
      </w:r>
      <w:r w:rsidR="00D64452">
        <w:t>,</w:t>
      </w:r>
      <w:r w:rsidR="00FB032C">
        <w:t xml:space="preserve"> and the issue of the conditions of the </w:t>
      </w:r>
      <w:r w:rsidR="00DA0890">
        <w:t>outbuildings</w:t>
      </w:r>
      <w:r w:rsidR="00FB032C">
        <w:t xml:space="preserve"> and property and concern for the number of businesses </w:t>
      </w:r>
      <w:r w:rsidR="00D862F8">
        <w:t xml:space="preserve">there now and </w:t>
      </w:r>
      <w:r w:rsidR="00FB032C">
        <w:t>that may develop</w:t>
      </w:r>
      <w:r w:rsidR="00D862F8">
        <w:t xml:space="preserve"> in the future</w:t>
      </w:r>
      <w:r w:rsidR="00FB032C">
        <w:t>.</w:t>
      </w:r>
    </w:p>
    <w:p w14:paraId="4F1E3B4C" w14:textId="77777777" w:rsidR="00FB032C" w:rsidRDefault="00FB032C" w:rsidP="00522D5C">
      <w:pPr>
        <w:jc w:val="both"/>
      </w:pPr>
    </w:p>
    <w:p w14:paraId="02CF57BC" w14:textId="052AF9A8" w:rsidR="00FB032C" w:rsidRDefault="00FB032C" w:rsidP="00522D5C">
      <w:pPr>
        <w:jc w:val="both"/>
      </w:pPr>
      <w:r>
        <w:t>Josephine Klass, 20</w:t>
      </w:r>
      <w:r w:rsidR="00DA0890">
        <w:t>8</w:t>
      </w:r>
      <w:r>
        <w:t>6 Yarnall Road</w:t>
      </w:r>
      <w:r w:rsidR="00DA0890">
        <w:t xml:space="preserve"> – </w:t>
      </w:r>
      <w:r w:rsidR="00E64981">
        <w:t>expressed</w:t>
      </w:r>
      <w:r w:rsidR="001A39B8">
        <w:t xml:space="preserve"> concerns over the zoning hearing board decision on 0 Yarnall Road.</w:t>
      </w:r>
    </w:p>
    <w:p w14:paraId="346C8F6C" w14:textId="77777777" w:rsidR="00522D5C" w:rsidRDefault="00522D5C" w:rsidP="009E3FC8">
      <w:pPr>
        <w:jc w:val="both"/>
      </w:pPr>
    </w:p>
    <w:p w14:paraId="71F5A262" w14:textId="526681E0" w:rsidR="00522D5C" w:rsidRDefault="001A39B8" w:rsidP="009E3FC8">
      <w:pPr>
        <w:jc w:val="both"/>
      </w:pPr>
      <w:r>
        <w:t xml:space="preserve">Jim </w:t>
      </w:r>
      <w:r w:rsidR="00FF67DC">
        <w:t>C</w:t>
      </w:r>
      <w:r>
        <w:t xml:space="preserve">apinski, 1958 Yarnall Road commented on his previous comments </w:t>
      </w:r>
      <w:r w:rsidR="00677354">
        <w:t xml:space="preserve">and </w:t>
      </w:r>
      <w:r>
        <w:t>behavior at the meetings.</w:t>
      </w:r>
    </w:p>
    <w:p w14:paraId="79A4DC67" w14:textId="77777777" w:rsidR="001A39B8" w:rsidRDefault="001A39B8" w:rsidP="009E3FC8">
      <w:pPr>
        <w:jc w:val="both"/>
      </w:pPr>
    </w:p>
    <w:p w14:paraId="070114D8" w14:textId="71DF0B75" w:rsidR="001A39B8" w:rsidRDefault="001A39B8" w:rsidP="009E3FC8">
      <w:pPr>
        <w:jc w:val="both"/>
      </w:pPr>
      <w:r>
        <w:t>Leighanne Hertzog, 312 Summer Grove Lane</w:t>
      </w:r>
      <w:r w:rsidR="008E4A6F">
        <w:t xml:space="preserve"> </w:t>
      </w:r>
      <w:r w:rsidR="00E64981">
        <w:t>expressed her concern with the use of Mickletz Road and the homeowner dealing with traffic.</w:t>
      </w:r>
    </w:p>
    <w:p w14:paraId="450FE38A" w14:textId="77777777" w:rsidR="00E64981" w:rsidRDefault="00E64981" w:rsidP="009E3FC8">
      <w:pPr>
        <w:jc w:val="both"/>
      </w:pPr>
    </w:p>
    <w:p w14:paraId="14D5CDCB" w14:textId="4249DBC2" w:rsidR="009E3FC8" w:rsidRDefault="00610584" w:rsidP="009E3FC8">
      <w:pPr>
        <w:jc w:val="both"/>
      </w:pPr>
      <w:r>
        <w:t xml:space="preserve">Albert Leach, </w:t>
      </w:r>
      <w:r w:rsidR="009E3FC8">
        <w:t xml:space="preserve">1466 </w:t>
      </w:r>
      <w:r>
        <w:t>Sweetwater</w:t>
      </w:r>
      <w:r w:rsidR="009E3FC8">
        <w:t xml:space="preserve"> </w:t>
      </w:r>
      <w:r>
        <w:t>W</w:t>
      </w:r>
      <w:r w:rsidR="009E3FC8">
        <w:t xml:space="preserve">ay </w:t>
      </w:r>
      <w:r w:rsidR="00E64981">
        <w:t>commented on motions made after an executive session and concerns about the fighting over the Smola farm.</w:t>
      </w:r>
    </w:p>
    <w:p w14:paraId="51E5E23D" w14:textId="77777777" w:rsidR="00610584" w:rsidRDefault="00610584" w:rsidP="009E3FC8">
      <w:pPr>
        <w:jc w:val="both"/>
      </w:pPr>
    </w:p>
    <w:p w14:paraId="4A90F69C" w14:textId="0E918ECD" w:rsidR="00FE65E8" w:rsidRDefault="008257BB" w:rsidP="009E3FC8">
      <w:pPr>
        <w:jc w:val="both"/>
      </w:pPr>
      <w:r>
        <w:t>Regina Gadomski, 1019 Willow Street expressed concern over the rezoning of properties.</w:t>
      </w:r>
    </w:p>
    <w:p w14:paraId="430903AF" w14:textId="77777777" w:rsidR="008257BB" w:rsidRDefault="008257BB" w:rsidP="009E3FC8">
      <w:pPr>
        <w:jc w:val="both"/>
      </w:pPr>
    </w:p>
    <w:p w14:paraId="1611DDEA" w14:textId="3167F14C" w:rsidR="009E3FC8" w:rsidRDefault="008257BB" w:rsidP="009E3FC8">
      <w:pPr>
        <w:jc w:val="both"/>
      </w:pPr>
      <w:r>
        <w:t xml:space="preserve">Martin Schreiber, 138 Rose Valley Road expressed concern about </w:t>
      </w:r>
      <w:r w:rsidR="00567F2A">
        <w:t xml:space="preserve">the process of </w:t>
      </w:r>
      <w:r>
        <w:t>postpon</w:t>
      </w:r>
      <w:r w:rsidR="00567F2A">
        <w:t>ing</w:t>
      </w:r>
      <w:r>
        <w:t xml:space="preserve"> the zoning ordinance amendments </w:t>
      </w:r>
      <w:r w:rsidR="00481FF8">
        <w:t>and changes being made to the document</w:t>
      </w:r>
      <w:r w:rsidR="00567F2A">
        <w:t>.</w:t>
      </w:r>
    </w:p>
    <w:p w14:paraId="62751018" w14:textId="77777777" w:rsidR="00567F2A" w:rsidRDefault="00567F2A" w:rsidP="009E3FC8">
      <w:pPr>
        <w:jc w:val="both"/>
      </w:pPr>
    </w:p>
    <w:p w14:paraId="0EC956B5" w14:textId="3F62433A" w:rsidR="00567F2A" w:rsidRDefault="00567F2A" w:rsidP="009E3FC8">
      <w:pPr>
        <w:jc w:val="both"/>
      </w:pPr>
      <w:r>
        <w:t>Denise Morris, 111 Rose Valley Road commented on no eye contact from the Commissioners.</w:t>
      </w:r>
    </w:p>
    <w:p w14:paraId="6FA10A63" w14:textId="77777777" w:rsidR="00567F2A" w:rsidRDefault="00567F2A" w:rsidP="009E3FC8">
      <w:pPr>
        <w:jc w:val="both"/>
        <w:rPr>
          <w:b/>
          <w:bCs/>
          <w:u w:val="single"/>
        </w:rPr>
      </w:pPr>
    </w:p>
    <w:p w14:paraId="68BE1870" w14:textId="685C9B5D" w:rsidR="003B0C55" w:rsidRDefault="00343905" w:rsidP="00637254">
      <w:pPr>
        <w:tabs>
          <w:tab w:val="center" w:pos="4680"/>
        </w:tabs>
        <w:jc w:val="both"/>
        <w:rPr>
          <w:b/>
          <w:bCs/>
          <w:u w:val="single"/>
        </w:rPr>
      </w:pPr>
      <w:r>
        <w:rPr>
          <w:b/>
          <w:bCs/>
          <w:u w:val="single"/>
        </w:rPr>
        <w:t>COMMISSIONER COMMENTS</w:t>
      </w:r>
    </w:p>
    <w:p w14:paraId="0B280666" w14:textId="138330D9" w:rsidR="00696585" w:rsidRDefault="004E08A1" w:rsidP="00567F2A">
      <w:pPr>
        <w:jc w:val="both"/>
      </w:pPr>
      <w:r>
        <w:t xml:space="preserve">D. </w:t>
      </w:r>
      <w:r w:rsidR="00567F2A">
        <w:t>Read compl</w:t>
      </w:r>
      <w:r w:rsidR="00033E8C">
        <w:t>i</w:t>
      </w:r>
      <w:r w:rsidR="00567F2A">
        <w:t xml:space="preserve">mented Attorney Celso Leite, though not present at this meeting as he is moving on in his career, </w:t>
      </w:r>
      <w:r w:rsidR="00B86BEA">
        <w:t>on the great work he has done for this Township.  Also, he expressed his concern that residents should beware of the misinformation about the current municipal complex site selection.  He spoke on title to the land</w:t>
      </w:r>
      <w:r w:rsidR="00EE354F">
        <w:t>,</w:t>
      </w:r>
      <w:r w:rsidR="00B86BEA">
        <w:t xml:space="preserve"> deed restrictions</w:t>
      </w:r>
      <w:r w:rsidR="00EE354F">
        <w:t xml:space="preserve"> and litigation.</w:t>
      </w:r>
    </w:p>
    <w:p w14:paraId="4198207F" w14:textId="77777777" w:rsidR="00696585" w:rsidRDefault="00696585" w:rsidP="00637254">
      <w:pPr>
        <w:jc w:val="both"/>
      </w:pPr>
    </w:p>
    <w:p w14:paraId="12859E33" w14:textId="77777777" w:rsidR="00452574" w:rsidRDefault="00452574" w:rsidP="00452574">
      <w:pPr>
        <w:jc w:val="both"/>
      </w:pPr>
      <w:r w:rsidRPr="00C62FDB">
        <w:rPr>
          <w:b/>
          <w:bCs/>
          <w:u w:val="single"/>
        </w:rPr>
        <w:t>EXECUTIVE SESSION</w:t>
      </w:r>
    </w:p>
    <w:p w14:paraId="2BA92F62" w14:textId="0D34586F" w:rsidR="006306B0" w:rsidRDefault="00452574" w:rsidP="00EE354F">
      <w:pPr>
        <w:jc w:val="both"/>
      </w:pPr>
      <w:r w:rsidRPr="00C62FDB">
        <w:t xml:space="preserve">The Board convened in Execution Session at </w:t>
      </w:r>
      <w:r w:rsidR="00EE354F">
        <w:t>8:20</w:t>
      </w:r>
      <w:r>
        <w:t xml:space="preserve"> PM</w:t>
      </w:r>
      <w:r w:rsidR="00EE354F">
        <w:rPr>
          <w:bCs/>
        </w:rPr>
        <w:t xml:space="preserve"> to discuss litigation, real estate and legal</w:t>
      </w:r>
      <w:r w:rsidR="00033E8C">
        <w:rPr>
          <w:bCs/>
        </w:rPr>
        <w:t xml:space="preserve"> </w:t>
      </w:r>
      <w:r w:rsidR="00EE354F">
        <w:rPr>
          <w:bCs/>
        </w:rPr>
        <w:t>matters.  No action will be taken.</w:t>
      </w:r>
      <w:r>
        <w:rPr>
          <w:bCs/>
        </w:rPr>
        <w:t xml:space="preserve">  </w:t>
      </w:r>
    </w:p>
    <w:p w14:paraId="30EB55FC" w14:textId="77777777" w:rsidR="002174CC" w:rsidRDefault="002174CC" w:rsidP="00452574">
      <w:pPr>
        <w:jc w:val="both"/>
      </w:pPr>
    </w:p>
    <w:p w14:paraId="138567C7" w14:textId="670D38E1" w:rsidR="005D194B" w:rsidRPr="00C62FDB" w:rsidRDefault="005D194B" w:rsidP="00637254">
      <w:pPr>
        <w:jc w:val="both"/>
        <w:rPr>
          <w:bCs/>
        </w:rPr>
      </w:pPr>
      <w:r w:rsidRPr="00C62FDB">
        <w:rPr>
          <w:b/>
          <w:bCs/>
          <w:u w:val="single"/>
        </w:rPr>
        <w:t>ADJOURNM</w:t>
      </w:r>
      <w:r>
        <w:rPr>
          <w:b/>
          <w:bCs/>
          <w:u w:val="single"/>
        </w:rPr>
        <w:t>E</w:t>
      </w:r>
      <w:r w:rsidRPr="00C62FDB">
        <w:rPr>
          <w:b/>
          <w:bCs/>
          <w:u w:val="single"/>
        </w:rPr>
        <w:t>NT</w:t>
      </w:r>
      <w:r w:rsidRPr="00C62FDB">
        <w:rPr>
          <w:bCs/>
        </w:rPr>
        <w:t xml:space="preserve"> –</w:t>
      </w:r>
      <w:r>
        <w:rPr>
          <w:bCs/>
        </w:rPr>
        <w:t xml:space="preserve"> T</w:t>
      </w:r>
      <w:r w:rsidRPr="00C62FDB">
        <w:rPr>
          <w:bCs/>
        </w:rPr>
        <w:t xml:space="preserve">he meeting was adjourned at </w:t>
      </w:r>
      <w:r w:rsidR="006306B0">
        <w:rPr>
          <w:bCs/>
        </w:rPr>
        <w:t>8:</w:t>
      </w:r>
      <w:r w:rsidR="00EE354F">
        <w:rPr>
          <w:bCs/>
        </w:rPr>
        <w:t>54</w:t>
      </w:r>
      <w:r>
        <w:rPr>
          <w:bCs/>
        </w:rPr>
        <w:t xml:space="preserve"> </w:t>
      </w:r>
      <w:r w:rsidRPr="00C62FDB">
        <w:rPr>
          <w:bCs/>
        </w:rPr>
        <w:t>PM.</w:t>
      </w:r>
    </w:p>
    <w:p w14:paraId="2993D2E4" w14:textId="7FEAF6E9" w:rsidR="00DB0CAF" w:rsidRDefault="00DB0CAF" w:rsidP="00637254">
      <w:pPr>
        <w:jc w:val="both"/>
        <w:rPr>
          <w:bCs/>
        </w:rPr>
      </w:pPr>
    </w:p>
    <w:p w14:paraId="0B117AF1" w14:textId="014C06E1" w:rsidR="00E902B9" w:rsidRDefault="00E75262" w:rsidP="00637254">
      <w:pPr>
        <w:jc w:val="both"/>
        <w:rPr>
          <w:bCs/>
        </w:rPr>
      </w:pPr>
      <w:r w:rsidRPr="00C62FDB">
        <w:rPr>
          <w:bCs/>
        </w:rPr>
        <w:t>Respectfully submitted,</w:t>
      </w:r>
    </w:p>
    <w:p w14:paraId="284119AD" w14:textId="77777777" w:rsidR="000E5340" w:rsidRDefault="000E5340" w:rsidP="00637254">
      <w:pPr>
        <w:tabs>
          <w:tab w:val="left" w:pos="1200"/>
        </w:tabs>
        <w:jc w:val="both"/>
      </w:pPr>
    </w:p>
    <w:p w14:paraId="53D7701B" w14:textId="6865E64D" w:rsidR="00097A25" w:rsidRPr="00C62FDB" w:rsidRDefault="00097A25" w:rsidP="00637254">
      <w:pPr>
        <w:tabs>
          <w:tab w:val="left" w:pos="1200"/>
        </w:tabs>
        <w:jc w:val="both"/>
      </w:pPr>
      <w:r w:rsidRPr="00C62FDB">
        <w:t>______________</w:t>
      </w:r>
      <w:r w:rsidR="00097F60">
        <w:t>_______</w:t>
      </w:r>
      <w:r w:rsidRPr="00C62FDB">
        <w:t>_</w:t>
      </w:r>
      <w:r w:rsidR="00DF736E">
        <w:t>____</w:t>
      </w:r>
      <w:r w:rsidRPr="00C62FDB">
        <w:t>___</w:t>
      </w:r>
    </w:p>
    <w:p w14:paraId="3D213535" w14:textId="7A43EF42" w:rsidR="00E75262" w:rsidRPr="00C62FDB" w:rsidRDefault="00DB0CAF" w:rsidP="00637254">
      <w:pPr>
        <w:jc w:val="both"/>
      </w:pPr>
      <w:r w:rsidRPr="00C62FDB">
        <w:t>Jeannie DiSante</w:t>
      </w:r>
      <w:r w:rsidR="00ED4ED8">
        <w:t xml:space="preserve">, </w:t>
      </w:r>
      <w:r w:rsidRPr="00C62FDB">
        <w:t>Township Secretary</w:t>
      </w:r>
    </w:p>
    <w:sectPr w:rsidR="00E75262" w:rsidRPr="00C62FDB" w:rsidSect="00E57A35">
      <w:headerReference w:type="even" r:id="rId9"/>
      <w:headerReference w:type="default" r:id="rId10"/>
      <w:footerReference w:type="even" r:id="rId11"/>
      <w:footerReference w:type="default" r:id="rId12"/>
      <w:headerReference w:type="first" r:id="rId13"/>
      <w:footerReference w:type="first" r:id="rId14"/>
      <w:pgSz w:w="12240" w:h="15840"/>
      <w:pgMar w:top="994" w:right="1440" w:bottom="634" w:left="1440" w:header="720" w:footer="0" w:gutter="0"/>
      <w:pgNumType w:fmt="numberInDash"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89BB6" w14:textId="77777777" w:rsidR="00E57A35" w:rsidRDefault="00E57A35" w:rsidP="001E6213">
      <w:r>
        <w:separator/>
      </w:r>
    </w:p>
  </w:endnote>
  <w:endnote w:type="continuationSeparator" w:id="0">
    <w:p w14:paraId="21FF99A2" w14:textId="77777777" w:rsidR="00E57A35" w:rsidRDefault="00E57A35" w:rsidP="001E62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81BE6" w14:textId="77777777" w:rsidR="0018454A" w:rsidRDefault="001845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8E445" w14:textId="77777777" w:rsidR="0030594E" w:rsidRDefault="0030594E">
    <w:pPr>
      <w:pStyle w:val="Footer"/>
    </w:pPr>
  </w:p>
  <w:p w14:paraId="4E2A2679" w14:textId="77777777" w:rsidR="0030594E" w:rsidRDefault="003059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12984" w14:textId="77777777" w:rsidR="0018454A" w:rsidRDefault="001845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1C162" w14:textId="77777777" w:rsidR="00E57A35" w:rsidRDefault="00E57A35" w:rsidP="001E6213">
      <w:r>
        <w:separator/>
      </w:r>
    </w:p>
  </w:footnote>
  <w:footnote w:type="continuationSeparator" w:id="0">
    <w:p w14:paraId="15757EC0" w14:textId="77777777" w:rsidR="00E57A35" w:rsidRDefault="00E57A35" w:rsidP="001E62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6AB99" w14:textId="1C97157C" w:rsidR="0018454A" w:rsidRDefault="001845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DF109" w14:textId="6B2009D0" w:rsidR="0030594E" w:rsidRDefault="0030594E">
    <w:pPr>
      <w:pStyle w:val="Header"/>
    </w:pPr>
    <w:r>
      <w:t>Board of Commissioners</w:t>
    </w:r>
  </w:p>
  <w:p w14:paraId="4354CD72" w14:textId="58CA49A4" w:rsidR="0030594E" w:rsidRPr="00AA47CF" w:rsidRDefault="003C0CD6">
    <w:pPr>
      <w:pStyle w:val="Header"/>
    </w:pPr>
    <w:r>
      <w:t>March 18</w:t>
    </w:r>
    <w:r w:rsidR="0030594E">
      <w:t>, 202</w:t>
    </w:r>
    <w:r w:rsidR="00E21FF9">
      <w:t>4</w:t>
    </w:r>
    <w:r w:rsidR="0030594E">
      <w:t xml:space="preserve"> Meeting Minutes</w:t>
    </w:r>
    <w:r w:rsidR="0030594E">
      <w:tab/>
    </w:r>
    <w:r w:rsidR="0030594E">
      <w:ptab w:relativeTo="margin" w:alignment="right" w:leader="none"/>
    </w:r>
    <w:r w:rsidR="0030594E" w:rsidRPr="00C71B38">
      <w:rPr>
        <w:color w:val="7F7F7F" w:themeColor="background1" w:themeShade="7F"/>
        <w:spacing w:val="60"/>
      </w:rPr>
      <w:t>Page</w:t>
    </w:r>
    <w:r w:rsidR="0030594E" w:rsidRPr="00C71B38">
      <w:t xml:space="preserve"> | </w:t>
    </w:r>
    <w:r w:rsidR="0030594E" w:rsidRPr="00C71B38">
      <w:fldChar w:fldCharType="begin"/>
    </w:r>
    <w:r w:rsidR="0030594E" w:rsidRPr="00C71B38">
      <w:instrText xml:space="preserve"> PAGE   \* MERGEFORMAT </w:instrText>
    </w:r>
    <w:r w:rsidR="0030594E" w:rsidRPr="00C71B38">
      <w:fldChar w:fldCharType="separate"/>
    </w:r>
    <w:r w:rsidR="0030594E" w:rsidRPr="00C85658">
      <w:rPr>
        <w:b/>
        <w:bCs/>
        <w:noProof/>
      </w:rPr>
      <w:t>-</w:t>
    </w:r>
    <w:r w:rsidR="0030594E">
      <w:rPr>
        <w:noProof/>
      </w:rPr>
      <w:t xml:space="preserve"> 4 -</w:t>
    </w:r>
    <w:r w:rsidR="0030594E" w:rsidRPr="00C71B38">
      <w:rPr>
        <w:b/>
        <w:bCs/>
        <w:noProof/>
      </w:rPr>
      <w:fldChar w:fldCharType="end"/>
    </w:r>
  </w:p>
  <w:p w14:paraId="275A6CD3" w14:textId="77777777" w:rsidR="0030594E" w:rsidRDefault="003059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5DDEA" w14:textId="1263E00D" w:rsidR="0030594E" w:rsidRPr="00E301FC" w:rsidRDefault="0030594E" w:rsidP="00E301FC">
    <w:pPr>
      <w:pStyle w:val="Header"/>
      <w:jc w:val="center"/>
      <w:rPr>
        <w:b/>
      </w:rPr>
    </w:pPr>
    <w:r w:rsidRPr="00E301FC">
      <w:rPr>
        <w:b/>
      </w:rPr>
      <w:t>UPPER POTTSGROVE TOWNSHIP</w:t>
    </w:r>
  </w:p>
  <w:p w14:paraId="4FDF58DC" w14:textId="77777777" w:rsidR="0030594E" w:rsidRPr="00E301FC" w:rsidRDefault="0030594E" w:rsidP="00E301FC">
    <w:pPr>
      <w:pStyle w:val="Header"/>
      <w:jc w:val="center"/>
      <w:rPr>
        <w:b/>
      </w:rPr>
    </w:pPr>
    <w:r w:rsidRPr="00E301FC">
      <w:rPr>
        <w:b/>
      </w:rPr>
      <w:t>BOARD OF COMMISSIONERS</w:t>
    </w:r>
  </w:p>
  <w:p w14:paraId="4660DD9E" w14:textId="1F30A10D" w:rsidR="0030594E" w:rsidRPr="00E301FC" w:rsidRDefault="00D30317" w:rsidP="00306976">
    <w:pPr>
      <w:pStyle w:val="Header"/>
      <w:jc w:val="center"/>
      <w:rPr>
        <w:b/>
      </w:rPr>
    </w:pPr>
    <w:r>
      <w:rPr>
        <w:b/>
      </w:rPr>
      <w:t>March 18</w:t>
    </w:r>
    <w:r w:rsidR="0030594E">
      <w:rPr>
        <w:b/>
      </w:rPr>
      <w:t>, 202</w:t>
    </w:r>
    <w:r w:rsidR="00546AC0">
      <w:rPr>
        <w:b/>
      </w:rPr>
      <w:t>4</w:t>
    </w:r>
  </w:p>
  <w:p w14:paraId="0D22CD3E" w14:textId="77777777" w:rsidR="0030594E" w:rsidRDefault="0030594E" w:rsidP="00E301F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E6F83"/>
    <w:multiLevelType w:val="hybridMultilevel"/>
    <w:tmpl w:val="247E6150"/>
    <w:lvl w:ilvl="0" w:tplc="54D27D1C">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DC0A92"/>
    <w:multiLevelType w:val="hybridMultilevel"/>
    <w:tmpl w:val="62F852B2"/>
    <w:lvl w:ilvl="0" w:tplc="37C4E92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55473D"/>
    <w:multiLevelType w:val="hybridMultilevel"/>
    <w:tmpl w:val="B4106BC2"/>
    <w:lvl w:ilvl="0" w:tplc="5200401A">
      <w:start w:val="1"/>
      <w:numFmt w:val="upperRoman"/>
      <w:lvlText w:val="%1."/>
      <w:lvlJc w:val="left"/>
      <w:pPr>
        <w:tabs>
          <w:tab w:val="num" w:pos="1080"/>
        </w:tabs>
        <w:ind w:left="1080" w:hanging="720"/>
      </w:pPr>
      <w:rPr>
        <w:rFonts w:hint="default"/>
        <w:b/>
        <w:bCs/>
        <w:sz w:val="21"/>
        <w:szCs w:val="21"/>
      </w:rPr>
    </w:lvl>
    <w:lvl w:ilvl="1" w:tplc="B6545950">
      <w:start w:val="1"/>
      <w:numFmt w:val="upperLetter"/>
      <w:lvlText w:val="%2."/>
      <w:lvlJc w:val="left"/>
      <w:pPr>
        <w:tabs>
          <w:tab w:val="num" w:pos="1440"/>
        </w:tabs>
        <w:ind w:left="1440" w:hanging="360"/>
      </w:pPr>
      <w:rPr>
        <w:rFonts w:hint="default"/>
        <w:b w:val="0"/>
        <w:i w:val="0"/>
        <w:sz w:val="21"/>
        <w:szCs w:val="21"/>
      </w:rPr>
    </w:lvl>
    <w:lvl w:ilvl="2" w:tplc="8DE27F30">
      <w:start w:val="1"/>
      <w:numFmt w:val="decimal"/>
      <w:lvlText w:val="%3."/>
      <w:lvlJc w:val="left"/>
      <w:pPr>
        <w:ind w:left="2340" w:hanging="360"/>
      </w:pPr>
      <w:rPr>
        <w:rFonts w:hint="default"/>
      </w:rPr>
    </w:lvl>
    <w:lvl w:ilvl="3" w:tplc="B8D2FCE6">
      <w:numFmt w:val="bullet"/>
      <w:lvlText w:val="–"/>
      <w:lvlJc w:val="left"/>
      <w:pPr>
        <w:ind w:left="2880" w:hanging="360"/>
      </w:pPr>
      <w:rPr>
        <w:rFonts w:ascii="Times New Roman" w:eastAsia="Times New Roman" w:hAnsi="Times New Roman" w:cs="Times New Roman" w:hint="default"/>
      </w:rPr>
    </w:lvl>
    <w:lvl w:ilvl="4" w:tplc="2B2ED9F2">
      <w:numFmt w:val="bullet"/>
      <w:lvlText w:val="-"/>
      <w:lvlJc w:val="left"/>
      <w:pPr>
        <w:ind w:left="3600" w:hanging="360"/>
      </w:pPr>
      <w:rPr>
        <w:rFonts w:ascii="Times New Roman" w:eastAsia="Times New Roman" w:hAnsi="Times New Roman" w:cs="Times New Roman" w:hint="default"/>
      </w:rPr>
    </w:lvl>
    <w:lvl w:ilvl="5" w:tplc="8C20344E">
      <w:start w:val="1"/>
      <w:numFmt w:val="decimal"/>
      <w:lvlText w:val="%6)"/>
      <w:lvlJc w:val="left"/>
      <w:pPr>
        <w:ind w:left="4500" w:hanging="360"/>
      </w:pPr>
      <w:rPr>
        <w:rFonts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21118DB"/>
    <w:multiLevelType w:val="hybridMultilevel"/>
    <w:tmpl w:val="66E25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4524D"/>
    <w:multiLevelType w:val="hybridMultilevel"/>
    <w:tmpl w:val="CB3E90B0"/>
    <w:lvl w:ilvl="0" w:tplc="73D6490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1C53B1"/>
    <w:multiLevelType w:val="hybridMultilevel"/>
    <w:tmpl w:val="605066FE"/>
    <w:lvl w:ilvl="0" w:tplc="91DAEC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6037E0C"/>
    <w:multiLevelType w:val="hybridMultilevel"/>
    <w:tmpl w:val="D97616B4"/>
    <w:lvl w:ilvl="0" w:tplc="67D6EF2A">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B7548E"/>
    <w:multiLevelType w:val="hybridMultilevel"/>
    <w:tmpl w:val="BECC3500"/>
    <w:lvl w:ilvl="0" w:tplc="91362D92">
      <w:start w:val="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441116"/>
    <w:multiLevelType w:val="hybridMultilevel"/>
    <w:tmpl w:val="6F685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F52D12"/>
    <w:multiLevelType w:val="hybridMultilevel"/>
    <w:tmpl w:val="F0EC2852"/>
    <w:lvl w:ilvl="0" w:tplc="5DD8C2E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AB1BBD"/>
    <w:multiLevelType w:val="hybridMultilevel"/>
    <w:tmpl w:val="6524A3FA"/>
    <w:lvl w:ilvl="0" w:tplc="C616ABE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AB124B"/>
    <w:multiLevelType w:val="hybridMultilevel"/>
    <w:tmpl w:val="AD400862"/>
    <w:lvl w:ilvl="0" w:tplc="15886F3C">
      <w:start w:val="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6519C3"/>
    <w:multiLevelType w:val="hybridMultilevel"/>
    <w:tmpl w:val="26DE645C"/>
    <w:lvl w:ilvl="0" w:tplc="72768C8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1D124A"/>
    <w:multiLevelType w:val="hybridMultilevel"/>
    <w:tmpl w:val="93F80D80"/>
    <w:lvl w:ilvl="0" w:tplc="20CEF9A4">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0744460">
    <w:abstractNumId w:val="8"/>
  </w:num>
  <w:num w:numId="2" w16cid:durableId="379943556">
    <w:abstractNumId w:val="4"/>
  </w:num>
  <w:num w:numId="3" w16cid:durableId="193006596">
    <w:abstractNumId w:val="3"/>
  </w:num>
  <w:num w:numId="4" w16cid:durableId="1788355504">
    <w:abstractNumId w:val="11"/>
  </w:num>
  <w:num w:numId="5" w16cid:durableId="540750758">
    <w:abstractNumId w:val="7"/>
  </w:num>
  <w:num w:numId="6" w16cid:durableId="2115900779">
    <w:abstractNumId w:val="2"/>
  </w:num>
  <w:num w:numId="7" w16cid:durableId="653527293">
    <w:abstractNumId w:val="13"/>
  </w:num>
  <w:num w:numId="8" w16cid:durableId="1185901439">
    <w:abstractNumId w:val="6"/>
  </w:num>
  <w:num w:numId="9" w16cid:durableId="2119327153">
    <w:abstractNumId w:val="0"/>
  </w:num>
  <w:num w:numId="10" w16cid:durableId="1976107503">
    <w:abstractNumId w:val="10"/>
  </w:num>
  <w:num w:numId="11" w16cid:durableId="2103988220">
    <w:abstractNumId w:val="9"/>
  </w:num>
  <w:num w:numId="12" w16cid:durableId="1487628836">
    <w:abstractNumId w:val="12"/>
  </w:num>
  <w:num w:numId="13" w16cid:durableId="1343971592">
    <w:abstractNumId w:val="5"/>
  </w:num>
  <w:num w:numId="14" w16cid:durableId="7297687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2sDQyMra0NDI2NzNV0lEKTi0uzszPAykwrAUAAmm9FiwAAAA="/>
  </w:docVars>
  <w:rsids>
    <w:rsidRoot w:val="00DB0CAF"/>
    <w:rsid w:val="000021F8"/>
    <w:rsid w:val="00002BA0"/>
    <w:rsid w:val="00003840"/>
    <w:rsid w:val="00003CC7"/>
    <w:rsid w:val="000049CF"/>
    <w:rsid w:val="00006113"/>
    <w:rsid w:val="00006435"/>
    <w:rsid w:val="00010535"/>
    <w:rsid w:val="00012631"/>
    <w:rsid w:val="00013D46"/>
    <w:rsid w:val="00013DF4"/>
    <w:rsid w:val="00013ECD"/>
    <w:rsid w:val="000141F9"/>
    <w:rsid w:val="00015C12"/>
    <w:rsid w:val="00017438"/>
    <w:rsid w:val="000175F8"/>
    <w:rsid w:val="0002005E"/>
    <w:rsid w:val="000201CD"/>
    <w:rsid w:val="000212F8"/>
    <w:rsid w:val="00021768"/>
    <w:rsid w:val="00021875"/>
    <w:rsid w:val="00022C26"/>
    <w:rsid w:val="00023005"/>
    <w:rsid w:val="00023601"/>
    <w:rsid w:val="00024B20"/>
    <w:rsid w:val="000269A8"/>
    <w:rsid w:val="00030316"/>
    <w:rsid w:val="000305E3"/>
    <w:rsid w:val="00030FC3"/>
    <w:rsid w:val="00032580"/>
    <w:rsid w:val="00033E8C"/>
    <w:rsid w:val="00036A8E"/>
    <w:rsid w:val="000374B7"/>
    <w:rsid w:val="00037A82"/>
    <w:rsid w:val="00041169"/>
    <w:rsid w:val="000424AD"/>
    <w:rsid w:val="000424FC"/>
    <w:rsid w:val="000430A9"/>
    <w:rsid w:val="00043A88"/>
    <w:rsid w:val="000443AE"/>
    <w:rsid w:val="000451DC"/>
    <w:rsid w:val="000459A9"/>
    <w:rsid w:val="00045D7E"/>
    <w:rsid w:val="00047C9C"/>
    <w:rsid w:val="0005013A"/>
    <w:rsid w:val="00050387"/>
    <w:rsid w:val="00051A67"/>
    <w:rsid w:val="00051D9F"/>
    <w:rsid w:val="00053870"/>
    <w:rsid w:val="00054392"/>
    <w:rsid w:val="0005508C"/>
    <w:rsid w:val="000559C3"/>
    <w:rsid w:val="00055C5B"/>
    <w:rsid w:val="00055F98"/>
    <w:rsid w:val="0005680C"/>
    <w:rsid w:val="00057218"/>
    <w:rsid w:val="00061589"/>
    <w:rsid w:val="00061BFC"/>
    <w:rsid w:val="000626B9"/>
    <w:rsid w:val="00062D36"/>
    <w:rsid w:val="00063C0F"/>
    <w:rsid w:val="00064498"/>
    <w:rsid w:val="00064BC4"/>
    <w:rsid w:val="00065B9E"/>
    <w:rsid w:val="00065F65"/>
    <w:rsid w:val="00073E7A"/>
    <w:rsid w:val="00074006"/>
    <w:rsid w:val="00074F33"/>
    <w:rsid w:val="00076464"/>
    <w:rsid w:val="0007708D"/>
    <w:rsid w:val="00077611"/>
    <w:rsid w:val="00077F3B"/>
    <w:rsid w:val="0008049C"/>
    <w:rsid w:val="000812A5"/>
    <w:rsid w:val="0008299C"/>
    <w:rsid w:val="000834EA"/>
    <w:rsid w:val="000836A0"/>
    <w:rsid w:val="00085EFD"/>
    <w:rsid w:val="0008689C"/>
    <w:rsid w:val="00086E7A"/>
    <w:rsid w:val="00086F2A"/>
    <w:rsid w:val="00087789"/>
    <w:rsid w:val="00087BAB"/>
    <w:rsid w:val="00090031"/>
    <w:rsid w:val="0009005E"/>
    <w:rsid w:val="00091487"/>
    <w:rsid w:val="00091707"/>
    <w:rsid w:val="000929A6"/>
    <w:rsid w:val="00092A89"/>
    <w:rsid w:val="00093BF3"/>
    <w:rsid w:val="00094E84"/>
    <w:rsid w:val="000952C0"/>
    <w:rsid w:val="000953BA"/>
    <w:rsid w:val="00095FD1"/>
    <w:rsid w:val="0009626C"/>
    <w:rsid w:val="00096EB8"/>
    <w:rsid w:val="00097A25"/>
    <w:rsid w:val="00097D11"/>
    <w:rsid w:val="00097F60"/>
    <w:rsid w:val="000A13A3"/>
    <w:rsid w:val="000A1E77"/>
    <w:rsid w:val="000A238E"/>
    <w:rsid w:val="000A3B62"/>
    <w:rsid w:val="000A40EC"/>
    <w:rsid w:val="000A4A67"/>
    <w:rsid w:val="000A4ABC"/>
    <w:rsid w:val="000A4BAA"/>
    <w:rsid w:val="000A4E17"/>
    <w:rsid w:val="000A5D06"/>
    <w:rsid w:val="000A7302"/>
    <w:rsid w:val="000B10F0"/>
    <w:rsid w:val="000B1A85"/>
    <w:rsid w:val="000B2171"/>
    <w:rsid w:val="000B3777"/>
    <w:rsid w:val="000B4A57"/>
    <w:rsid w:val="000B6FDB"/>
    <w:rsid w:val="000B7111"/>
    <w:rsid w:val="000B7716"/>
    <w:rsid w:val="000C003F"/>
    <w:rsid w:val="000C1CCF"/>
    <w:rsid w:val="000C270C"/>
    <w:rsid w:val="000C278C"/>
    <w:rsid w:val="000C3D81"/>
    <w:rsid w:val="000C54D4"/>
    <w:rsid w:val="000C5E2D"/>
    <w:rsid w:val="000C6219"/>
    <w:rsid w:val="000C68CA"/>
    <w:rsid w:val="000D1C85"/>
    <w:rsid w:val="000D35A7"/>
    <w:rsid w:val="000D4BE7"/>
    <w:rsid w:val="000D4BF9"/>
    <w:rsid w:val="000D6502"/>
    <w:rsid w:val="000D6B8D"/>
    <w:rsid w:val="000D7AFE"/>
    <w:rsid w:val="000E104F"/>
    <w:rsid w:val="000E1F7C"/>
    <w:rsid w:val="000E2637"/>
    <w:rsid w:val="000E2C26"/>
    <w:rsid w:val="000E49AE"/>
    <w:rsid w:val="000E4E8C"/>
    <w:rsid w:val="000E4F5C"/>
    <w:rsid w:val="000E5340"/>
    <w:rsid w:val="000E600E"/>
    <w:rsid w:val="000F0240"/>
    <w:rsid w:val="000F0932"/>
    <w:rsid w:val="000F0CC6"/>
    <w:rsid w:val="000F158C"/>
    <w:rsid w:val="000F238E"/>
    <w:rsid w:val="000F3451"/>
    <w:rsid w:val="000F3C00"/>
    <w:rsid w:val="000F40D8"/>
    <w:rsid w:val="000F46F8"/>
    <w:rsid w:val="000F53B1"/>
    <w:rsid w:val="000F64E9"/>
    <w:rsid w:val="000F7F65"/>
    <w:rsid w:val="001003FB"/>
    <w:rsid w:val="001006D3"/>
    <w:rsid w:val="00101D1F"/>
    <w:rsid w:val="00102195"/>
    <w:rsid w:val="00103018"/>
    <w:rsid w:val="0010384A"/>
    <w:rsid w:val="00103DC1"/>
    <w:rsid w:val="00103E3A"/>
    <w:rsid w:val="00104162"/>
    <w:rsid w:val="001118DC"/>
    <w:rsid w:val="00111F9B"/>
    <w:rsid w:val="0011252D"/>
    <w:rsid w:val="00114B3B"/>
    <w:rsid w:val="00115298"/>
    <w:rsid w:val="00120244"/>
    <w:rsid w:val="001202B6"/>
    <w:rsid w:val="001203BC"/>
    <w:rsid w:val="00120A03"/>
    <w:rsid w:val="0012184E"/>
    <w:rsid w:val="00121A11"/>
    <w:rsid w:val="00123809"/>
    <w:rsid w:val="00125982"/>
    <w:rsid w:val="001261EB"/>
    <w:rsid w:val="00126FDE"/>
    <w:rsid w:val="0012775A"/>
    <w:rsid w:val="00127FF7"/>
    <w:rsid w:val="001303DB"/>
    <w:rsid w:val="001304B7"/>
    <w:rsid w:val="001309CD"/>
    <w:rsid w:val="00130A6B"/>
    <w:rsid w:val="00133F14"/>
    <w:rsid w:val="0013477C"/>
    <w:rsid w:val="00135B89"/>
    <w:rsid w:val="00136776"/>
    <w:rsid w:val="001370F4"/>
    <w:rsid w:val="001404E0"/>
    <w:rsid w:val="0014068D"/>
    <w:rsid w:val="00140C1F"/>
    <w:rsid w:val="00141D0C"/>
    <w:rsid w:val="00143361"/>
    <w:rsid w:val="00143F52"/>
    <w:rsid w:val="0014411E"/>
    <w:rsid w:val="00145806"/>
    <w:rsid w:val="00150C04"/>
    <w:rsid w:val="001525A2"/>
    <w:rsid w:val="00152F46"/>
    <w:rsid w:val="001533EE"/>
    <w:rsid w:val="00155AF5"/>
    <w:rsid w:val="00156580"/>
    <w:rsid w:val="00156FF7"/>
    <w:rsid w:val="0015724A"/>
    <w:rsid w:val="00157C15"/>
    <w:rsid w:val="00160D79"/>
    <w:rsid w:val="001611B9"/>
    <w:rsid w:val="00161251"/>
    <w:rsid w:val="001617F9"/>
    <w:rsid w:val="00162CF7"/>
    <w:rsid w:val="00163CA1"/>
    <w:rsid w:val="001643E8"/>
    <w:rsid w:val="00165D09"/>
    <w:rsid w:val="00166187"/>
    <w:rsid w:val="00167361"/>
    <w:rsid w:val="001673B0"/>
    <w:rsid w:val="0016785B"/>
    <w:rsid w:val="00167BBF"/>
    <w:rsid w:val="00171B1D"/>
    <w:rsid w:val="00172651"/>
    <w:rsid w:val="0017334F"/>
    <w:rsid w:val="00173D02"/>
    <w:rsid w:val="001756EB"/>
    <w:rsid w:val="001762AA"/>
    <w:rsid w:val="00176644"/>
    <w:rsid w:val="00177A71"/>
    <w:rsid w:val="00177F26"/>
    <w:rsid w:val="00181F35"/>
    <w:rsid w:val="00183F71"/>
    <w:rsid w:val="0018454A"/>
    <w:rsid w:val="00184A28"/>
    <w:rsid w:val="00186939"/>
    <w:rsid w:val="001875FA"/>
    <w:rsid w:val="001879C8"/>
    <w:rsid w:val="0019126D"/>
    <w:rsid w:val="0019167B"/>
    <w:rsid w:val="00192C61"/>
    <w:rsid w:val="0019333B"/>
    <w:rsid w:val="00193CE9"/>
    <w:rsid w:val="00195E16"/>
    <w:rsid w:val="00195F07"/>
    <w:rsid w:val="001967DF"/>
    <w:rsid w:val="00196ED3"/>
    <w:rsid w:val="00197AA1"/>
    <w:rsid w:val="001A039E"/>
    <w:rsid w:val="001A1D06"/>
    <w:rsid w:val="001A247C"/>
    <w:rsid w:val="001A2D97"/>
    <w:rsid w:val="001A37FB"/>
    <w:rsid w:val="001A397B"/>
    <w:rsid w:val="001A39B8"/>
    <w:rsid w:val="001A3D6D"/>
    <w:rsid w:val="001A5006"/>
    <w:rsid w:val="001A5BFE"/>
    <w:rsid w:val="001A5E81"/>
    <w:rsid w:val="001A69DE"/>
    <w:rsid w:val="001B076D"/>
    <w:rsid w:val="001B0B0C"/>
    <w:rsid w:val="001B0C21"/>
    <w:rsid w:val="001B1341"/>
    <w:rsid w:val="001B536C"/>
    <w:rsid w:val="001B53BB"/>
    <w:rsid w:val="001B590E"/>
    <w:rsid w:val="001B6271"/>
    <w:rsid w:val="001B64E5"/>
    <w:rsid w:val="001B71CA"/>
    <w:rsid w:val="001B7504"/>
    <w:rsid w:val="001B76A7"/>
    <w:rsid w:val="001B7A70"/>
    <w:rsid w:val="001C0140"/>
    <w:rsid w:val="001C3824"/>
    <w:rsid w:val="001C3F0B"/>
    <w:rsid w:val="001C4CE3"/>
    <w:rsid w:val="001C5328"/>
    <w:rsid w:val="001C6950"/>
    <w:rsid w:val="001C7B14"/>
    <w:rsid w:val="001C7F30"/>
    <w:rsid w:val="001D1086"/>
    <w:rsid w:val="001D12A3"/>
    <w:rsid w:val="001D16B5"/>
    <w:rsid w:val="001D2227"/>
    <w:rsid w:val="001D3D94"/>
    <w:rsid w:val="001D5C01"/>
    <w:rsid w:val="001E085D"/>
    <w:rsid w:val="001E2906"/>
    <w:rsid w:val="001E34F2"/>
    <w:rsid w:val="001E3C68"/>
    <w:rsid w:val="001E4277"/>
    <w:rsid w:val="001E4EDE"/>
    <w:rsid w:val="001E614D"/>
    <w:rsid w:val="001E6181"/>
    <w:rsid w:val="001E6213"/>
    <w:rsid w:val="001E6E6C"/>
    <w:rsid w:val="001E7824"/>
    <w:rsid w:val="001F3353"/>
    <w:rsid w:val="001F3564"/>
    <w:rsid w:val="001F39C1"/>
    <w:rsid w:val="001F4051"/>
    <w:rsid w:val="001F463F"/>
    <w:rsid w:val="001F4F08"/>
    <w:rsid w:val="00200B3F"/>
    <w:rsid w:val="002020BD"/>
    <w:rsid w:val="0020357B"/>
    <w:rsid w:val="00205AB6"/>
    <w:rsid w:val="002104AE"/>
    <w:rsid w:val="002117AF"/>
    <w:rsid w:val="00211840"/>
    <w:rsid w:val="00212727"/>
    <w:rsid w:val="0021408D"/>
    <w:rsid w:val="002174CC"/>
    <w:rsid w:val="00217D84"/>
    <w:rsid w:val="00221598"/>
    <w:rsid w:val="00221765"/>
    <w:rsid w:val="00222295"/>
    <w:rsid w:val="00223DDE"/>
    <w:rsid w:val="002243E6"/>
    <w:rsid w:val="00227A1B"/>
    <w:rsid w:val="00231549"/>
    <w:rsid w:val="002319FB"/>
    <w:rsid w:val="00233BEF"/>
    <w:rsid w:val="0023446D"/>
    <w:rsid w:val="002346E1"/>
    <w:rsid w:val="00236827"/>
    <w:rsid w:val="00237810"/>
    <w:rsid w:val="00237E21"/>
    <w:rsid w:val="00240DBF"/>
    <w:rsid w:val="00241DB1"/>
    <w:rsid w:val="00241FCE"/>
    <w:rsid w:val="00242BDF"/>
    <w:rsid w:val="00243D39"/>
    <w:rsid w:val="00246207"/>
    <w:rsid w:val="002471EE"/>
    <w:rsid w:val="00247B0A"/>
    <w:rsid w:val="00247D81"/>
    <w:rsid w:val="002512D9"/>
    <w:rsid w:val="002513DB"/>
    <w:rsid w:val="00251C1F"/>
    <w:rsid w:val="00251D64"/>
    <w:rsid w:val="00253153"/>
    <w:rsid w:val="002537BD"/>
    <w:rsid w:val="002544DD"/>
    <w:rsid w:val="002562EA"/>
    <w:rsid w:val="002624C8"/>
    <w:rsid w:val="00262E9E"/>
    <w:rsid w:val="00263EDA"/>
    <w:rsid w:val="0026461D"/>
    <w:rsid w:val="00264F44"/>
    <w:rsid w:val="00266241"/>
    <w:rsid w:val="0026720D"/>
    <w:rsid w:val="00267648"/>
    <w:rsid w:val="002679AC"/>
    <w:rsid w:val="00267D2D"/>
    <w:rsid w:val="00270200"/>
    <w:rsid w:val="00270A0C"/>
    <w:rsid w:val="00273583"/>
    <w:rsid w:val="00273DDF"/>
    <w:rsid w:val="00275A2C"/>
    <w:rsid w:val="0028137D"/>
    <w:rsid w:val="002821A8"/>
    <w:rsid w:val="00282869"/>
    <w:rsid w:val="00287ED4"/>
    <w:rsid w:val="002921E7"/>
    <w:rsid w:val="0029318C"/>
    <w:rsid w:val="00293E17"/>
    <w:rsid w:val="002950A5"/>
    <w:rsid w:val="002957E7"/>
    <w:rsid w:val="0029651C"/>
    <w:rsid w:val="0029769A"/>
    <w:rsid w:val="00297A6A"/>
    <w:rsid w:val="002A01DE"/>
    <w:rsid w:val="002A3D32"/>
    <w:rsid w:val="002A40B7"/>
    <w:rsid w:val="002A4380"/>
    <w:rsid w:val="002A5D78"/>
    <w:rsid w:val="002A7744"/>
    <w:rsid w:val="002B0363"/>
    <w:rsid w:val="002B1472"/>
    <w:rsid w:val="002B21EE"/>
    <w:rsid w:val="002B2BD9"/>
    <w:rsid w:val="002B2ED6"/>
    <w:rsid w:val="002B4C9D"/>
    <w:rsid w:val="002B5DF8"/>
    <w:rsid w:val="002B5F47"/>
    <w:rsid w:val="002B6D07"/>
    <w:rsid w:val="002B6F01"/>
    <w:rsid w:val="002C0258"/>
    <w:rsid w:val="002C0874"/>
    <w:rsid w:val="002C39B8"/>
    <w:rsid w:val="002C5619"/>
    <w:rsid w:val="002C660B"/>
    <w:rsid w:val="002D09DF"/>
    <w:rsid w:val="002D0C78"/>
    <w:rsid w:val="002D0ED4"/>
    <w:rsid w:val="002D2B54"/>
    <w:rsid w:val="002D35AD"/>
    <w:rsid w:val="002D4164"/>
    <w:rsid w:val="002D5EBD"/>
    <w:rsid w:val="002D61A8"/>
    <w:rsid w:val="002E04FC"/>
    <w:rsid w:val="002E2EBD"/>
    <w:rsid w:val="002E3069"/>
    <w:rsid w:val="002E33D7"/>
    <w:rsid w:val="002E48C3"/>
    <w:rsid w:val="002E53C5"/>
    <w:rsid w:val="002E5C7A"/>
    <w:rsid w:val="002E6485"/>
    <w:rsid w:val="002E758E"/>
    <w:rsid w:val="002F03AE"/>
    <w:rsid w:val="002F11A9"/>
    <w:rsid w:val="002F153E"/>
    <w:rsid w:val="002F1CB1"/>
    <w:rsid w:val="002F3F70"/>
    <w:rsid w:val="002F4DE7"/>
    <w:rsid w:val="00301AE8"/>
    <w:rsid w:val="00301B64"/>
    <w:rsid w:val="00302068"/>
    <w:rsid w:val="00303588"/>
    <w:rsid w:val="00303EFD"/>
    <w:rsid w:val="003049C6"/>
    <w:rsid w:val="0030568C"/>
    <w:rsid w:val="0030594E"/>
    <w:rsid w:val="00305F3E"/>
    <w:rsid w:val="0030644E"/>
    <w:rsid w:val="00306976"/>
    <w:rsid w:val="0031037F"/>
    <w:rsid w:val="00310540"/>
    <w:rsid w:val="00311030"/>
    <w:rsid w:val="00311EA0"/>
    <w:rsid w:val="00312465"/>
    <w:rsid w:val="00312CDD"/>
    <w:rsid w:val="00312DEC"/>
    <w:rsid w:val="00312F05"/>
    <w:rsid w:val="00313EB7"/>
    <w:rsid w:val="003141EF"/>
    <w:rsid w:val="003142A2"/>
    <w:rsid w:val="00314416"/>
    <w:rsid w:val="00314EA6"/>
    <w:rsid w:val="00317720"/>
    <w:rsid w:val="003179F2"/>
    <w:rsid w:val="00317ACF"/>
    <w:rsid w:val="003203B6"/>
    <w:rsid w:val="00320641"/>
    <w:rsid w:val="0032077F"/>
    <w:rsid w:val="003211AF"/>
    <w:rsid w:val="0032147B"/>
    <w:rsid w:val="0032159C"/>
    <w:rsid w:val="003236DA"/>
    <w:rsid w:val="00325BEF"/>
    <w:rsid w:val="00326E72"/>
    <w:rsid w:val="00327525"/>
    <w:rsid w:val="003300CF"/>
    <w:rsid w:val="00331F0F"/>
    <w:rsid w:val="00332830"/>
    <w:rsid w:val="00332CAE"/>
    <w:rsid w:val="00332D9C"/>
    <w:rsid w:val="00334CC8"/>
    <w:rsid w:val="00334E52"/>
    <w:rsid w:val="00335069"/>
    <w:rsid w:val="00335509"/>
    <w:rsid w:val="00335749"/>
    <w:rsid w:val="00335B2C"/>
    <w:rsid w:val="00335D93"/>
    <w:rsid w:val="003364EA"/>
    <w:rsid w:val="00336922"/>
    <w:rsid w:val="00336F45"/>
    <w:rsid w:val="00340BDA"/>
    <w:rsid w:val="00340F18"/>
    <w:rsid w:val="00341019"/>
    <w:rsid w:val="00341610"/>
    <w:rsid w:val="00341AEE"/>
    <w:rsid w:val="00342341"/>
    <w:rsid w:val="00343905"/>
    <w:rsid w:val="00344C1D"/>
    <w:rsid w:val="00345034"/>
    <w:rsid w:val="00345079"/>
    <w:rsid w:val="00345F77"/>
    <w:rsid w:val="0034625A"/>
    <w:rsid w:val="0034629E"/>
    <w:rsid w:val="00346390"/>
    <w:rsid w:val="003472C2"/>
    <w:rsid w:val="00347681"/>
    <w:rsid w:val="00347C34"/>
    <w:rsid w:val="00350788"/>
    <w:rsid w:val="003526A5"/>
    <w:rsid w:val="00352F5C"/>
    <w:rsid w:val="00353B85"/>
    <w:rsid w:val="00353F50"/>
    <w:rsid w:val="00354048"/>
    <w:rsid w:val="00354737"/>
    <w:rsid w:val="00354E48"/>
    <w:rsid w:val="0035567C"/>
    <w:rsid w:val="00355EC2"/>
    <w:rsid w:val="00356DC7"/>
    <w:rsid w:val="0035702A"/>
    <w:rsid w:val="003571CC"/>
    <w:rsid w:val="00357334"/>
    <w:rsid w:val="00357FAE"/>
    <w:rsid w:val="0036053E"/>
    <w:rsid w:val="003614F6"/>
    <w:rsid w:val="00363CFE"/>
    <w:rsid w:val="0036580D"/>
    <w:rsid w:val="00365D13"/>
    <w:rsid w:val="00365EFC"/>
    <w:rsid w:val="00367487"/>
    <w:rsid w:val="00367929"/>
    <w:rsid w:val="003715E6"/>
    <w:rsid w:val="00372009"/>
    <w:rsid w:val="003760E0"/>
    <w:rsid w:val="00376293"/>
    <w:rsid w:val="00376BDB"/>
    <w:rsid w:val="00377B21"/>
    <w:rsid w:val="00377D67"/>
    <w:rsid w:val="00381019"/>
    <w:rsid w:val="003810DD"/>
    <w:rsid w:val="00381888"/>
    <w:rsid w:val="00381B0C"/>
    <w:rsid w:val="00383EE9"/>
    <w:rsid w:val="00384403"/>
    <w:rsid w:val="0038531E"/>
    <w:rsid w:val="003863F3"/>
    <w:rsid w:val="003875C8"/>
    <w:rsid w:val="0039129D"/>
    <w:rsid w:val="003918A9"/>
    <w:rsid w:val="00391ACD"/>
    <w:rsid w:val="003923D0"/>
    <w:rsid w:val="003937CD"/>
    <w:rsid w:val="00393A65"/>
    <w:rsid w:val="0039437C"/>
    <w:rsid w:val="0039501C"/>
    <w:rsid w:val="0039536B"/>
    <w:rsid w:val="003A0AB0"/>
    <w:rsid w:val="003A0E5A"/>
    <w:rsid w:val="003A2ACB"/>
    <w:rsid w:val="003A2C0E"/>
    <w:rsid w:val="003A3BA9"/>
    <w:rsid w:val="003A426E"/>
    <w:rsid w:val="003A43B9"/>
    <w:rsid w:val="003A44D4"/>
    <w:rsid w:val="003A44D8"/>
    <w:rsid w:val="003A63F5"/>
    <w:rsid w:val="003A78E7"/>
    <w:rsid w:val="003A7DB8"/>
    <w:rsid w:val="003B0C55"/>
    <w:rsid w:val="003B19D8"/>
    <w:rsid w:val="003B24FB"/>
    <w:rsid w:val="003B3D2F"/>
    <w:rsid w:val="003B3F71"/>
    <w:rsid w:val="003B48C7"/>
    <w:rsid w:val="003B4ADC"/>
    <w:rsid w:val="003B5B7E"/>
    <w:rsid w:val="003B6486"/>
    <w:rsid w:val="003B7A2C"/>
    <w:rsid w:val="003C0CD6"/>
    <w:rsid w:val="003C1A8F"/>
    <w:rsid w:val="003C251C"/>
    <w:rsid w:val="003C30A3"/>
    <w:rsid w:val="003C3236"/>
    <w:rsid w:val="003C769B"/>
    <w:rsid w:val="003D0BBC"/>
    <w:rsid w:val="003D1324"/>
    <w:rsid w:val="003D1E7E"/>
    <w:rsid w:val="003D2472"/>
    <w:rsid w:val="003D2661"/>
    <w:rsid w:val="003D2A1B"/>
    <w:rsid w:val="003D384C"/>
    <w:rsid w:val="003D3908"/>
    <w:rsid w:val="003D649B"/>
    <w:rsid w:val="003E066C"/>
    <w:rsid w:val="003E0D04"/>
    <w:rsid w:val="003E0E4A"/>
    <w:rsid w:val="003E1DB2"/>
    <w:rsid w:val="003E1FEF"/>
    <w:rsid w:val="003E27D4"/>
    <w:rsid w:val="003E2C58"/>
    <w:rsid w:val="003E48E4"/>
    <w:rsid w:val="003E680A"/>
    <w:rsid w:val="003E7CB1"/>
    <w:rsid w:val="003F077C"/>
    <w:rsid w:val="003F1E7C"/>
    <w:rsid w:val="003F1E93"/>
    <w:rsid w:val="003F3A75"/>
    <w:rsid w:val="003F56C7"/>
    <w:rsid w:val="003F6584"/>
    <w:rsid w:val="003F6BAB"/>
    <w:rsid w:val="003F7B14"/>
    <w:rsid w:val="004006DA"/>
    <w:rsid w:val="00401BBE"/>
    <w:rsid w:val="0040379A"/>
    <w:rsid w:val="00405838"/>
    <w:rsid w:val="00405A8C"/>
    <w:rsid w:val="00405FAC"/>
    <w:rsid w:val="00406CAA"/>
    <w:rsid w:val="00407B23"/>
    <w:rsid w:val="0041159D"/>
    <w:rsid w:val="004117C0"/>
    <w:rsid w:val="00411870"/>
    <w:rsid w:val="004134B9"/>
    <w:rsid w:val="004138CC"/>
    <w:rsid w:val="00414098"/>
    <w:rsid w:val="00415FB2"/>
    <w:rsid w:val="00416F09"/>
    <w:rsid w:val="00417600"/>
    <w:rsid w:val="00420432"/>
    <w:rsid w:val="00423BB6"/>
    <w:rsid w:val="00423C58"/>
    <w:rsid w:val="00423D18"/>
    <w:rsid w:val="00424B59"/>
    <w:rsid w:val="00424EE5"/>
    <w:rsid w:val="004254BE"/>
    <w:rsid w:val="00425CFE"/>
    <w:rsid w:val="00426ADE"/>
    <w:rsid w:val="00427609"/>
    <w:rsid w:val="004279CA"/>
    <w:rsid w:val="00430326"/>
    <w:rsid w:val="004305A5"/>
    <w:rsid w:val="004308A6"/>
    <w:rsid w:val="00432683"/>
    <w:rsid w:val="00433DDA"/>
    <w:rsid w:val="0043496B"/>
    <w:rsid w:val="00434AD4"/>
    <w:rsid w:val="00434BB9"/>
    <w:rsid w:val="00434C5A"/>
    <w:rsid w:val="004355C6"/>
    <w:rsid w:val="00436108"/>
    <w:rsid w:val="00436AE3"/>
    <w:rsid w:val="00440C27"/>
    <w:rsid w:val="00441B78"/>
    <w:rsid w:val="00441B7C"/>
    <w:rsid w:val="004424CE"/>
    <w:rsid w:val="00442E56"/>
    <w:rsid w:val="004433FC"/>
    <w:rsid w:val="004434B4"/>
    <w:rsid w:val="004436F1"/>
    <w:rsid w:val="0044394B"/>
    <w:rsid w:val="00443C3F"/>
    <w:rsid w:val="00444570"/>
    <w:rsid w:val="00445742"/>
    <w:rsid w:val="0044653E"/>
    <w:rsid w:val="00446758"/>
    <w:rsid w:val="004472ED"/>
    <w:rsid w:val="00450827"/>
    <w:rsid w:val="004512FC"/>
    <w:rsid w:val="00451F74"/>
    <w:rsid w:val="00452574"/>
    <w:rsid w:val="004530E2"/>
    <w:rsid w:val="00453D73"/>
    <w:rsid w:val="00453DDE"/>
    <w:rsid w:val="00454378"/>
    <w:rsid w:val="00455F9F"/>
    <w:rsid w:val="004606C8"/>
    <w:rsid w:val="00460736"/>
    <w:rsid w:val="00461666"/>
    <w:rsid w:val="00461E54"/>
    <w:rsid w:val="00462D6F"/>
    <w:rsid w:val="00463D56"/>
    <w:rsid w:val="00464EE4"/>
    <w:rsid w:val="00466B95"/>
    <w:rsid w:val="0046780E"/>
    <w:rsid w:val="004713EC"/>
    <w:rsid w:val="00471811"/>
    <w:rsid w:val="0047264D"/>
    <w:rsid w:val="00472DA1"/>
    <w:rsid w:val="00474416"/>
    <w:rsid w:val="004745CF"/>
    <w:rsid w:val="0047605A"/>
    <w:rsid w:val="00476EBB"/>
    <w:rsid w:val="004771DC"/>
    <w:rsid w:val="00477307"/>
    <w:rsid w:val="004801F5"/>
    <w:rsid w:val="004818B3"/>
    <w:rsid w:val="00481B02"/>
    <w:rsid w:val="00481FF8"/>
    <w:rsid w:val="004821A5"/>
    <w:rsid w:val="004824CF"/>
    <w:rsid w:val="00483633"/>
    <w:rsid w:val="0048408C"/>
    <w:rsid w:val="004846C8"/>
    <w:rsid w:val="00485443"/>
    <w:rsid w:val="0048673C"/>
    <w:rsid w:val="00487BE9"/>
    <w:rsid w:val="004900E0"/>
    <w:rsid w:val="00491D01"/>
    <w:rsid w:val="004924CE"/>
    <w:rsid w:val="00493E2A"/>
    <w:rsid w:val="00494FFD"/>
    <w:rsid w:val="00495514"/>
    <w:rsid w:val="00496202"/>
    <w:rsid w:val="00496719"/>
    <w:rsid w:val="004979D7"/>
    <w:rsid w:val="004A02CE"/>
    <w:rsid w:val="004A03F7"/>
    <w:rsid w:val="004A14E7"/>
    <w:rsid w:val="004A2954"/>
    <w:rsid w:val="004A2C69"/>
    <w:rsid w:val="004A47D4"/>
    <w:rsid w:val="004A495F"/>
    <w:rsid w:val="004A4EE0"/>
    <w:rsid w:val="004A5D45"/>
    <w:rsid w:val="004A6404"/>
    <w:rsid w:val="004B0E63"/>
    <w:rsid w:val="004B146D"/>
    <w:rsid w:val="004B1C5A"/>
    <w:rsid w:val="004B26DC"/>
    <w:rsid w:val="004B2E48"/>
    <w:rsid w:val="004B366A"/>
    <w:rsid w:val="004B4E60"/>
    <w:rsid w:val="004B5956"/>
    <w:rsid w:val="004B5C26"/>
    <w:rsid w:val="004B6C94"/>
    <w:rsid w:val="004B765D"/>
    <w:rsid w:val="004B7FB6"/>
    <w:rsid w:val="004C2702"/>
    <w:rsid w:val="004C304A"/>
    <w:rsid w:val="004C3316"/>
    <w:rsid w:val="004C4396"/>
    <w:rsid w:val="004C45A9"/>
    <w:rsid w:val="004C5200"/>
    <w:rsid w:val="004C5E5D"/>
    <w:rsid w:val="004C6582"/>
    <w:rsid w:val="004C6816"/>
    <w:rsid w:val="004D178A"/>
    <w:rsid w:val="004D225C"/>
    <w:rsid w:val="004D2C11"/>
    <w:rsid w:val="004D33ED"/>
    <w:rsid w:val="004D3752"/>
    <w:rsid w:val="004D3ACA"/>
    <w:rsid w:val="004D5C74"/>
    <w:rsid w:val="004D605D"/>
    <w:rsid w:val="004D60A5"/>
    <w:rsid w:val="004D6F22"/>
    <w:rsid w:val="004D710E"/>
    <w:rsid w:val="004E052D"/>
    <w:rsid w:val="004E08A1"/>
    <w:rsid w:val="004E1479"/>
    <w:rsid w:val="004E1EA8"/>
    <w:rsid w:val="004E24B8"/>
    <w:rsid w:val="004E2501"/>
    <w:rsid w:val="004E2C0E"/>
    <w:rsid w:val="004E442F"/>
    <w:rsid w:val="004E588E"/>
    <w:rsid w:val="004E67AA"/>
    <w:rsid w:val="004E77C3"/>
    <w:rsid w:val="004E782D"/>
    <w:rsid w:val="004E7E66"/>
    <w:rsid w:val="004F0CCD"/>
    <w:rsid w:val="004F1215"/>
    <w:rsid w:val="004F221E"/>
    <w:rsid w:val="004F2455"/>
    <w:rsid w:val="004F42CC"/>
    <w:rsid w:val="004F4F08"/>
    <w:rsid w:val="004F528B"/>
    <w:rsid w:val="004F57E6"/>
    <w:rsid w:val="004F5AAD"/>
    <w:rsid w:val="004F5ED5"/>
    <w:rsid w:val="005002FD"/>
    <w:rsid w:val="00500515"/>
    <w:rsid w:val="00501987"/>
    <w:rsid w:val="00502739"/>
    <w:rsid w:val="00503836"/>
    <w:rsid w:val="005055E6"/>
    <w:rsid w:val="00506732"/>
    <w:rsid w:val="00513A98"/>
    <w:rsid w:val="00514806"/>
    <w:rsid w:val="00514CD6"/>
    <w:rsid w:val="005151A8"/>
    <w:rsid w:val="005167CF"/>
    <w:rsid w:val="005175EF"/>
    <w:rsid w:val="00517A82"/>
    <w:rsid w:val="00517C0D"/>
    <w:rsid w:val="005228B0"/>
    <w:rsid w:val="005229FB"/>
    <w:rsid w:val="00522D5C"/>
    <w:rsid w:val="00522E6D"/>
    <w:rsid w:val="00523A98"/>
    <w:rsid w:val="00526494"/>
    <w:rsid w:val="00526662"/>
    <w:rsid w:val="00527A23"/>
    <w:rsid w:val="00527C30"/>
    <w:rsid w:val="00527DDB"/>
    <w:rsid w:val="00530553"/>
    <w:rsid w:val="00532379"/>
    <w:rsid w:val="005333AC"/>
    <w:rsid w:val="00534160"/>
    <w:rsid w:val="005347A4"/>
    <w:rsid w:val="005358B2"/>
    <w:rsid w:val="00536AAC"/>
    <w:rsid w:val="00537E6D"/>
    <w:rsid w:val="00540295"/>
    <w:rsid w:val="00540A6F"/>
    <w:rsid w:val="00540C96"/>
    <w:rsid w:val="00541A84"/>
    <w:rsid w:val="00541CD4"/>
    <w:rsid w:val="00542878"/>
    <w:rsid w:val="00543598"/>
    <w:rsid w:val="005438B4"/>
    <w:rsid w:val="00543AF8"/>
    <w:rsid w:val="00543B35"/>
    <w:rsid w:val="00546AC0"/>
    <w:rsid w:val="00547881"/>
    <w:rsid w:val="00547980"/>
    <w:rsid w:val="005500D4"/>
    <w:rsid w:val="005510A2"/>
    <w:rsid w:val="005538A5"/>
    <w:rsid w:val="00554D9D"/>
    <w:rsid w:val="00556169"/>
    <w:rsid w:val="00557B66"/>
    <w:rsid w:val="00560859"/>
    <w:rsid w:val="00561201"/>
    <w:rsid w:val="00561381"/>
    <w:rsid w:val="00561723"/>
    <w:rsid w:val="00562445"/>
    <w:rsid w:val="00562DAB"/>
    <w:rsid w:val="00563A86"/>
    <w:rsid w:val="00564790"/>
    <w:rsid w:val="00565C52"/>
    <w:rsid w:val="0056789C"/>
    <w:rsid w:val="00567F2A"/>
    <w:rsid w:val="0057107D"/>
    <w:rsid w:val="0057111F"/>
    <w:rsid w:val="0057400A"/>
    <w:rsid w:val="00574787"/>
    <w:rsid w:val="00575337"/>
    <w:rsid w:val="0057558B"/>
    <w:rsid w:val="00575B69"/>
    <w:rsid w:val="005775D8"/>
    <w:rsid w:val="00581A69"/>
    <w:rsid w:val="005823EE"/>
    <w:rsid w:val="00582654"/>
    <w:rsid w:val="00584266"/>
    <w:rsid w:val="00584E8F"/>
    <w:rsid w:val="00585017"/>
    <w:rsid w:val="005858F5"/>
    <w:rsid w:val="0058619C"/>
    <w:rsid w:val="0058743C"/>
    <w:rsid w:val="005912FD"/>
    <w:rsid w:val="005913F6"/>
    <w:rsid w:val="00591539"/>
    <w:rsid w:val="00593190"/>
    <w:rsid w:val="0059512B"/>
    <w:rsid w:val="00595E90"/>
    <w:rsid w:val="005961BB"/>
    <w:rsid w:val="0059706E"/>
    <w:rsid w:val="005979FC"/>
    <w:rsid w:val="005A1A0D"/>
    <w:rsid w:val="005A2E82"/>
    <w:rsid w:val="005A35C3"/>
    <w:rsid w:val="005A4922"/>
    <w:rsid w:val="005A5650"/>
    <w:rsid w:val="005A67C2"/>
    <w:rsid w:val="005B011F"/>
    <w:rsid w:val="005B0248"/>
    <w:rsid w:val="005B072A"/>
    <w:rsid w:val="005B0CEA"/>
    <w:rsid w:val="005B2DDF"/>
    <w:rsid w:val="005B36B7"/>
    <w:rsid w:val="005B41BA"/>
    <w:rsid w:val="005B4336"/>
    <w:rsid w:val="005B510C"/>
    <w:rsid w:val="005B5973"/>
    <w:rsid w:val="005B5B4C"/>
    <w:rsid w:val="005B67C6"/>
    <w:rsid w:val="005B7F71"/>
    <w:rsid w:val="005C04DB"/>
    <w:rsid w:val="005C1889"/>
    <w:rsid w:val="005C2ACB"/>
    <w:rsid w:val="005C5665"/>
    <w:rsid w:val="005C61BA"/>
    <w:rsid w:val="005D1257"/>
    <w:rsid w:val="005D194B"/>
    <w:rsid w:val="005D22C4"/>
    <w:rsid w:val="005D25A9"/>
    <w:rsid w:val="005D2AE4"/>
    <w:rsid w:val="005D2FFA"/>
    <w:rsid w:val="005D3DF7"/>
    <w:rsid w:val="005D4C29"/>
    <w:rsid w:val="005D6B1B"/>
    <w:rsid w:val="005E0007"/>
    <w:rsid w:val="005E064B"/>
    <w:rsid w:val="005E084D"/>
    <w:rsid w:val="005E0FC8"/>
    <w:rsid w:val="005E169F"/>
    <w:rsid w:val="005E237C"/>
    <w:rsid w:val="005E3C63"/>
    <w:rsid w:val="005E4027"/>
    <w:rsid w:val="005E47D5"/>
    <w:rsid w:val="005E4A09"/>
    <w:rsid w:val="005E5192"/>
    <w:rsid w:val="005E5303"/>
    <w:rsid w:val="005E5D01"/>
    <w:rsid w:val="005E5F54"/>
    <w:rsid w:val="005E6877"/>
    <w:rsid w:val="005E7FC2"/>
    <w:rsid w:val="005F11CB"/>
    <w:rsid w:val="005F1A64"/>
    <w:rsid w:val="005F20A7"/>
    <w:rsid w:val="005F2EBF"/>
    <w:rsid w:val="005F4BE1"/>
    <w:rsid w:val="005F525D"/>
    <w:rsid w:val="005F6409"/>
    <w:rsid w:val="00601254"/>
    <w:rsid w:val="0060411E"/>
    <w:rsid w:val="00606CE4"/>
    <w:rsid w:val="00610001"/>
    <w:rsid w:val="00610383"/>
    <w:rsid w:val="00610584"/>
    <w:rsid w:val="00611E94"/>
    <w:rsid w:val="0061252A"/>
    <w:rsid w:val="00612F1F"/>
    <w:rsid w:val="00616F03"/>
    <w:rsid w:val="006220F1"/>
    <w:rsid w:val="006221C8"/>
    <w:rsid w:val="00622881"/>
    <w:rsid w:val="0062560A"/>
    <w:rsid w:val="00626038"/>
    <w:rsid w:val="0063017E"/>
    <w:rsid w:val="006305E9"/>
    <w:rsid w:val="006306B0"/>
    <w:rsid w:val="00631E3C"/>
    <w:rsid w:val="00632CBD"/>
    <w:rsid w:val="00633198"/>
    <w:rsid w:val="006332F6"/>
    <w:rsid w:val="0063352E"/>
    <w:rsid w:val="00633567"/>
    <w:rsid w:val="00634F80"/>
    <w:rsid w:val="0063668F"/>
    <w:rsid w:val="00636AF5"/>
    <w:rsid w:val="00636EFF"/>
    <w:rsid w:val="00637254"/>
    <w:rsid w:val="00641A7C"/>
    <w:rsid w:val="00641F8E"/>
    <w:rsid w:val="00642266"/>
    <w:rsid w:val="006424D8"/>
    <w:rsid w:val="00643CC3"/>
    <w:rsid w:val="0064413E"/>
    <w:rsid w:val="00645DA7"/>
    <w:rsid w:val="00646F6A"/>
    <w:rsid w:val="00647E87"/>
    <w:rsid w:val="006504EE"/>
    <w:rsid w:val="00650F31"/>
    <w:rsid w:val="00650FEE"/>
    <w:rsid w:val="006526E8"/>
    <w:rsid w:val="00652DF2"/>
    <w:rsid w:val="00653554"/>
    <w:rsid w:val="0065364F"/>
    <w:rsid w:val="006536F7"/>
    <w:rsid w:val="00653BD6"/>
    <w:rsid w:val="00653DC0"/>
    <w:rsid w:val="00653E45"/>
    <w:rsid w:val="006544F0"/>
    <w:rsid w:val="00654FD1"/>
    <w:rsid w:val="00656121"/>
    <w:rsid w:val="0065697D"/>
    <w:rsid w:val="00657C7E"/>
    <w:rsid w:val="006606DD"/>
    <w:rsid w:val="006613F4"/>
    <w:rsid w:val="006622FF"/>
    <w:rsid w:val="006629EA"/>
    <w:rsid w:val="00662E8F"/>
    <w:rsid w:val="006649FB"/>
    <w:rsid w:val="00664AA3"/>
    <w:rsid w:val="0066747B"/>
    <w:rsid w:val="006708EC"/>
    <w:rsid w:val="00671391"/>
    <w:rsid w:val="00671936"/>
    <w:rsid w:val="00672E1B"/>
    <w:rsid w:val="0067426B"/>
    <w:rsid w:val="00675047"/>
    <w:rsid w:val="006750A1"/>
    <w:rsid w:val="00675E1F"/>
    <w:rsid w:val="00677354"/>
    <w:rsid w:val="006778A9"/>
    <w:rsid w:val="00677B59"/>
    <w:rsid w:val="006802E5"/>
    <w:rsid w:val="00680B97"/>
    <w:rsid w:val="006827CD"/>
    <w:rsid w:val="00683280"/>
    <w:rsid w:val="00683D67"/>
    <w:rsid w:val="00684387"/>
    <w:rsid w:val="006848DF"/>
    <w:rsid w:val="00685841"/>
    <w:rsid w:val="00685B6E"/>
    <w:rsid w:val="006868F0"/>
    <w:rsid w:val="0068745C"/>
    <w:rsid w:val="006902FD"/>
    <w:rsid w:val="00690A37"/>
    <w:rsid w:val="00691127"/>
    <w:rsid w:val="0069285F"/>
    <w:rsid w:val="00692E6E"/>
    <w:rsid w:val="0069466C"/>
    <w:rsid w:val="00695648"/>
    <w:rsid w:val="00695969"/>
    <w:rsid w:val="00695CAF"/>
    <w:rsid w:val="00696585"/>
    <w:rsid w:val="00696955"/>
    <w:rsid w:val="006A00D6"/>
    <w:rsid w:val="006A04BE"/>
    <w:rsid w:val="006A1154"/>
    <w:rsid w:val="006A1538"/>
    <w:rsid w:val="006A177C"/>
    <w:rsid w:val="006A2DF5"/>
    <w:rsid w:val="006A2FC3"/>
    <w:rsid w:val="006A3999"/>
    <w:rsid w:val="006A4576"/>
    <w:rsid w:val="006A4B3A"/>
    <w:rsid w:val="006A565E"/>
    <w:rsid w:val="006A6A4B"/>
    <w:rsid w:val="006B0023"/>
    <w:rsid w:val="006B02F8"/>
    <w:rsid w:val="006B0842"/>
    <w:rsid w:val="006B1C0D"/>
    <w:rsid w:val="006B2012"/>
    <w:rsid w:val="006B2AC8"/>
    <w:rsid w:val="006B2D2E"/>
    <w:rsid w:val="006B47C3"/>
    <w:rsid w:val="006B4ADA"/>
    <w:rsid w:val="006B4B5E"/>
    <w:rsid w:val="006B5729"/>
    <w:rsid w:val="006B67D8"/>
    <w:rsid w:val="006B7987"/>
    <w:rsid w:val="006C03CE"/>
    <w:rsid w:val="006C045B"/>
    <w:rsid w:val="006C301A"/>
    <w:rsid w:val="006C377A"/>
    <w:rsid w:val="006C3FD9"/>
    <w:rsid w:val="006C4B91"/>
    <w:rsid w:val="006C794F"/>
    <w:rsid w:val="006D03C9"/>
    <w:rsid w:val="006D047C"/>
    <w:rsid w:val="006D1473"/>
    <w:rsid w:val="006D1515"/>
    <w:rsid w:val="006D1962"/>
    <w:rsid w:val="006D1C34"/>
    <w:rsid w:val="006D2546"/>
    <w:rsid w:val="006D29B1"/>
    <w:rsid w:val="006D3EA1"/>
    <w:rsid w:val="006D56EC"/>
    <w:rsid w:val="006D77CC"/>
    <w:rsid w:val="006E015C"/>
    <w:rsid w:val="006E32D1"/>
    <w:rsid w:val="006E3A66"/>
    <w:rsid w:val="006E41BB"/>
    <w:rsid w:val="006E6BEB"/>
    <w:rsid w:val="006E71C0"/>
    <w:rsid w:val="006E79F7"/>
    <w:rsid w:val="006F0800"/>
    <w:rsid w:val="006F39C0"/>
    <w:rsid w:val="006F3B36"/>
    <w:rsid w:val="006F5296"/>
    <w:rsid w:val="006F5665"/>
    <w:rsid w:val="006F6260"/>
    <w:rsid w:val="006F7C79"/>
    <w:rsid w:val="006F7DEF"/>
    <w:rsid w:val="007005C1"/>
    <w:rsid w:val="00700683"/>
    <w:rsid w:val="00700783"/>
    <w:rsid w:val="00700832"/>
    <w:rsid w:val="007009C2"/>
    <w:rsid w:val="00700A4E"/>
    <w:rsid w:val="00700FE0"/>
    <w:rsid w:val="0070187B"/>
    <w:rsid w:val="00701C89"/>
    <w:rsid w:val="007038AA"/>
    <w:rsid w:val="00703E10"/>
    <w:rsid w:val="00703EEC"/>
    <w:rsid w:val="00704E05"/>
    <w:rsid w:val="00704EBC"/>
    <w:rsid w:val="00706830"/>
    <w:rsid w:val="00707DB6"/>
    <w:rsid w:val="00710613"/>
    <w:rsid w:val="00710EEB"/>
    <w:rsid w:val="00711D16"/>
    <w:rsid w:val="00711E16"/>
    <w:rsid w:val="00714FC8"/>
    <w:rsid w:val="0071508C"/>
    <w:rsid w:val="00715A31"/>
    <w:rsid w:val="00715EF0"/>
    <w:rsid w:val="007163D9"/>
    <w:rsid w:val="007214B5"/>
    <w:rsid w:val="00721844"/>
    <w:rsid w:val="00721B98"/>
    <w:rsid w:val="00721C9B"/>
    <w:rsid w:val="007224F8"/>
    <w:rsid w:val="00722AE3"/>
    <w:rsid w:val="00723CBD"/>
    <w:rsid w:val="0072425C"/>
    <w:rsid w:val="00725081"/>
    <w:rsid w:val="007260E6"/>
    <w:rsid w:val="0072722B"/>
    <w:rsid w:val="0073012A"/>
    <w:rsid w:val="00730189"/>
    <w:rsid w:val="007306D3"/>
    <w:rsid w:val="0073070A"/>
    <w:rsid w:val="00731366"/>
    <w:rsid w:val="00731E86"/>
    <w:rsid w:val="00732030"/>
    <w:rsid w:val="007333F4"/>
    <w:rsid w:val="00733E42"/>
    <w:rsid w:val="00734571"/>
    <w:rsid w:val="00736270"/>
    <w:rsid w:val="007363C1"/>
    <w:rsid w:val="007366CF"/>
    <w:rsid w:val="00737E4E"/>
    <w:rsid w:val="00740114"/>
    <w:rsid w:val="0074026C"/>
    <w:rsid w:val="00740F45"/>
    <w:rsid w:val="0074119D"/>
    <w:rsid w:val="00742419"/>
    <w:rsid w:val="00742684"/>
    <w:rsid w:val="007428F8"/>
    <w:rsid w:val="0074367A"/>
    <w:rsid w:val="00743E5C"/>
    <w:rsid w:val="0074493E"/>
    <w:rsid w:val="00745639"/>
    <w:rsid w:val="00745803"/>
    <w:rsid w:val="00745CD0"/>
    <w:rsid w:val="00745E14"/>
    <w:rsid w:val="00746892"/>
    <w:rsid w:val="007479D6"/>
    <w:rsid w:val="00750231"/>
    <w:rsid w:val="0075122D"/>
    <w:rsid w:val="00751568"/>
    <w:rsid w:val="00751D9C"/>
    <w:rsid w:val="007526AF"/>
    <w:rsid w:val="00752962"/>
    <w:rsid w:val="00753E67"/>
    <w:rsid w:val="007540FE"/>
    <w:rsid w:val="0075478E"/>
    <w:rsid w:val="00754D7F"/>
    <w:rsid w:val="00754E99"/>
    <w:rsid w:val="00755068"/>
    <w:rsid w:val="00755204"/>
    <w:rsid w:val="00755A65"/>
    <w:rsid w:val="007564F2"/>
    <w:rsid w:val="00756D7A"/>
    <w:rsid w:val="007574A6"/>
    <w:rsid w:val="00757A56"/>
    <w:rsid w:val="007605E3"/>
    <w:rsid w:val="007614BD"/>
    <w:rsid w:val="00761C11"/>
    <w:rsid w:val="00762B83"/>
    <w:rsid w:val="0076554A"/>
    <w:rsid w:val="00765BAD"/>
    <w:rsid w:val="00766B20"/>
    <w:rsid w:val="007671B6"/>
    <w:rsid w:val="00771667"/>
    <w:rsid w:val="007717F5"/>
    <w:rsid w:val="00771D7D"/>
    <w:rsid w:val="007724FE"/>
    <w:rsid w:val="0077293E"/>
    <w:rsid w:val="00772ED6"/>
    <w:rsid w:val="0077302B"/>
    <w:rsid w:val="007737DF"/>
    <w:rsid w:val="0077396E"/>
    <w:rsid w:val="007749BD"/>
    <w:rsid w:val="00774ACF"/>
    <w:rsid w:val="00774C5A"/>
    <w:rsid w:val="00775AB3"/>
    <w:rsid w:val="00781216"/>
    <w:rsid w:val="007815C2"/>
    <w:rsid w:val="007827C9"/>
    <w:rsid w:val="00782941"/>
    <w:rsid w:val="007838E5"/>
    <w:rsid w:val="007904D6"/>
    <w:rsid w:val="0079078C"/>
    <w:rsid w:val="00790B0D"/>
    <w:rsid w:val="00792FE6"/>
    <w:rsid w:val="00793528"/>
    <w:rsid w:val="00793B0E"/>
    <w:rsid w:val="00793B14"/>
    <w:rsid w:val="00793EC4"/>
    <w:rsid w:val="0079460F"/>
    <w:rsid w:val="0079511A"/>
    <w:rsid w:val="00795617"/>
    <w:rsid w:val="0079608D"/>
    <w:rsid w:val="007962FB"/>
    <w:rsid w:val="007A3953"/>
    <w:rsid w:val="007A4978"/>
    <w:rsid w:val="007A52D4"/>
    <w:rsid w:val="007A5304"/>
    <w:rsid w:val="007A6269"/>
    <w:rsid w:val="007A6A5C"/>
    <w:rsid w:val="007A78EE"/>
    <w:rsid w:val="007B00D4"/>
    <w:rsid w:val="007B06C8"/>
    <w:rsid w:val="007B14FF"/>
    <w:rsid w:val="007B1F17"/>
    <w:rsid w:val="007B3CD4"/>
    <w:rsid w:val="007B50B2"/>
    <w:rsid w:val="007B597A"/>
    <w:rsid w:val="007B602C"/>
    <w:rsid w:val="007B7511"/>
    <w:rsid w:val="007B7BE3"/>
    <w:rsid w:val="007C0429"/>
    <w:rsid w:val="007C0B71"/>
    <w:rsid w:val="007C124B"/>
    <w:rsid w:val="007C1ED2"/>
    <w:rsid w:val="007C23ED"/>
    <w:rsid w:val="007C255E"/>
    <w:rsid w:val="007C280D"/>
    <w:rsid w:val="007C3BE5"/>
    <w:rsid w:val="007C3DE6"/>
    <w:rsid w:val="007C4A45"/>
    <w:rsid w:val="007C4FDA"/>
    <w:rsid w:val="007C67E9"/>
    <w:rsid w:val="007C7FCA"/>
    <w:rsid w:val="007D1826"/>
    <w:rsid w:val="007D2813"/>
    <w:rsid w:val="007D3D9E"/>
    <w:rsid w:val="007D59C8"/>
    <w:rsid w:val="007D655C"/>
    <w:rsid w:val="007D6CEC"/>
    <w:rsid w:val="007D7BF8"/>
    <w:rsid w:val="007E0ABD"/>
    <w:rsid w:val="007E0F93"/>
    <w:rsid w:val="007E1577"/>
    <w:rsid w:val="007E2C44"/>
    <w:rsid w:val="007E3F5C"/>
    <w:rsid w:val="007E43D2"/>
    <w:rsid w:val="007E5CBB"/>
    <w:rsid w:val="007E6294"/>
    <w:rsid w:val="007E64BE"/>
    <w:rsid w:val="007E6EAC"/>
    <w:rsid w:val="007E6F8B"/>
    <w:rsid w:val="007F0361"/>
    <w:rsid w:val="007F03A5"/>
    <w:rsid w:val="007F14D4"/>
    <w:rsid w:val="007F1759"/>
    <w:rsid w:val="007F1EAE"/>
    <w:rsid w:val="007F24BD"/>
    <w:rsid w:val="007F2C4F"/>
    <w:rsid w:val="007F2D55"/>
    <w:rsid w:val="007F2EB4"/>
    <w:rsid w:val="007F45A6"/>
    <w:rsid w:val="007F4AD9"/>
    <w:rsid w:val="007F589D"/>
    <w:rsid w:val="007F75AC"/>
    <w:rsid w:val="008007B1"/>
    <w:rsid w:val="00801B34"/>
    <w:rsid w:val="0080385C"/>
    <w:rsid w:val="00803FAA"/>
    <w:rsid w:val="00805240"/>
    <w:rsid w:val="00805EC8"/>
    <w:rsid w:val="00811C8A"/>
    <w:rsid w:val="0081284F"/>
    <w:rsid w:val="008128AB"/>
    <w:rsid w:val="008129FC"/>
    <w:rsid w:val="00812A71"/>
    <w:rsid w:val="0081308E"/>
    <w:rsid w:val="00813274"/>
    <w:rsid w:val="008137D6"/>
    <w:rsid w:val="00816067"/>
    <w:rsid w:val="008166E2"/>
    <w:rsid w:val="00816973"/>
    <w:rsid w:val="00820B29"/>
    <w:rsid w:val="00820EFA"/>
    <w:rsid w:val="008223D4"/>
    <w:rsid w:val="00825415"/>
    <w:rsid w:val="0082577C"/>
    <w:rsid w:val="008257BB"/>
    <w:rsid w:val="00825F90"/>
    <w:rsid w:val="00826CA2"/>
    <w:rsid w:val="008273D0"/>
    <w:rsid w:val="008331F7"/>
    <w:rsid w:val="00834001"/>
    <w:rsid w:val="00834A30"/>
    <w:rsid w:val="00834BC1"/>
    <w:rsid w:val="00836657"/>
    <w:rsid w:val="00836B78"/>
    <w:rsid w:val="00836BC0"/>
    <w:rsid w:val="008376CD"/>
    <w:rsid w:val="00837E06"/>
    <w:rsid w:val="00842FAA"/>
    <w:rsid w:val="00843497"/>
    <w:rsid w:val="0084389C"/>
    <w:rsid w:val="008441D1"/>
    <w:rsid w:val="0084476F"/>
    <w:rsid w:val="00844E9D"/>
    <w:rsid w:val="00845C71"/>
    <w:rsid w:val="0084636C"/>
    <w:rsid w:val="0084745C"/>
    <w:rsid w:val="00847DAE"/>
    <w:rsid w:val="00847EB5"/>
    <w:rsid w:val="00850715"/>
    <w:rsid w:val="00851921"/>
    <w:rsid w:val="0085268A"/>
    <w:rsid w:val="00852891"/>
    <w:rsid w:val="008546CA"/>
    <w:rsid w:val="00854A1D"/>
    <w:rsid w:val="00854CEA"/>
    <w:rsid w:val="0085543F"/>
    <w:rsid w:val="00855FE7"/>
    <w:rsid w:val="00860414"/>
    <w:rsid w:val="00860F15"/>
    <w:rsid w:val="00861C55"/>
    <w:rsid w:val="00861DEF"/>
    <w:rsid w:val="00862595"/>
    <w:rsid w:val="00862CBB"/>
    <w:rsid w:val="00864737"/>
    <w:rsid w:val="00864A58"/>
    <w:rsid w:val="008658E5"/>
    <w:rsid w:val="00867846"/>
    <w:rsid w:val="00871A99"/>
    <w:rsid w:val="00871B08"/>
    <w:rsid w:val="00871C0F"/>
    <w:rsid w:val="00872583"/>
    <w:rsid w:val="008744A8"/>
    <w:rsid w:val="0087478C"/>
    <w:rsid w:val="00874B8A"/>
    <w:rsid w:val="00874D51"/>
    <w:rsid w:val="0087514E"/>
    <w:rsid w:val="00876473"/>
    <w:rsid w:val="00876D0D"/>
    <w:rsid w:val="00877BA1"/>
    <w:rsid w:val="008802D2"/>
    <w:rsid w:val="0088214F"/>
    <w:rsid w:val="00882537"/>
    <w:rsid w:val="008825BA"/>
    <w:rsid w:val="00882BFE"/>
    <w:rsid w:val="00882F99"/>
    <w:rsid w:val="008830FE"/>
    <w:rsid w:val="0088353A"/>
    <w:rsid w:val="00885087"/>
    <w:rsid w:val="00887541"/>
    <w:rsid w:val="0089057F"/>
    <w:rsid w:val="00890EBF"/>
    <w:rsid w:val="0089117E"/>
    <w:rsid w:val="008913DF"/>
    <w:rsid w:val="00893649"/>
    <w:rsid w:val="008940E9"/>
    <w:rsid w:val="008941D2"/>
    <w:rsid w:val="00894365"/>
    <w:rsid w:val="008943C2"/>
    <w:rsid w:val="00895D91"/>
    <w:rsid w:val="00896B57"/>
    <w:rsid w:val="00896DAD"/>
    <w:rsid w:val="008A22B9"/>
    <w:rsid w:val="008A45E8"/>
    <w:rsid w:val="008A51AD"/>
    <w:rsid w:val="008A5A26"/>
    <w:rsid w:val="008A709F"/>
    <w:rsid w:val="008A7E30"/>
    <w:rsid w:val="008B1912"/>
    <w:rsid w:val="008B3E54"/>
    <w:rsid w:val="008B569F"/>
    <w:rsid w:val="008B57EE"/>
    <w:rsid w:val="008B5A59"/>
    <w:rsid w:val="008B5BE6"/>
    <w:rsid w:val="008B6833"/>
    <w:rsid w:val="008B7802"/>
    <w:rsid w:val="008C09D9"/>
    <w:rsid w:val="008C0C37"/>
    <w:rsid w:val="008C1247"/>
    <w:rsid w:val="008C189F"/>
    <w:rsid w:val="008C1926"/>
    <w:rsid w:val="008C2A57"/>
    <w:rsid w:val="008C2B99"/>
    <w:rsid w:val="008C2D66"/>
    <w:rsid w:val="008C3DF3"/>
    <w:rsid w:val="008C4096"/>
    <w:rsid w:val="008C47AF"/>
    <w:rsid w:val="008C4F17"/>
    <w:rsid w:val="008C564B"/>
    <w:rsid w:val="008C5EBD"/>
    <w:rsid w:val="008C6543"/>
    <w:rsid w:val="008C66F9"/>
    <w:rsid w:val="008C7232"/>
    <w:rsid w:val="008D0924"/>
    <w:rsid w:val="008D0EEF"/>
    <w:rsid w:val="008D0F2C"/>
    <w:rsid w:val="008D1278"/>
    <w:rsid w:val="008D1E8F"/>
    <w:rsid w:val="008D30D7"/>
    <w:rsid w:val="008D4081"/>
    <w:rsid w:val="008D4649"/>
    <w:rsid w:val="008D6E9C"/>
    <w:rsid w:val="008D76AA"/>
    <w:rsid w:val="008D7CC0"/>
    <w:rsid w:val="008E0CDD"/>
    <w:rsid w:val="008E10A9"/>
    <w:rsid w:val="008E17AF"/>
    <w:rsid w:val="008E30CF"/>
    <w:rsid w:val="008E32EF"/>
    <w:rsid w:val="008E3430"/>
    <w:rsid w:val="008E3808"/>
    <w:rsid w:val="008E3A14"/>
    <w:rsid w:val="008E3B70"/>
    <w:rsid w:val="008E3C62"/>
    <w:rsid w:val="008E440C"/>
    <w:rsid w:val="008E45D0"/>
    <w:rsid w:val="008E4A6F"/>
    <w:rsid w:val="008E6848"/>
    <w:rsid w:val="008F0604"/>
    <w:rsid w:val="008F115E"/>
    <w:rsid w:val="008F3982"/>
    <w:rsid w:val="008F39AE"/>
    <w:rsid w:val="008F3BD8"/>
    <w:rsid w:val="008F51D7"/>
    <w:rsid w:val="008F5DD7"/>
    <w:rsid w:val="008F7BB3"/>
    <w:rsid w:val="008F7BB8"/>
    <w:rsid w:val="00900129"/>
    <w:rsid w:val="00901734"/>
    <w:rsid w:val="00901C13"/>
    <w:rsid w:val="00902519"/>
    <w:rsid w:val="00905530"/>
    <w:rsid w:val="00905E49"/>
    <w:rsid w:val="0090604A"/>
    <w:rsid w:val="0090645C"/>
    <w:rsid w:val="009065CC"/>
    <w:rsid w:val="0091190C"/>
    <w:rsid w:val="00911C35"/>
    <w:rsid w:val="009141EA"/>
    <w:rsid w:val="009152B7"/>
    <w:rsid w:val="0092078D"/>
    <w:rsid w:val="009241DB"/>
    <w:rsid w:val="00925DDC"/>
    <w:rsid w:val="00926626"/>
    <w:rsid w:val="009274E8"/>
    <w:rsid w:val="009316AF"/>
    <w:rsid w:val="009316CA"/>
    <w:rsid w:val="009321A2"/>
    <w:rsid w:val="00932AC1"/>
    <w:rsid w:val="00934066"/>
    <w:rsid w:val="009347CD"/>
    <w:rsid w:val="0093597F"/>
    <w:rsid w:val="0093639E"/>
    <w:rsid w:val="00936EF0"/>
    <w:rsid w:val="0093714A"/>
    <w:rsid w:val="0093757C"/>
    <w:rsid w:val="00937A3C"/>
    <w:rsid w:val="00944B81"/>
    <w:rsid w:val="00945914"/>
    <w:rsid w:val="009475BC"/>
    <w:rsid w:val="009508A4"/>
    <w:rsid w:val="00950D63"/>
    <w:rsid w:val="009514AE"/>
    <w:rsid w:val="00951C37"/>
    <w:rsid w:val="00952C83"/>
    <w:rsid w:val="0095396B"/>
    <w:rsid w:val="009551E9"/>
    <w:rsid w:val="00956A00"/>
    <w:rsid w:val="00956E4C"/>
    <w:rsid w:val="00960357"/>
    <w:rsid w:val="00960541"/>
    <w:rsid w:val="009607A0"/>
    <w:rsid w:val="009613EA"/>
    <w:rsid w:val="00961927"/>
    <w:rsid w:val="00962181"/>
    <w:rsid w:val="00962659"/>
    <w:rsid w:val="0096281F"/>
    <w:rsid w:val="00964072"/>
    <w:rsid w:val="00964132"/>
    <w:rsid w:val="00965D0D"/>
    <w:rsid w:val="009667E9"/>
    <w:rsid w:val="009677A4"/>
    <w:rsid w:val="009705E3"/>
    <w:rsid w:val="00970F85"/>
    <w:rsid w:val="0097247C"/>
    <w:rsid w:val="00972BC1"/>
    <w:rsid w:val="00972F75"/>
    <w:rsid w:val="0097369E"/>
    <w:rsid w:val="00973CA4"/>
    <w:rsid w:val="0097691F"/>
    <w:rsid w:val="00976949"/>
    <w:rsid w:val="0097709D"/>
    <w:rsid w:val="00977622"/>
    <w:rsid w:val="00981C35"/>
    <w:rsid w:val="009834E9"/>
    <w:rsid w:val="00984E71"/>
    <w:rsid w:val="00985065"/>
    <w:rsid w:val="009859FF"/>
    <w:rsid w:val="009878B4"/>
    <w:rsid w:val="0098790F"/>
    <w:rsid w:val="00987BE0"/>
    <w:rsid w:val="00991543"/>
    <w:rsid w:val="00991E05"/>
    <w:rsid w:val="009923CB"/>
    <w:rsid w:val="009926AB"/>
    <w:rsid w:val="00994851"/>
    <w:rsid w:val="0099575E"/>
    <w:rsid w:val="0099773C"/>
    <w:rsid w:val="009A024D"/>
    <w:rsid w:val="009A0372"/>
    <w:rsid w:val="009A0A60"/>
    <w:rsid w:val="009A0E5D"/>
    <w:rsid w:val="009A10E5"/>
    <w:rsid w:val="009A2053"/>
    <w:rsid w:val="009A2AF8"/>
    <w:rsid w:val="009A2DE8"/>
    <w:rsid w:val="009A4172"/>
    <w:rsid w:val="009A5008"/>
    <w:rsid w:val="009A5B2E"/>
    <w:rsid w:val="009A6B87"/>
    <w:rsid w:val="009A7CAB"/>
    <w:rsid w:val="009B1382"/>
    <w:rsid w:val="009B1798"/>
    <w:rsid w:val="009B2282"/>
    <w:rsid w:val="009B3812"/>
    <w:rsid w:val="009B4779"/>
    <w:rsid w:val="009B69A0"/>
    <w:rsid w:val="009B7C5D"/>
    <w:rsid w:val="009B7F79"/>
    <w:rsid w:val="009C00CD"/>
    <w:rsid w:val="009C0149"/>
    <w:rsid w:val="009C0266"/>
    <w:rsid w:val="009C1178"/>
    <w:rsid w:val="009C1DE8"/>
    <w:rsid w:val="009C3E02"/>
    <w:rsid w:val="009C50FC"/>
    <w:rsid w:val="009C5817"/>
    <w:rsid w:val="009C6179"/>
    <w:rsid w:val="009D256D"/>
    <w:rsid w:val="009D263C"/>
    <w:rsid w:val="009D28DB"/>
    <w:rsid w:val="009D460A"/>
    <w:rsid w:val="009D55FD"/>
    <w:rsid w:val="009D62BE"/>
    <w:rsid w:val="009D7C5A"/>
    <w:rsid w:val="009E097E"/>
    <w:rsid w:val="009E1BAC"/>
    <w:rsid w:val="009E2005"/>
    <w:rsid w:val="009E36B9"/>
    <w:rsid w:val="009E3A0B"/>
    <w:rsid w:val="009E3FC8"/>
    <w:rsid w:val="009E5E41"/>
    <w:rsid w:val="009E610A"/>
    <w:rsid w:val="009E74F7"/>
    <w:rsid w:val="009F069E"/>
    <w:rsid w:val="009F2BD2"/>
    <w:rsid w:val="009F3C8D"/>
    <w:rsid w:val="009F4132"/>
    <w:rsid w:val="009F5E25"/>
    <w:rsid w:val="009F6129"/>
    <w:rsid w:val="009F6351"/>
    <w:rsid w:val="009F6401"/>
    <w:rsid w:val="009F69D8"/>
    <w:rsid w:val="009F6D21"/>
    <w:rsid w:val="009F6FD9"/>
    <w:rsid w:val="009F7E0E"/>
    <w:rsid w:val="00A0064E"/>
    <w:rsid w:val="00A011DD"/>
    <w:rsid w:val="00A0139F"/>
    <w:rsid w:val="00A01D02"/>
    <w:rsid w:val="00A01E6D"/>
    <w:rsid w:val="00A062F9"/>
    <w:rsid w:val="00A074E1"/>
    <w:rsid w:val="00A10B8C"/>
    <w:rsid w:val="00A13032"/>
    <w:rsid w:val="00A13079"/>
    <w:rsid w:val="00A1685F"/>
    <w:rsid w:val="00A20CA5"/>
    <w:rsid w:val="00A2137B"/>
    <w:rsid w:val="00A215A6"/>
    <w:rsid w:val="00A22EBB"/>
    <w:rsid w:val="00A23048"/>
    <w:rsid w:val="00A2451D"/>
    <w:rsid w:val="00A26A1A"/>
    <w:rsid w:val="00A26C3F"/>
    <w:rsid w:val="00A27005"/>
    <w:rsid w:val="00A3090C"/>
    <w:rsid w:val="00A30BAD"/>
    <w:rsid w:val="00A30D41"/>
    <w:rsid w:val="00A31DE4"/>
    <w:rsid w:val="00A31E74"/>
    <w:rsid w:val="00A32585"/>
    <w:rsid w:val="00A33996"/>
    <w:rsid w:val="00A34FE5"/>
    <w:rsid w:val="00A35AF8"/>
    <w:rsid w:val="00A36423"/>
    <w:rsid w:val="00A36F0A"/>
    <w:rsid w:val="00A403DE"/>
    <w:rsid w:val="00A4042E"/>
    <w:rsid w:val="00A40D2C"/>
    <w:rsid w:val="00A42753"/>
    <w:rsid w:val="00A455E7"/>
    <w:rsid w:val="00A466E0"/>
    <w:rsid w:val="00A472F0"/>
    <w:rsid w:val="00A5000A"/>
    <w:rsid w:val="00A50884"/>
    <w:rsid w:val="00A52973"/>
    <w:rsid w:val="00A53419"/>
    <w:rsid w:val="00A54638"/>
    <w:rsid w:val="00A55278"/>
    <w:rsid w:val="00A55C6A"/>
    <w:rsid w:val="00A5673D"/>
    <w:rsid w:val="00A600B8"/>
    <w:rsid w:val="00A60407"/>
    <w:rsid w:val="00A60606"/>
    <w:rsid w:val="00A61A8B"/>
    <w:rsid w:val="00A62C88"/>
    <w:rsid w:val="00A63F4F"/>
    <w:rsid w:val="00A6670D"/>
    <w:rsid w:val="00A67FBE"/>
    <w:rsid w:val="00A7499F"/>
    <w:rsid w:val="00A74F64"/>
    <w:rsid w:val="00A7503A"/>
    <w:rsid w:val="00A7520B"/>
    <w:rsid w:val="00A76DAC"/>
    <w:rsid w:val="00A80D24"/>
    <w:rsid w:val="00A81221"/>
    <w:rsid w:val="00A821DC"/>
    <w:rsid w:val="00A82B7C"/>
    <w:rsid w:val="00A83A28"/>
    <w:rsid w:val="00A84721"/>
    <w:rsid w:val="00A8514C"/>
    <w:rsid w:val="00A85F92"/>
    <w:rsid w:val="00A91C12"/>
    <w:rsid w:val="00A9229A"/>
    <w:rsid w:val="00A92581"/>
    <w:rsid w:val="00A9309C"/>
    <w:rsid w:val="00A93EB6"/>
    <w:rsid w:val="00A93FB5"/>
    <w:rsid w:val="00A959BD"/>
    <w:rsid w:val="00A95B72"/>
    <w:rsid w:val="00A96973"/>
    <w:rsid w:val="00AA04CC"/>
    <w:rsid w:val="00AA085B"/>
    <w:rsid w:val="00AA1214"/>
    <w:rsid w:val="00AA2AD5"/>
    <w:rsid w:val="00AA2F35"/>
    <w:rsid w:val="00AA314D"/>
    <w:rsid w:val="00AA3B82"/>
    <w:rsid w:val="00AA47CF"/>
    <w:rsid w:val="00AA4A8A"/>
    <w:rsid w:val="00AA5C9B"/>
    <w:rsid w:val="00AA5F83"/>
    <w:rsid w:val="00AA6EB7"/>
    <w:rsid w:val="00AA7B6C"/>
    <w:rsid w:val="00AB07BB"/>
    <w:rsid w:val="00AB12D0"/>
    <w:rsid w:val="00AB376B"/>
    <w:rsid w:val="00AB3A13"/>
    <w:rsid w:val="00AB4D93"/>
    <w:rsid w:val="00AB5225"/>
    <w:rsid w:val="00AB6050"/>
    <w:rsid w:val="00AB679B"/>
    <w:rsid w:val="00AB6D37"/>
    <w:rsid w:val="00AB7479"/>
    <w:rsid w:val="00AC2178"/>
    <w:rsid w:val="00AC522E"/>
    <w:rsid w:val="00AC6601"/>
    <w:rsid w:val="00AC661A"/>
    <w:rsid w:val="00AC7043"/>
    <w:rsid w:val="00AC71CE"/>
    <w:rsid w:val="00AC729F"/>
    <w:rsid w:val="00AC7B07"/>
    <w:rsid w:val="00AD5785"/>
    <w:rsid w:val="00AD5CCE"/>
    <w:rsid w:val="00AD7EA3"/>
    <w:rsid w:val="00AE0012"/>
    <w:rsid w:val="00AE0AFE"/>
    <w:rsid w:val="00AE24BE"/>
    <w:rsid w:val="00AE77D3"/>
    <w:rsid w:val="00AE789C"/>
    <w:rsid w:val="00AE7AC8"/>
    <w:rsid w:val="00AE7C0B"/>
    <w:rsid w:val="00AF0D6B"/>
    <w:rsid w:val="00AF1C2B"/>
    <w:rsid w:val="00AF1C5E"/>
    <w:rsid w:val="00AF1FA7"/>
    <w:rsid w:val="00AF211E"/>
    <w:rsid w:val="00AF3015"/>
    <w:rsid w:val="00AF3A1C"/>
    <w:rsid w:val="00AF447B"/>
    <w:rsid w:val="00AF45BD"/>
    <w:rsid w:val="00AF45BF"/>
    <w:rsid w:val="00AF4BCB"/>
    <w:rsid w:val="00AF4F33"/>
    <w:rsid w:val="00AF4F67"/>
    <w:rsid w:val="00B025D5"/>
    <w:rsid w:val="00B0297B"/>
    <w:rsid w:val="00B03480"/>
    <w:rsid w:val="00B03BE8"/>
    <w:rsid w:val="00B04517"/>
    <w:rsid w:val="00B0599E"/>
    <w:rsid w:val="00B102C7"/>
    <w:rsid w:val="00B10826"/>
    <w:rsid w:val="00B1102D"/>
    <w:rsid w:val="00B11D76"/>
    <w:rsid w:val="00B11E28"/>
    <w:rsid w:val="00B121E8"/>
    <w:rsid w:val="00B132AE"/>
    <w:rsid w:val="00B13F7D"/>
    <w:rsid w:val="00B15DAD"/>
    <w:rsid w:val="00B15E75"/>
    <w:rsid w:val="00B165ED"/>
    <w:rsid w:val="00B178A2"/>
    <w:rsid w:val="00B21809"/>
    <w:rsid w:val="00B22429"/>
    <w:rsid w:val="00B2301D"/>
    <w:rsid w:val="00B23D52"/>
    <w:rsid w:val="00B2590E"/>
    <w:rsid w:val="00B25F6C"/>
    <w:rsid w:val="00B2619B"/>
    <w:rsid w:val="00B301E3"/>
    <w:rsid w:val="00B307C0"/>
    <w:rsid w:val="00B30B97"/>
    <w:rsid w:val="00B30C25"/>
    <w:rsid w:val="00B30D6E"/>
    <w:rsid w:val="00B3115F"/>
    <w:rsid w:val="00B31AED"/>
    <w:rsid w:val="00B33A01"/>
    <w:rsid w:val="00B33C6C"/>
    <w:rsid w:val="00B3411F"/>
    <w:rsid w:val="00B347D6"/>
    <w:rsid w:val="00B3506A"/>
    <w:rsid w:val="00B35243"/>
    <w:rsid w:val="00B36F1F"/>
    <w:rsid w:val="00B3703B"/>
    <w:rsid w:val="00B37985"/>
    <w:rsid w:val="00B40179"/>
    <w:rsid w:val="00B403B9"/>
    <w:rsid w:val="00B40701"/>
    <w:rsid w:val="00B408A2"/>
    <w:rsid w:val="00B409CA"/>
    <w:rsid w:val="00B41AAB"/>
    <w:rsid w:val="00B43433"/>
    <w:rsid w:val="00B444FC"/>
    <w:rsid w:val="00B4470A"/>
    <w:rsid w:val="00B508D3"/>
    <w:rsid w:val="00B5163F"/>
    <w:rsid w:val="00B519E4"/>
    <w:rsid w:val="00B5256C"/>
    <w:rsid w:val="00B525BB"/>
    <w:rsid w:val="00B53446"/>
    <w:rsid w:val="00B5346C"/>
    <w:rsid w:val="00B53C86"/>
    <w:rsid w:val="00B544A6"/>
    <w:rsid w:val="00B557F6"/>
    <w:rsid w:val="00B56AA1"/>
    <w:rsid w:val="00B56B8E"/>
    <w:rsid w:val="00B57B82"/>
    <w:rsid w:val="00B61C66"/>
    <w:rsid w:val="00B623B8"/>
    <w:rsid w:val="00B64534"/>
    <w:rsid w:val="00B65874"/>
    <w:rsid w:val="00B66299"/>
    <w:rsid w:val="00B70D56"/>
    <w:rsid w:val="00B7294E"/>
    <w:rsid w:val="00B72972"/>
    <w:rsid w:val="00B72FDD"/>
    <w:rsid w:val="00B74150"/>
    <w:rsid w:val="00B75708"/>
    <w:rsid w:val="00B757BD"/>
    <w:rsid w:val="00B764AC"/>
    <w:rsid w:val="00B76D11"/>
    <w:rsid w:val="00B77C48"/>
    <w:rsid w:val="00B825F6"/>
    <w:rsid w:val="00B82B6C"/>
    <w:rsid w:val="00B83109"/>
    <w:rsid w:val="00B843AC"/>
    <w:rsid w:val="00B84914"/>
    <w:rsid w:val="00B851E7"/>
    <w:rsid w:val="00B862C3"/>
    <w:rsid w:val="00B868D7"/>
    <w:rsid w:val="00B86BEA"/>
    <w:rsid w:val="00B87099"/>
    <w:rsid w:val="00B87E0D"/>
    <w:rsid w:val="00B91E3D"/>
    <w:rsid w:val="00B92E93"/>
    <w:rsid w:val="00B930C9"/>
    <w:rsid w:val="00B931AD"/>
    <w:rsid w:val="00B95A80"/>
    <w:rsid w:val="00B96622"/>
    <w:rsid w:val="00B96CD3"/>
    <w:rsid w:val="00B97CBF"/>
    <w:rsid w:val="00BA079F"/>
    <w:rsid w:val="00BA11EF"/>
    <w:rsid w:val="00BA214C"/>
    <w:rsid w:val="00BA29B0"/>
    <w:rsid w:val="00BA3881"/>
    <w:rsid w:val="00BA454D"/>
    <w:rsid w:val="00BA58CB"/>
    <w:rsid w:val="00BA5941"/>
    <w:rsid w:val="00BA6167"/>
    <w:rsid w:val="00BA63E3"/>
    <w:rsid w:val="00BA6963"/>
    <w:rsid w:val="00BA7675"/>
    <w:rsid w:val="00BA7921"/>
    <w:rsid w:val="00BB0B6A"/>
    <w:rsid w:val="00BB14E7"/>
    <w:rsid w:val="00BB40AC"/>
    <w:rsid w:val="00BB4754"/>
    <w:rsid w:val="00BB7C62"/>
    <w:rsid w:val="00BC0317"/>
    <w:rsid w:val="00BC03BC"/>
    <w:rsid w:val="00BC18A7"/>
    <w:rsid w:val="00BC1EA7"/>
    <w:rsid w:val="00BC2078"/>
    <w:rsid w:val="00BC2161"/>
    <w:rsid w:val="00BC2BFE"/>
    <w:rsid w:val="00BC3229"/>
    <w:rsid w:val="00BC3DC4"/>
    <w:rsid w:val="00BC420E"/>
    <w:rsid w:val="00BC4B2A"/>
    <w:rsid w:val="00BC4B5A"/>
    <w:rsid w:val="00BC4D68"/>
    <w:rsid w:val="00BC5308"/>
    <w:rsid w:val="00BC5583"/>
    <w:rsid w:val="00BC57DE"/>
    <w:rsid w:val="00BC5A74"/>
    <w:rsid w:val="00BC6402"/>
    <w:rsid w:val="00BC7266"/>
    <w:rsid w:val="00BC78A8"/>
    <w:rsid w:val="00BC7952"/>
    <w:rsid w:val="00BC7E2D"/>
    <w:rsid w:val="00BD0394"/>
    <w:rsid w:val="00BD178E"/>
    <w:rsid w:val="00BD1C4F"/>
    <w:rsid w:val="00BD2388"/>
    <w:rsid w:val="00BD4302"/>
    <w:rsid w:val="00BD43B2"/>
    <w:rsid w:val="00BD461F"/>
    <w:rsid w:val="00BD5712"/>
    <w:rsid w:val="00BD599E"/>
    <w:rsid w:val="00BD60A0"/>
    <w:rsid w:val="00BD60E9"/>
    <w:rsid w:val="00BD72E4"/>
    <w:rsid w:val="00BE0405"/>
    <w:rsid w:val="00BE0D45"/>
    <w:rsid w:val="00BE1506"/>
    <w:rsid w:val="00BE2839"/>
    <w:rsid w:val="00BE2E8D"/>
    <w:rsid w:val="00BE3F39"/>
    <w:rsid w:val="00BE69A3"/>
    <w:rsid w:val="00BE6D4B"/>
    <w:rsid w:val="00BE72FB"/>
    <w:rsid w:val="00BF226A"/>
    <w:rsid w:val="00BF2DD9"/>
    <w:rsid w:val="00BF47FF"/>
    <w:rsid w:val="00BF57E7"/>
    <w:rsid w:val="00BF5C41"/>
    <w:rsid w:val="00BF6DD9"/>
    <w:rsid w:val="00BF70B0"/>
    <w:rsid w:val="00BF7290"/>
    <w:rsid w:val="00BF7A82"/>
    <w:rsid w:val="00C00218"/>
    <w:rsid w:val="00C00AFF"/>
    <w:rsid w:val="00C00B9C"/>
    <w:rsid w:val="00C01116"/>
    <w:rsid w:val="00C03323"/>
    <w:rsid w:val="00C033CA"/>
    <w:rsid w:val="00C053FD"/>
    <w:rsid w:val="00C066D3"/>
    <w:rsid w:val="00C070EA"/>
    <w:rsid w:val="00C104A2"/>
    <w:rsid w:val="00C10C72"/>
    <w:rsid w:val="00C10EAD"/>
    <w:rsid w:val="00C124EB"/>
    <w:rsid w:val="00C12C68"/>
    <w:rsid w:val="00C140A5"/>
    <w:rsid w:val="00C14EB2"/>
    <w:rsid w:val="00C15083"/>
    <w:rsid w:val="00C1521E"/>
    <w:rsid w:val="00C15501"/>
    <w:rsid w:val="00C170D3"/>
    <w:rsid w:val="00C2089A"/>
    <w:rsid w:val="00C20C39"/>
    <w:rsid w:val="00C243F8"/>
    <w:rsid w:val="00C25D3D"/>
    <w:rsid w:val="00C30F45"/>
    <w:rsid w:val="00C3101C"/>
    <w:rsid w:val="00C3136C"/>
    <w:rsid w:val="00C324F2"/>
    <w:rsid w:val="00C3462F"/>
    <w:rsid w:val="00C35FBC"/>
    <w:rsid w:val="00C36E18"/>
    <w:rsid w:val="00C37615"/>
    <w:rsid w:val="00C40072"/>
    <w:rsid w:val="00C40288"/>
    <w:rsid w:val="00C40374"/>
    <w:rsid w:val="00C40387"/>
    <w:rsid w:val="00C45390"/>
    <w:rsid w:val="00C456E3"/>
    <w:rsid w:val="00C46A76"/>
    <w:rsid w:val="00C47230"/>
    <w:rsid w:val="00C51BAB"/>
    <w:rsid w:val="00C52494"/>
    <w:rsid w:val="00C54ACD"/>
    <w:rsid w:val="00C55309"/>
    <w:rsid w:val="00C55848"/>
    <w:rsid w:val="00C55A14"/>
    <w:rsid w:val="00C5632B"/>
    <w:rsid w:val="00C56376"/>
    <w:rsid w:val="00C56ADB"/>
    <w:rsid w:val="00C56B89"/>
    <w:rsid w:val="00C57106"/>
    <w:rsid w:val="00C629F8"/>
    <w:rsid w:val="00C62FDB"/>
    <w:rsid w:val="00C63079"/>
    <w:rsid w:val="00C633A3"/>
    <w:rsid w:val="00C64185"/>
    <w:rsid w:val="00C641FC"/>
    <w:rsid w:val="00C64B91"/>
    <w:rsid w:val="00C654DA"/>
    <w:rsid w:val="00C6672A"/>
    <w:rsid w:val="00C66782"/>
    <w:rsid w:val="00C66FCC"/>
    <w:rsid w:val="00C701C7"/>
    <w:rsid w:val="00C718B1"/>
    <w:rsid w:val="00C719E7"/>
    <w:rsid w:val="00C71B38"/>
    <w:rsid w:val="00C72774"/>
    <w:rsid w:val="00C72CF3"/>
    <w:rsid w:val="00C72EAC"/>
    <w:rsid w:val="00C734FC"/>
    <w:rsid w:val="00C74ADE"/>
    <w:rsid w:val="00C74F1F"/>
    <w:rsid w:val="00C7660E"/>
    <w:rsid w:val="00C76BDF"/>
    <w:rsid w:val="00C76CC4"/>
    <w:rsid w:val="00C76E7B"/>
    <w:rsid w:val="00C8008E"/>
    <w:rsid w:val="00C80182"/>
    <w:rsid w:val="00C81D17"/>
    <w:rsid w:val="00C820AF"/>
    <w:rsid w:val="00C831DF"/>
    <w:rsid w:val="00C844A3"/>
    <w:rsid w:val="00C844F8"/>
    <w:rsid w:val="00C855A9"/>
    <w:rsid w:val="00C85658"/>
    <w:rsid w:val="00C861F0"/>
    <w:rsid w:val="00C86832"/>
    <w:rsid w:val="00C869C0"/>
    <w:rsid w:val="00C86F3A"/>
    <w:rsid w:val="00C870AB"/>
    <w:rsid w:val="00C871F6"/>
    <w:rsid w:val="00C872CD"/>
    <w:rsid w:val="00C87D22"/>
    <w:rsid w:val="00C87E2A"/>
    <w:rsid w:val="00C904DA"/>
    <w:rsid w:val="00C90637"/>
    <w:rsid w:val="00C91B43"/>
    <w:rsid w:val="00C922A5"/>
    <w:rsid w:val="00C92FE3"/>
    <w:rsid w:val="00C934EA"/>
    <w:rsid w:val="00C9388E"/>
    <w:rsid w:val="00C9435A"/>
    <w:rsid w:val="00C9592C"/>
    <w:rsid w:val="00C96BCD"/>
    <w:rsid w:val="00C96EC0"/>
    <w:rsid w:val="00CA163F"/>
    <w:rsid w:val="00CA27E3"/>
    <w:rsid w:val="00CA2C77"/>
    <w:rsid w:val="00CA3E0F"/>
    <w:rsid w:val="00CA424A"/>
    <w:rsid w:val="00CA5065"/>
    <w:rsid w:val="00CA607A"/>
    <w:rsid w:val="00CA70A6"/>
    <w:rsid w:val="00CA78E2"/>
    <w:rsid w:val="00CA7F11"/>
    <w:rsid w:val="00CB01F5"/>
    <w:rsid w:val="00CB0AF6"/>
    <w:rsid w:val="00CB44E9"/>
    <w:rsid w:val="00CB4CCB"/>
    <w:rsid w:val="00CB4D15"/>
    <w:rsid w:val="00CB4DE8"/>
    <w:rsid w:val="00CB6C73"/>
    <w:rsid w:val="00CB6D07"/>
    <w:rsid w:val="00CB73DF"/>
    <w:rsid w:val="00CB7DBB"/>
    <w:rsid w:val="00CC1A7B"/>
    <w:rsid w:val="00CC1BE6"/>
    <w:rsid w:val="00CC359D"/>
    <w:rsid w:val="00CC38E0"/>
    <w:rsid w:val="00CC3C16"/>
    <w:rsid w:val="00CC5DFE"/>
    <w:rsid w:val="00CC6D50"/>
    <w:rsid w:val="00CD10CE"/>
    <w:rsid w:val="00CD1DFE"/>
    <w:rsid w:val="00CD35F1"/>
    <w:rsid w:val="00CD3B46"/>
    <w:rsid w:val="00CD41B8"/>
    <w:rsid w:val="00CD4496"/>
    <w:rsid w:val="00CD4732"/>
    <w:rsid w:val="00CD674E"/>
    <w:rsid w:val="00CE1124"/>
    <w:rsid w:val="00CE197F"/>
    <w:rsid w:val="00CE22B9"/>
    <w:rsid w:val="00CE4935"/>
    <w:rsid w:val="00CE508E"/>
    <w:rsid w:val="00CE5648"/>
    <w:rsid w:val="00CE5694"/>
    <w:rsid w:val="00CE7888"/>
    <w:rsid w:val="00CF28B2"/>
    <w:rsid w:val="00CF2AA0"/>
    <w:rsid w:val="00CF322F"/>
    <w:rsid w:val="00CF338C"/>
    <w:rsid w:val="00CF3814"/>
    <w:rsid w:val="00CF4C15"/>
    <w:rsid w:val="00CF4EEB"/>
    <w:rsid w:val="00CF594A"/>
    <w:rsid w:val="00CF710E"/>
    <w:rsid w:val="00CF74F5"/>
    <w:rsid w:val="00CF76C5"/>
    <w:rsid w:val="00D003CF"/>
    <w:rsid w:val="00D01D76"/>
    <w:rsid w:val="00D043BC"/>
    <w:rsid w:val="00D04602"/>
    <w:rsid w:val="00D0652E"/>
    <w:rsid w:val="00D06BA4"/>
    <w:rsid w:val="00D07AAF"/>
    <w:rsid w:val="00D07C74"/>
    <w:rsid w:val="00D10D1C"/>
    <w:rsid w:val="00D11841"/>
    <w:rsid w:val="00D121DA"/>
    <w:rsid w:val="00D12D9B"/>
    <w:rsid w:val="00D13D8B"/>
    <w:rsid w:val="00D1455A"/>
    <w:rsid w:val="00D14F74"/>
    <w:rsid w:val="00D150A8"/>
    <w:rsid w:val="00D15478"/>
    <w:rsid w:val="00D1594A"/>
    <w:rsid w:val="00D15A98"/>
    <w:rsid w:val="00D16006"/>
    <w:rsid w:val="00D1789E"/>
    <w:rsid w:val="00D20A25"/>
    <w:rsid w:val="00D20ACE"/>
    <w:rsid w:val="00D20B18"/>
    <w:rsid w:val="00D21734"/>
    <w:rsid w:val="00D22C7A"/>
    <w:rsid w:val="00D23F1B"/>
    <w:rsid w:val="00D24BFE"/>
    <w:rsid w:val="00D24DC4"/>
    <w:rsid w:val="00D25988"/>
    <w:rsid w:val="00D25A9D"/>
    <w:rsid w:val="00D27E0E"/>
    <w:rsid w:val="00D30317"/>
    <w:rsid w:val="00D32A47"/>
    <w:rsid w:val="00D32C65"/>
    <w:rsid w:val="00D3363C"/>
    <w:rsid w:val="00D341C6"/>
    <w:rsid w:val="00D34F27"/>
    <w:rsid w:val="00D35139"/>
    <w:rsid w:val="00D35531"/>
    <w:rsid w:val="00D35B72"/>
    <w:rsid w:val="00D35CF8"/>
    <w:rsid w:val="00D3678A"/>
    <w:rsid w:val="00D36DE2"/>
    <w:rsid w:val="00D40D44"/>
    <w:rsid w:val="00D413A1"/>
    <w:rsid w:val="00D42AEF"/>
    <w:rsid w:val="00D42F04"/>
    <w:rsid w:val="00D4393D"/>
    <w:rsid w:val="00D44B7A"/>
    <w:rsid w:val="00D44E5E"/>
    <w:rsid w:val="00D465FC"/>
    <w:rsid w:val="00D4732F"/>
    <w:rsid w:val="00D50183"/>
    <w:rsid w:val="00D52375"/>
    <w:rsid w:val="00D52F30"/>
    <w:rsid w:val="00D549B9"/>
    <w:rsid w:val="00D54C66"/>
    <w:rsid w:val="00D55402"/>
    <w:rsid w:val="00D5710E"/>
    <w:rsid w:val="00D57662"/>
    <w:rsid w:val="00D61211"/>
    <w:rsid w:val="00D61447"/>
    <w:rsid w:val="00D6209C"/>
    <w:rsid w:val="00D6317E"/>
    <w:rsid w:val="00D63761"/>
    <w:rsid w:val="00D64452"/>
    <w:rsid w:val="00D64940"/>
    <w:rsid w:val="00D667EF"/>
    <w:rsid w:val="00D6715B"/>
    <w:rsid w:val="00D70F9B"/>
    <w:rsid w:val="00D72427"/>
    <w:rsid w:val="00D73278"/>
    <w:rsid w:val="00D74331"/>
    <w:rsid w:val="00D74CAF"/>
    <w:rsid w:val="00D74FFF"/>
    <w:rsid w:val="00D762DF"/>
    <w:rsid w:val="00D770D9"/>
    <w:rsid w:val="00D772AA"/>
    <w:rsid w:val="00D77620"/>
    <w:rsid w:val="00D809F1"/>
    <w:rsid w:val="00D813F6"/>
    <w:rsid w:val="00D82858"/>
    <w:rsid w:val="00D83523"/>
    <w:rsid w:val="00D83601"/>
    <w:rsid w:val="00D85017"/>
    <w:rsid w:val="00D85059"/>
    <w:rsid w:val="00D862F8"/>
    <w:rsid w:val="00D86710"/>
    <w:rsid w:val="00D86ECC"/>
    <w:rsid w:val="00D87D0D"/>
    <w:rsid w:val="00D87FA4"/>
    <w:rsid w:val="00D9091D"/>
    <w:rsid w:val="00D92E83"/>
    <w:rsid w:val="00D93A2B"/>
    <w:rsid w:val="00D94AC1"/>
    <w:rsid w:val="00D95805"/>
    <w:rsid w:val="00D95B2C"/>
    <w:rsid w:val="00D96071"/>
    <w:rsid w:val="00D96549"/>
    <w:rsid w:val="00D96C0E"/>
    <w:rsid w:val="00DA0890"/>
    <w:rsid w:val="00DA1300"/>
    <w:rsid w:val="00DA17CB"/>
    <w:rsid w:val="00DA1BE5"/>
    <w:rsid w:val="00DA37D5"/>
    <w:rsid w:val="00DA39D7"/>
    <w:rsid w:val="00DA5819"/>
    <w:rsid w:val="00DA5BA6"/>
    <w:rsid w:val="00DA5EB9"/>
    <w:rsid w:val="00DA726A"/>
    <w:rsid w:val="00DA730B"/>
    <w:rsid w:val="00DB0119"/>
    <w:rsid w:val="00DB0CAF"/>
    <w:rsid w:val="00DB13D5"/>
    <w:rsid w:val="00DB18B4"/>
    <w:rsid w:val="00DB28AC"/>
    <w:rsid w:val="00DB3221"/>
    <w:rsid w:val="00DB3525"/>
    <w:rsid w:val="00DB363C"/>
    <w:rsid w:val="00DB39F7"/>
    <w:rsid w:val="00DB5645"/>
    <w:rsid w:val="00DB6109"/>
    <w:rsid w:val="00DB7958"/>
    <w:rsid w:val="00DB7B47"/>
    <w:rsid w:val="00DB7C15"/>
    <w:rsid w:val="00DC0821"/>
    <w:rsid w:val="00DC0C56"/>
    <w:rsid w:val="00DC0D03"/>
    <w:rsid w:val="00DC0EE0"/>
    <w:rsid w:val="00DC1755"/>
    <w:rsid w:val="00DC208E"/>
    <w:rsid w:val="00DC2BB8"/>
    <w:rsid w:val="00DC4AD0"/>
    <w:rsid w:val="00DC4FC5"/>
    <w:rsid w:val="00DC502C"/>
    <w:rsid w:val="00DC6521"/>
    <w:rsid w:val="00DC70DC"/>
    <w:rsid w:val="00DC7741"/>
    <w:rsid w:val="00DD1A93"/>
    <w:rsid w:val="00DD20A1"/>
    <w:rsid w:val="00DD2E3E"/>
    <w:rsid w:val="00DD3614"/>
    <w:rsid w:val="00DD370E"/>
    <w:rsid w:val="00DD3DC1"/>
    <w:rsid w:val="00DD4675"/>
    <w:rsid w:val="00DD56A4"/>
    <w:rsid w:val="00DD601C"/>
    <w:rsid w:val="00DD61A0"/>
    <w:rsid w:val="00DD642C"/>
    <w:rsid w:val="00DD6754"/>
    <w:rsid w:val="00DD6E5F"/>
    <w:rsid w:val="00DD75FE"/>
    <w:rsid w:val="00DE2025"/>
    <w:rsid w:val="00DE2A18"/>
    <w:rsid w:val="00DE2DD9"/>
    <w:rsid w:val="00DE34E5"/>
    <w:rsid w:val="00DE5598"/>
    <w:rsid w:val="00DE6809"/>
    <w:rsid w:val="00DF218F"/>
    <w:rsid w:val="00DF47AF"/>
    <w:rsid w:val="00DF5D68"/>
    <w:rsid w:val="00DF736E"/>
    <w:rsid w:val="00E00594"/>
    <w:rsid w:val="00E0089E"/>
    <w:rsid w:val="00E01213"/>
    <w:rsid w:val="00E01A78"/>
    <w:rsid w:val="00E0240E"/>
    <w:rsid w:val="00E073DE"/>
    <w:rsid w:val="00E1104D"/>
    <w:rsid w:val="00E11A0C"/>
    <w:rsid w:val="00E151B0"/>
    <w:rsid w:val="00E15249"/>
    <w:rsid w:val="00E157B5"/>
    <w:rsid w:val="00E15CF9"/>
    <w:rsid w:val="00E16116"/>
    <w:rsid w:val="00E16476"/>
    <w:rsid w:val="00E170EA"/>
    <w:rsid w:val="00E178AB"/>
    <w:rsid w:val="00E2037D"/>
    <w:rsid w:val="00E21D27"/>
    <w:rsid w:val="00E21FC2"/>
    <w:rsid w:val="00E21FF9"/>
    <w:rsid w:val="00E2265C"/>
    <w:rsid w:val="00E2305B"/>
    <w:rsid w:val="00E23EC3"/>
    <w:rsid w:val="00E24271"/>
    <w:rsid w:val="00E24C61"/>
    <w:rsid w:val="00E24D50"/>
    <w:rsid w:val="00E252E1"/>
    <w:rsid w:val="00E269A5"/>
    <w:rsid w:val="00E301FC"/>
    <w:rsid w:val="00E30A67"/>
    <w:rsid w:val="00E3180E"/>
    <w:rsid w:val="00E31C89"/>
    <w:rsid w:val="00E355E7"/>
    <w:rsid w:val="00E35935"/>
    <w:rsid w:val="00E362B4"/>
    <w:rsid w:val="00E372F2"/>
    <w:rsid w:val="00E40B14"/>
    <w:rsid w:val="00E40C8A"/>
    <w:rsid w:val="00E41A75"/>
    <w:rsid w:val="00E4243D"/>
    <w:rsid w:val="00E4343F"/>
    <w:rsid w:val="00E45617"/>
    <w:rsid w:val="00E45EB6"/>
    <w:rsid w:val="00E475C1"/>
    <w:rsid w:val="00E477C6"/>
    <w:rsid w:val="00E47974"/>
    <w:rsid w:val="00E51C4D"/>
    <w:rsid w:val="00E51C64"/>
    <w:rsid w:val="00E538ED"/>
    <w:rsid w:val="00E5421E"/>
    <w:rsid w:val="00E54641"/>
    <w:rsid w:val="00E55EC7"/>
    <w:rsid w:val="00E56137"/>
    <w:rsid w:val="00E56673"/>
    <w:rsid w:val="00E5711C"/>
    <w:rsid w:val="00E57A33"/>
    <w:rsid w:val="00E57A35"/>
    <w:rsid w:val="00E57B33"/>
    <w:rsid w:val="00E57D93"/>
    <w:rsid w:val="00E57F06"/>
    <w:rsid w:val="00E61E2B"/>
    <w:rsid w:val="00E6390F"/>
    <w:rsid w:val="00E63D8F"/>
    <w:rsid w:val="00E64981"/>
    <w:rsid w:val="00E6572A"/>
    <w:rsid w:val="00E6792A"/>
    <w:rsid w:val="00E70052"/>
    <w:rsid w:val="00E7021E"/>
    <w:rsid w:val="00E704C9"/>
    <w:rsid w:val="00E70DA1"/>
    <w:rsid w:val="00E70DA5"/>
    <w:rsid w:val="00E74270"/>
    <w:rsid w:val="00E74F87"/>
    <w:rsid w:val="00E75262"/>
    <w:rsid w:val="00E75B2D"/>
    <w:rsid w:val="00E766AE"/>
    <w:rsid w:val="00E81B56"/>
    <w:rsid w:val="00E837AD"/>
    <w:rsid w:val="00E83C4D"/>
    <w:rsid w:val="00E856BB"/>
    <w:rsid w:val="00E85DCF"/>
    <w:rsid w:val="00E86297"/>
    <w:rsid w:val="00E864E1"/>
    <w:rsid w:val="00E86A21"/>
    <w:rsid w:val="00E87D17"/>
    <w:rsid w:val="00E902B9"/>
    <w:rsid w:val="00E91480"/>
    <w:rsid w:val="00E9209F"/>
    <w:rsid w:val="00E931F7"/>
    <w:rsid w:val="00E94F7D"/>
    <w:rsid w:val="00E96000"/>
    <w:rsid w:val="00E97112"/>
    <w:rsid w:val="00E974D0"/>
    <w:rsid w:val="00EA020A"/>
    <w:rsid w:val="00EA03CB"/>
    <w:rsid w:val="00EA04BA"/>
    <w:rsid w:val="00EA04EF"/>
    <w:rsid w:val="00EA1FB5"/>
    <w:rsid w:val="00EA23A0"/>
    <w:rsid w:val="00EA2863"/>
    <w:rsid w:val="00EA3A51"/>
    <w:rsid w:val="00EA40A9"/>
    <w:rsid w:val="00EA4268"/>
    <w:rsid w:val="00EA43D1"/>
    <w:rsid w:val="00EA446F"/>
    <w:rsid w:val="00EA6061"/>
    <w:rsid w:val="00EB01ED"/>
    <w:rsid w:val="00EB0EB7"/>
    <w:rsid w:val="00EB2398"/>
    <w:rsid w:val="00EB4073"/>
    <w:rsid w:val="00EB4367"/>
    <w:rsid w:val="00EB4B6B"/>
    <w:rsid w:val="00EB546C"/>
    <w:rsid w:val="00EB5BC1"/>
    <w:rsid w:val="00EB6662"/>
    <w:rsid w:val="00EC1D54"/>
    <w:rsid w:val="00EC2110"/>
    <w:rsid w:val="00EC5D46"/>
    <w:rsid w:val="00EC5E5A"/>
    <w:rsid w:val="00EC6C06"/>
    <w:rsid w:val="00EC6C25"/>
    <w:rsid w:val="00EC6D6E"/>
    <w:rsid w:val="00EC7175"/>
    <w:rsid w:val="00EC7198"/>
    <w:rsid w:val="00EC73D8"/>
    <w:rsid w:val="00EC7649"/>
    <w:rsid w:val="00ED13A2"/>
    <w:rsid w:val="00ED19E3"/>
    <w:rsid w:val="00ED381A"/>
    <w:rsid w:val="00ED4415"/>
    <w:rsid w:val="00ED4A43"/>
    <w:rsid w:val="00ED4ED8"/>
    <w:rsid w:val="00ED6473"/>
    <w:rsid w:val="00ED7523"/>
    <w:rsid w:val="00ED7E45"/>
    <w:rsid w:val="00EE016D"/>
    <w:rsid w:val="00EE02B7"/>
    <w:rsid w:val="00EE0694"/>
    <w:rsid w:val="00EE2D00"/>
    <w:rsid w:val="00EE2EA3"/>
    <w:rsid w:val="00EE354F"/>
    <w:rsid w:val="00EE40C4"/>
    <w:rsid w:val="00EE42C9"/>
    <w:rsid w:val="00EE437E"/>
    <w:rsid w:val="00EE46E2"/>
    <w:rsid w:val="00EE5505"/>
    <w:rsid w:val="00EE559A"/>
    <w:rsid w:val="00EF024E"/>
    <w:rsid w:val="00EF278E"/>
    <w:rsid w:val="00EF3B48"/>
    <w:rsid w:val="00EF3DCC"/>
    <w:rsid w:val="00EF40D5"/>
    <w:rsid w:val="00EF417F"/>
    <w:rsid w:val="00EF5346"/>
    <w:rsid w:val="00EF6B48"/>
    <w:rsid w:val="00EF71B5"/>
    <w:rsid w:val="00F0137F"/>
    <w:rsid w:val="00F0171B"/>
    <w:rsid w:val="00F030D3"/>
    <w:rsid w:val="00F04DE1"/>
    <w:rsid w:val="00F06E1A"/>
    <w:rsid w:val="00F07B83"/>
    <w:rsid w:val="00F07E1C"/>
    <w:rsid w:val="00F10CF7"/>
    <w:rsid w:val="00F11FC6"/>
    <w:rsid w:val="00F126E7"/>
    <w:rsid w:val="00F1398D"/>
    <w:rsid w:val="00F14A52"/>
    <w:rsid w:val="00F15A21"/>
    <w:rsid w:val="00F1714A"/>
    <w:rsid w:val="00F207EE"/>
    <w:rsid w:val="00F22DA0"/>
    <w:rsid w:val="00F23611"/>
    <w:rsid w:val="00F24F1C"/>
    <w:rsid w:val="00F25120"/>
    <w:rsid w:val="00F258CA"/>
    <w:rsid w:val="00F25E79"/>
    <w:rsid w:val="00F2604E"/>
    <w:rsid w:val="00F26C6F"/>
    <w:rsid w:val="00F31162"/>
    <w:rsid w:val="00F316A6"/>
    <w:rsid w:val="00F317F5"/>
    <w:rsid w:val="00F34799"/>
    <w:rsid w:val="00F34E6F"/>
    <w:rsid w:val="00F35F54"/>
    <w:rsid w:val="00F36739"/>
    <w:rsid w:val="00F3761F"/>
    <w:rsid w:val="00F37C65"/>
    <w:rsid w:val="00F40ACD"/>
    <w:rsid w:val="00F41316"/>
    <w:rsid w:val="00F42007"/>
    <w:rsid w:val="00F43312"/>
    <w:rsid w:val="00F442F8"/>
    <w:rsid w:val="00F44326"/>
    <w:rsid w:val="00F44786"/>
    <w:rsid w:val="00F44789"/>
    <w:rsid w:val="00F44AA7"/>
    <w:rsid w:val="00F45FF9"/>
    <w:rsid w:val="00F4621D"/>
    <w:rsid w:val="00F4624A"/>
    <w:rsid w:val="00F4718C"/>
    <w:rsid w:val="00F47DA0"/>
    <w:rsid w:val="00F5031B"/>
    <w:rsid w:val="00F50A2D"/>
    <w:rsid w:val="00F52604"/>
    <w:rsid w:val="00F52778"/>
    <w:rsid w:val="00F5460B"/>
    <w:rsid w:val="00F549DA"/>
    <w:rsid w:val="00F54A3D"/>
    <w:rsid w:val="00F56769"/>
    <w:rsid w:val="00F572AD"/>
    <w:rsid w:val="00F578C5"/>
    <w:rsid w:val="00F608BC"/>
    <w:rsid w:val="00F61953"/>
    <w:rsid w:val="00F6256A"/>
    <w:rsid w:val="00F62899"/>
    <w:rsid w:val="00F62CD8"/>
    <w:rsid w:val="00F63D6D"/>
    <w:rsid w:val="00F6436A"/>
    <w:rsid w:val="00F64910"/>
    <w:rsid w:val="00F65442"/>
    <w:rsid w:val="00F65873"/>
    <w:rsid w:val="00F66C23"/>
    <w:rsid w:val="00F66D37"/>
    <w:rsid w:val="00F721DD"/>
    <w:rsid w:val="00F725B1"/>
    <w:rsid w:val="00F72E44"/>
    <w:rsid w:val="00F734EA"/>
    <w:rsid w:val="00F74ECF"/>
    <w:rsid w:val="00F7533D"/>
    <w:rsid w:val="00F76137"/>
    <w:rsid w:val="00F76BC0"/>
    <w:rsid w:val="00F77357"/>
    <w:rsid w:val="00F80792"/>
    <w:rsid w:val="00F8131B"/>
    <w:rsid w:val="00F8150F"/>
    <w:rsid w:val="00F82AB0"/>
    <w:rsid w:val="00F832F2"/>
    <w:rsid w:val="00F83AAF"/>
    <w:rsid w:val="00F8409E"/>
    <w:rsid w:val="00F8442B"/>
    <w:rsid w:val="00F85E0C"/>
    <w:rsid w:val="00F85F87"/>
    <w:rsid w:val="00F868DE"/>
    <w:rsid w:val="00F86A66"/>
    <w:rsid w:val="00F86F03"/>
    <w:rsid w:val="00F87957"/>
    <w:rsid w:val="00F90271"/>
    <w:rsid w:val="00F91000"/>
    <w:rsid w:val="00F926AD"/>
    <w:rsid w:val="00F9368D"/>
    <w:rsid w:val="00F93860"/>
    <w:rsid w:val="00F93FE7"/>
    <w:rsid w:val="00F958FE"/>
    <w:rsid w:val="00F95DBE"/>
    <w:rsid w:val="00F97208"/>
    <w:rsid w:val="00F97AC2"/>
    <w:rsid w:val="00F97E2D"/>
    <w:rsid w:val="00FA2721"/>
    <w:rsid w:val="00FA2B6A"/>
    <w:rsid w:val="00FA4668"/>
    <w:rsid w:val="00FA4BCC"/>
    <w:rsid w:val="00FA5A41"/>
    <w:rsid w:val="00FA7928"/>
    <w:rsid w:val="00FB032C"/>
    <w:rsid w:val="00FB5595"/>
    <w:rsid w:val="00FB55D3"/>
    <w:rsid w:val="00FB5DE4"/>
    <w:rsid w:val="00FB6066"/>
    <w:rsid w:val="00FB6AA9"/>
    <w:rsid w:val="00FB74B2"/>
    <w:rsid w:val="00FC0036"/>
    <w:rsid w:val="00FC0910"/>
    <w:rsid w:val="00FC110F"/>
    <w:rsid w:val="00FC1274"/>
    <w:rsid w:val="00FC18D9"/>
    <w:rsid w:val="00FC1D8E"/>
    <w:rsid w:val="00FC2DC3"/>
    <w:rsid w:val="00FC2DDB"/>
    <w:rsid w:val="00FC4096"/>
    <w:rsid w:val="00FC4BEE"/>
    <w:rsid w:val="00FC59D6"/>
    <w:rsid w:val="00FD02F2"/>
    <w:rsid w:val="00FD2012"/>
    <w:rsid w:val="00FD2120"/>
    <w:rsid w:val="00FD2162"/>
    <w:rsid w:val="00FD2AD0"/>
    <w:rsid w:val="00FD2DD1"/>
    <w:rsid w:val="00FD4DA7"/>
    <w:rsid w:val="00FD5B31"/>
    <w:rsid w:val="00FD63A9"/>
    <w:rsid w:val="00FD6525"/>
    <w:rsid w:val="00FD66AB"/>
    <w:rsid w:val="00FE2892"/>
    <w:rsid w:val="00FE32D0"/>
    <w:rsid w:val="00FE3D2D"/>
    <w:rsid w:val="00FE3F5B"/>
    <w:rsid w:val="00FE4583"/>
    <w:rsid w:val="00FE4CC4"/>
    <w:rsid w:val="00FE4FF4"/>
    <w:rsid w:val="00FE51AC"/>
    <w:rsid w:val="00FE51B2"/>
    <w:rsid w:val="00FE6313"/>
    <w:rsid w:val="00FE65E8"/>
    <w:rsid w:val="00FE77BA"/>
    <w:rsid w:val="00FF160B"/>
    <w:rsid w:val="00FF1CD2"/>
    <w:rsid w:val="00FF1DCD"/>
    <w:rsid w:val="00FF1EA8"/>
    <w:rsid w:val="00FF28C2"/>
    <w:rsid w:val="00FF2B10"/>
    <w:rsid w:val="00FF4460"/>
    <w:rsid w:val="00FF5361"/>
    <w:rsid w:val="00FF54C5"/>
    <w:rsid w:val="00FF5E05"/>
    <w:rsid w:val="00FF6339"/>
    <w:rsid w:val="00FF67DC"/>
    <w:rsid w:val="00FF6A00"/>
    <w:rsid w:val="00FF6DDD"/>
    <w:rsid w:val="00FF7099"/>
    <w:rsid w:val="00FF7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1B107C"/>
  <w15:chartTrackingRefBased/>
  <w15:docId w15:val="{95F37D7C-8056-4717-9232-1717F9EED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69A3"/>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B0CAF"/>
    <w:pPr>
      <w:keepNext/>
      <w:keepLines/>
      <w:spacing w:before="480"/>
      <w:outlineLvl w:val="0"/>
    </w:pPr>
    <w:rPr>
      <w:rFonts w:ascii="Cambria"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B0CAF"/>
    <w:rPr>
      <w:rFonts w:ascii="Cambria" w:eastAsia="Times New Roman" w:hAnsi="Cambria" w:cs="Times New Roman"/>
      <w:b/>
      <w:bCs/>
      <w:color w:val="365F91"/>
      <w:sz w:val="28"/>
      <w:szCs w:val="28"/>
    </w:rPr>
  </w:style>
  <w:style w:type="paragraph" w:styleId="Header">
    <w:name w:val="header"/>
    <w:basedOn w:val="Normal"/>
    <w:link w:val="HeaderChar"/>
    <w:uiPriority w:val="99"/>
    <w:rsid w:val="00715A31"/>
    <w:pPr>
      <w:tabs>
        <w:tab w:val="center" w:pos="4680"/>
        <w:tab w:val="right" w:pos="9360"/>
      </w:tabs>
    </w:pPr>
  </w:style>
  <w:style w:type="character" w:customStyle="1" w:styleId="HeaderChar">
    <w:name w:val="Header Char"/>
    <w:basedOn w:val="DefaultParagraphFont"/>
    <w:link w:val="Header"/>
    <w:uiPriority w:val="99"/>
    <w:rsid w:val="00715A3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E6213"/>
    <w:pPr>
      <w:tabs>
        <w:tab w:val="center" w:pos="4680"/>
        <w:tab w:val="right" w:pos="9360"/>
      </w:tabs>
    </w:pPr>
  </w:style>
  <w:style w:type="character" w:customStyle="1" w:styleId="FooterChar">
    <w:name w:val="Footer Char"/>
    <w:basedOn w:val="DefaultParagraphFont"/>
    <w:link w:val="Footer"/>
    <w:uiPriority w:val="99"/>
    <w:rsid w:val="001E6213"/>
    <w:rPr>
      <w:rFonts w:ascii="Times New Roman" w:eastAsia="Times New Roman" w:hAnsi="Times New Roman" w:cs="Times New Roman"/>
      <w:sz w:val="24"/>
      <w:szCs w:val="24"/>
    </w:rPr>
  </w:style>
  <w:style w:type="paragraph" w:styleId="ListParagraph">
    <w:name w:val="List Paragraph"/>
    <w:basedOn w:val="Normal"/>
    <w:uiPriority w:val="99"/>
    <w:qFormat/>
    <w:rsid w:val="000424AD"/>
    <w:pPr>
      <w:widowControl/>
      <w:autoSpaceDE/>
      <w:autoSpaceDN/>
      <w:adjustRightInd/>
      <w:ind w:left="720"/>
      <w:contextualSpacing/>
    </w:pPr>
  </w:style>
  <w:style w:type="paragraph" w:styleId="PlainText">
    <w:name w:val="Plain Text"/>
    <w:basedOn w:val="Normal"/>
    <w:link w:val="PlainTextChar"/>
    <w:uiPriority w:val="99"/>
    <w:semiHidden/>
    <w:unhideWhenUsed/>
    <w:rsid w:val="003A78E7"/>
    <w:rPr>
      <w:rFonts w:ascii="Consolas" w:hAnsi="Consolas"/>
      <w:sz w:val="21"/>
      <w:szCs w:val="21"/>
    </w:rPr>
  </w:style>
  <w:style w:type="character" w:customStyle="1" w:styleId="PlainTextChar">
    <w:name w:val="Plain Text Char"/>
    <w:basedOn w:val="DefaultParagraphFont"/>
    <w:link w:val="PlainText"/>
    <w:uiPriority w:val="99"/>
    <w:semiHidden/>
    <w:rsid w:val="003A78E7"/>
    <w:rPr>
      <w:rFonts w:ascii="Consolas" w:eastAsia="Times New Roman" w:hAnsi="Consolas" w:cs="Times New Roman"/>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837770">
      <w:bodyDiv w:val="1"/>
      <w:marLeft w:val="0"/>
      <w:marRight w:val="0"/>
      <w:marTop w:val="0"/>
      <w:marBottom w:val="0"/>
      <w:divBdr>
        <w:top w:val="none" w:sz="0" w:space="0" w:color="auto"/>
        <w:left w:val="none" w:sz="0" w:space="0" w:color="auto"/>
        <w:bottom w:val="none" w:sz="0" w:space="0" w:color="auto"/>
        <w:right w:val="none" w:sz="0" w:space="0" w:color="auto"/>
      </w:divBdr>
    </w:div>
    <w:div w:id="238055908">
      <w:bodyDiv w:val="1"/>
      <w:marLeft w:val="0"/>
      <w:marRight w:val="0"/>
      <w:marTop w:val="0"/>
      <w:marBottom w:val="0"/>
      <w:divBdr>
        <w:top w:val="none" w:sz="0" w:space="0" w:color="auto"/>
        <w:left w:val="none" w:sz="0" w:space="0" w:color="auto"/>
        <w:bottom w:val="none" w:sz="0" w:space="0" w:color="auto"/>
        <w:right w:val="none" w:sz="0" w:space="0" w:color="auto"/>
      </w:divBdr>
    </w:div>
    <w:div w:id="634414872">
      <w:bodyDiv w:val="1"/>
      <w:marLeft w:val="0"/>
      <w:marRight w:val="0"/>
      <w:marTop w:val="0"/>
      <w:marBottom w:val="0"/>
      <w:divBdr>
        <w:top w:val="none" w:sz="0" w:space="0" w:color="auto"/>
        <w:left w:val="none" w:sz="0" w:space="0" w:color="auto"/>
        <w:bottom w:val="none" w:sz="0" w:space="0" w:color="auto"/>
        <w:right w:val="none" w:sz="0" w:space="0" w:color="auto"/>
      </w:divBdr>
    </w:div>
    <w:div w:id="996765014">
      <w:bodyDiv w:val="1"/>
      <w:marLeft w:val="0"/>
      <w:marRight w:val="0"/>
      <w:marTop w:val="0"/>
      <w:marBottom w:val="0"/>
      <w:divBdr>
        <w:top w:val="none" w:sz="0" w:space="0" w:color="auto"/>
        <w:left w:val="none" w:sz="0" w:space="0" w:color="auto"/>
        <w:bottom w:val="none" w:sz="0" w:space="0" w:color="auto"/>
        <w:right w:val="none" w:sz="0" w:space="0" w:color="auto"/>
      </w:divBdr>
    </w:div>
    <w:div w:id="1113089659">
      <w:bodyDiv w:val="1"/>
      <w:marLeft w:val="0"/>
      <w:marRight w:val="0"/>
      <w:marTop w:val="0"/>
      <w:marBottom w:val="0"/>
      <w:divBdr>
        <w:top w:val="none" w:sz="0" w:space="0" w:color="auto"/>
        <w:left w:val="none" w:sz="0" w:space="0" w:color="auto"/>
        <w:bottom w:val="none" w:sz="0" w:space="0" w:color="auto"/>
        <w:right w:val="none" w:sz="0" w:space="0" w:color="auto"/>
      </w:divBdr>
    </w:div>
    <w:div w:id="1415393006">
      <w:bodyDiv w:val="1"/>
      <w:marLeft w:val="0"/>
      <w:marRight w:val="0"/>
      <w:marTop w:val="0"/>
      <w:marBottom w:val="0"/>
      <w:divBdr>
        <w:top w:val="none" w:sz="0" w:space="0" w:color="auto"/>
        <w:left w:val="none" w:sz="0" w:space="0" w:color="auto"/>
        <w:bottom w:val="none" w:sz="0" w:space="0" w:color="auto"/>
        <w:right w:val="none" w:sz="0" w:space="0" w:color="auto"/>
      </w:divBdr>
    </w:div>
    <w:div w:id="1794714864">
      <w:bodyDiv w:val="1"/>
      <w:marLeft w:val="0"/>
      <w:marRight w:val="0"/>
      <w:marTop w:val="0"/>
      <w:marBottom w:val="0"/>
      <w:divBdr>
        <w:top w:val="none" w:sz="0" w:space="0" w:color="auto"/>
        <w:left w:val="none" w:sz="0" w:space="0" w:color="auto"/>
        <w:bottom w:val="none" w:sz="0" w:space="0" w:color="auto"/>
        <w:right w:val="none" w:sz="0" w:space="0" w:color="auto"/>
      </w:divBdr>
    </w:div>
    <w:div w:id="1880698208">
      <w:bodyDiv w:val="1"/>
      <w:marLeft w:val="0"/>
      <w:marRight w:val="0"/>
      <w:marTop w:val="0"/>
      <w:marBottom w:val="0"/>
      <w:divBdr>
        <w:top w:val="none" w:sz="0" w:space="0" w:color="auto"/>
        <w:left w:val="none" w:sz="0" w:space="0" w:color="auto"/>
        <w:bottom w:val="none" w:sz="0" w:space="0" w:color="auto"/>
        <w:right w:val="none" w:sz="0" w:space="0" w:color="auto"/>
      </w:divBdr>
    </w:div>
    <w:div w:id="1978610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8-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D7BCEF-0D67-4343-92F5-ADE73E5C31B2}">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dotm</Template>
  <TotalTime>577</TotalTime>
  <Pages>5</Pages>
  <Words>2360</Words>
  <Characters>1245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Board of Commissioners</vt:lpstr>
    </vt:vector>
  </TitlesOfParts>
  <Company/>
  <LinksUpToDate>false</LinksUpToDate>
  <CharactersWithSpaces>14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of Commissioners</dc:title>
  <dc:subject/>
  <dc:creator>Jeannie DiSante</dc:creator>
  <cp:keywords/>
  <dc:description/>
  <cp:lastModifiedBy>Jeannie DiSante</cp:lastModifiedBy>
  <cp:revision>41</cp:revision>
  <cp:lastPrinted>2024-04-16T13:58:00Z</cp:lastPrinted>
  <dcterms:created xsi:type="dcterms:W3CDTF">2024-04-08T22:21:00Z</dcterms:created>
  <dcterms:modified xsi:type="dcterms:W3CDTF">2024-04-16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bc999d9838234e36fa0744b095bee79fb7154f4eefc72cf20ba07089f6516f</vt:lpwstr>
  </property>
</Properties>
</file>